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1A72D" w14:textId="39303D7B" w:rsidR="00B373DE" w:rsidRDefault="16306822" w:rsidP="16306822">
      <w:pPr>
        <w:pStyle w:val="Heading1"/>
        <w:rPr>
          <w:b/>
          <w:bCs/>
        </w:rPr>
      </w:pPr>
      <w:r w:rsidRPr="1EC352D5">
        <w:rPr>
          <w:b/>
          <w:bCs/>
        </w:rPr>
        <w:t xml:space="preserve">Course Alignment for </w:t>
      </w:r>
      <w:r w:rsidR="2612957F" w:rsidRPr="1EC352D5">
        <w:rPr>
          <w:b/>
          <w:bCs/>
        </w:rPr>
        <w:t xml:space="preserve">BIS </w:t>
      </w:r>
      <w:r w:rsidR="7927CC8A" w:rsidRPr="1EC352D5">
        <w:rPr>
          <w:b/>
          <w:bCs/>
        </w:rPr>
        <w:t>1120</w:t>
      </w:r>
      <w:r w:rsidR="7BF4DC4F" w:rsidRPr="1EC352D5">
        <w:rPr>
          <w:b/>
          <w:bCs/>
        </w:rPr>
        <w:t xml:space="preserve"> </w:t>
      </w:r>
      <w:r w:rsidR="004F3C8F">
        <w:rPr>
          <w:b/>
          <w:bCs/>
        </w:rPr>
        <w:t>FlexPace</w:t>
      </w:r>
    </w:p>
    <w:p w14:paraId="672A6659" w14:textId="77777777" w:rsidR="00F67812" w:rsidRPr="00F67812" w:rsidRDefault="00F67812" w:rsidP="00F67812">
      <w:pPr>
        <w:spacing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872"/>
        <w:gridCol w:w="13433"/>
      </w:tblGrid>
      <w:tr w:rsidR="00B373DE" w:rsidRPr="00B373DE" w14:paraId="13337E40" w14:textId="77777777" w:rsidTr="0540B912">
        <w:tc>
          <w:tcPr>
            <w:tcW w:w="872" w:type="dxa"/>
          </w:tcPr>
          <w:p w14:paraId="3C24A960" w14:textId="77777777" w:rsidR="00B373DE" w:rsidRPr="001B14A8" w:rsidRDefault="00B373DE" w:rsidP="000F676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1B14A8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CO 1</w:t>
            </w:r>
          </w:p>
        </w:tc>
        <w:tc>
          <w:tcPr>
            <w:tcW w:w="13433" w:type="dxa"/>
          </w:tcPr>
          <w:p w14:paraId="0A37501D" w14:textId="4DEEC645" w:rsidR="00B373DE" w:rsidRPr="00B373DE" w:rsidRDefault="2A0352A7" w:rsidP="6562088C">
            <w:pPr>
              <w:spacing w:before="100" w:beforeAutospacing="1" w:after="100" w:afterAutospacing="1"/>
              <w:rPr>
                <w:rFonts w:ascii="Calibri" w:eastAsia="Calibri" w:hAnsi="Calibri" w:cs="Calibri"/>
                <w:color w:val="333333"/>
                <w:sz w:val="24"/>
                <w:szCs w:val="24"/>
              </w:rPr>
            </w:pPr>
            <w:r w:rsidRPr="0540B912">
              <w:rPr>
                <w:rFonts w:ascii="Calibri" w:eastAsia="Calibri" w:hAnsi="Calibri" w:cs="Calibri"/>
                <w:color w:val="333333"/>
                <w:sz w:val="24"/>
                <w:szCs w:val="24"/>
              </w:rPr>
              <w:t>Use spreadsheet software to create spreadsheets and charts for business and other applications</w:t>
            </w:r>
          </w:p>
        </w:tc>
      </w:tr>
      <w:tr w:rsidR="00B373DE" w:rsidRPr="00B373DE" w14:paraId="0A5371D4" w14:textId="77777777" w:rsidTr="0540B912">
        <w:tc>
          <w:tcPr>
            <w:tcW w:w="872" w:type="dxa"/>
          </w:tcPr>
          <w:p w14:paraId="40FC1046" w14:textId="77777777" w:rsidR="00B373DE" w:rsidRPr="001B14A8" w:rsidRDefault="00B373DE" w:rsidP="000F676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1B14A8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CO 2</w:t>
            </w:r>
          </w:p>
        </w:tc>
        <w:tc>
          <w:tcPr>
            <w:tcW w:w="13433" w:type="dxa"/>
          </w:tcPr>
          <w:p w14:paraId="5DAB6C7B" w14:textId="1B8BF7F5" w:rsidR="00B373DE" w:rsidRPr="00B373DE" w:rsidRDefault="2B67B2B0" w:rsidP="42018E64">
            <w:pPr>
              <w:spacing w:before="100" w:beforeAutospacing="1" w:after="100" w:afterAutospacing="1"/>
            </w:pPr>
            <w:r w:rsidRPr="0540B912">
              <w:rPr>
                <w:rFonts w:ascii="Calibri" w:eastAsia="Calibri" w:hAnsi="Calibri" w:cs="Calibri"/>
                <w:color w:val="333333"/>
                <w:sz w:val="24"/>
                <w:szCs w:val="24"/>
              </w:rPr>
              <w:t>Use database software to create databases for business and other applications</w:t>
            </w:r>
          </w:p>
        </w:tc>
      </w:tr>
      <w:tr w:rsidR="00B373DE" w:rsidRPr="00B373DE" w14:paraId="097537A9" w14:textId="77777777" w:rsidTr="0540B912">
        <w:tc>
          <w:tcPr>
            <w:tcW w:w="872" w:type="dxa"/>
          </w:tcPr>
          <w:p w14:paraId="23856F7A" w14:textId="77777777" w:rsidR="00B373DE" w:rsidRPr="001B14A8" w:rsidRDefault="00B373DE" w:rsidP="000F6762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1B14A8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CO 3</w:t>
            </w:r>
          </w:p>
        </w:tc>
        <w:tc>
          <w:tcPr>
            <w:tcW w:w="13433" w:type="dxa"/>
          </w:tcPr>
          <w:p w14:paraId="02EB378F" w14:textId="0A2B0D7C" w:rsidR="00B373DE" w:rsidRPr="00B373DE" w:rsidRDefault="4F54C9E6" w:rsidP="42018E64">
            <w:pPr>
              <w:spacing w:before="100" w:beforeAutospacing="1" w:after="100" w:afterAutospacing="1"/>
            </w:pPr>
            <w:r w:rsidRPr="0540B912">
              <w:rPr>
                <w:rFonts w:ascii="Calibri" w:eastAsia="Calibri" w:hAnsi="Calibri" w:cs="Calibri"/>
                <w:color w:val="333333"/>
                <w:sz w:val="24"/>
                <w:szCs w:val="24"/>
              </w:rPr>
              <w:t>Use presentation software to create presentations for business and other applications</w:t>
            </w:r>
          </w:p>
        </w:tc>
      </w:tr>
      <w:tr w:rsidR="61CFF93E" w14:paraId="6D843EAA" w14:textId="77777777" w:rsidTr="0540B912">
        <w:trPr>
          <w:trHeight w:val="300"/>
        </w:trPr>
        <w:tc>
          <w:tcPr>
            <w:tcW w:w="872" w:type="dxa"/>
          </w:tcPr>
          <w:p w14:paraId="5F076660" w14:textId="436B42A1" w:rsidR="126DDB04" w:rsidRDefault="126DDB04" w:rsidP="61CFF93E">
            <w:pPr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</w:pPr>
            <w:r w:rsidRPr="61CFF93E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CO 4</w:t>
            </w:r>
          </w:p>
        </w:tc>
        <w:tc>
          <w:tcPr>
            <w:tcW w:w="13433" w:type="dxa"/>
          </w:tcPr>
          <w:p w14:paraId="01235B4D" w14:textId="5D99BC4B" w:rsidR="126DDB04" w:rsidRDefault="04E617B8" w:rsidP="0540B912">
            <w:pPr>
              <w:spacing w:beforeAutospacing="1" w:afterAutospacing="1"/>
            </w:pPr>
            <w:r w:rsidRPr="0540B912">
              <w:rPr>
                <w:rFonts w:ascii="Calibri" w:eastAsia="Calibri" w:hAnsi="Calibri" w:cs="Calibri"/>
                <w:color w:val="333333"/>
                <w:sz w:val="24"/>
                <w:szCs w:val="24"/>
              </w:rPr>
              <w:t>Use word processing software to create various documents and reports</w:t>
            </w:r>
          </w:p>
        </w:tc>
      </w:tr>
    </w:tbl>
    <w:p w14:paraId="220763D0" w14:textId="48B308A7" w:rsidR="00B843A8" w:rsidRPr="00D11FC0" w:rsidRDefault="00B373DE" w:rsidP="5D412F93">
      <w:pPr>
        <w:spacing w:after="0" w:line="240" w:lineRule="auto"/>
      </w:pPr>
      <w:r w:rsidRPr="6562088C">
        <w:rPr>
          <w:rFonts w:eastAsia="Times New Roman"/>
          <w:b/>
          <w:bCs/>
          <w:color w:val="000000" w:themeColor="text1"/>
          <w:sz w:val="20"/>
          <w:szCs w:val="20"/>
        </w:rPr>
        <w:t>Note:</w:t>
      </w:r>
      <w:r w:rsidRPr="6562088C">
        <w:rPr>
          <w:rFonts w:eastAsia="Times New Roman"/>
          <w:color w:val="000000" w:themeColor="text1"/>
          <w:sz w:val="20"/>
          <w:szCs w:val="20"/>
        </w:rPr>
        <w:t xml:space="preserve"> Course Objectiv</w:t>
      </w:r>
      <w:r w:rsidR="00F67812" w:rsidRPr="6562088C">
        <w:rPr>
          <w:rFonts w:eastAsia="Times New Roman"/>
          <w:color w:val="000000" w:themeColor="text1"/>
          <w:sz w:val="20"/>
          <w:szCs w:val="20"/>
        </w:rPr>
        <w:t xml:space="preserve">es are </w:t>
      </w:r>
      <w:r w:rsidR="731798D0" w:rsidRPr="6562088C">
        <w:rPr>
          <w:rFonts w:eastAsia="Times New Roman"/>
          <w:color w:val="000000" w:themeColor="text1"/>
          <w:sz w:val="20"/>
          <w:szCs w:val="20"/>
        </w:rPr>
        <w:t>institutionally mandated</w:t>
      </w:r>
      <w:r w:rsidR="00F67812" w:rsidRPr="6562088C">
        <w:rPr>
          <w:rFonts w:eastAsia="Times New Roman"/>
          <w:color w:val="000000" w:themeColor="text1"/>
          <w:sz w:val="20"/>
          <w:szCs w:val="20"/>
        </w:rPr>
        <w:t xml:space="preserve"> and taken from the </w:t>
      </w:r>
      <w:hyperlink r:id="rId10" w:anchor="reports.mastersyllabus">
        <w:r w:rsidR="00F67812" w:rsidRPr="6562088C">
          <w:rPr>
            <w:rStyle w:val="Hyperlink"/>
            <w:rFonts w:eastAsia="Times New Roman"/>
            <w:sz w:val="20"/>
            <w:szCs w:val="20"/>
          </w:rPr>
          <w:t>Master Syllabus</w:t>
        </w:r>
      </w:hyperlink>
      <w:r w:rsidR="00F67812" w:rsidRPr="6562088C">
        <w:rPr>
          <w:rFonts w:eastAsia="Times New Roman"/>
          <w:color w:val="000000" w:themeColor="text1"/>
          <w:sz w:val="20"/>
          <w:szCs w:val="20"/>
        </w:rPr>
        <w:t>.</w:t>
      </w:r>
    </w:p>
    <w:p w14:paraId="45E0E005" w14:textId="77777777" w:rsidR="000F6762" w:rsidRDefault="00B843A8" w:rsidP="00F67812">
      <w:pPr>
        <w:pStyle w:val="Heading1"/>
        <w:rPr>
          <w:rStyle w:val="Heading2Char"/>
          <w:b/>
        </w:rPr>
      </w:pPr>
      <w:r w:rsidRPr="23BDF1E3">
        <w:rPr>
          <w:rStyle w:val="Heading2Char"/>
          <w:b/>
          <w:bCs/>
        </w:rPr>
        <w:t>Course Structure and Alignment</w:t>
      </w:r>
    </w:p>
    <w:p w14:paraId="457EC607" w14:textId="77777777" w:rsidR="00B843A8" w:rsidRPr="00D11FC0" w:rsidRDefault="00B843A8" w:rsidP="00B373DE">
      <w:p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D11FC0">
        <w:rPr>
          <w:rFonts w:eastAsia="Times New Roman" w:cstheme="minorHAnsi"/>
          <w:b/>
          <w:color w:val="000000"/>
          <w:sz w:val="20"/>
          <w:szCs w:val="20"/>
        </w:rPr>
        <w:t>Note:</w:t>
      </w:r>
      <w:r w:rsidRPr="00D11FC0">
        <w:rPr>
          <w:rFonts w:eastAsia="Times New Roman" w:cstheme="minorHAnsi"/>
          <w:color w:val="000000"/>
          <w:sz w:val="20"/>
          <w:szCs w:val="20"/>
        </w:rPr>
        <w:t xml:space="preserve"> Topic Objectives are developed by the course coordinator to align with the Course Objectives.</w:t>
      </w:r>
    </w:p>
    <w:p w14:paraId="0D0B940D" w14:textId="77777777" w:rsidR="00B373DE" w:rsidRDefault="00B373DE" w:rsidP="00B373D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tbl>
      <w:tblPr>
        <w:tblStyle w:val="TableGridLight"/>
        <w:tblW w:w="1439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75"/>
        <w:gridCol w:w="2955"/>
        <w:gridCol w:w="825"/>
        <w:gridCol w:w="2940"/>
        <w:gridCol w:w="3210"/>
        <w:gridCol w:w="2294"/>
      </w:tblGrid>
      <w:tr w:rsidR="00B373DE" w:rsidRPr="00B373DE" w14:paraId="501B7674" w14:textId="77777777" w:rsidTr="04C6F747">
        <w:trPr>
          <w:cantSplit/>
          <w:trHeight w:val="420"/>
          <w:tblHeader/>
        </w:trPr>
        <w:tc>
          <w:tcPr>
            <w:tcW w:w="2175" w:type="dxa"/>
            <w:shd w:val="clear" w:color="auto" w:fill="D9D9D9" w:themeFill="background1" w:themeFillShade="D9"/>
          </w:tcPr>
          <w:p w14:paraId="30372B77" w14:textId="1DE365D6" w:rsidR="004B584F" w:rsidRDefault="3A8F62AB" w:rsidP="5E247E2F">
            <w:pPr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</w:pPr>
            <w:r w:rsidRPr="312998E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Module</w:t>
            </w:r>
            <w:r w:rsidR="23653E45" w:rsidRPr="312998E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 xml:space="preserve">/Unit </w:t>
            </w:r>
            <w:r w:rsidRPr="312998E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36ADE1B9" w:rsidRPr="312998E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2955" w:type="dxa"/>
            <w:shd w:val="clear" w:color="auto" w:fill="D9D9D9" w:themeFill="background1" w:themeFillShade="D9"/>
          </w:tcPr>
          <w:p w14:paraId="106DD217" w14:textId="3CEE1A00" w:rsidR="00B373DE" w:rsidRPr="00B373DE" w:rsidRDefault="009B7816" w:rsidP="5E247E2F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23B2C3C6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 xml:space="preserve">Module </w:t>
            </w:r>
            <w:r w:rsidR="00B373DE" w:rsidRPr="23B2C3C6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Objectives</w:t>
            </w:r>
          </w:p>
        </w:tc>
        <w:tc>
          <w:tcPr>
            <w:tcW w:w="825" w:type="dxa"/>
            <w:shd w:val="clear" w:color="auto" w:fill="D9D9D9" w:themeFill="background1" w:themeFillShade="D9"/>
          </w:tcPr>
          <w:p w14:paraId="29DBC6DA" w14:textId="6711ADAA" w:rsidR="00B373DE" w:rsidRPr="00B373DE" w:rsidRDefault="00B373DE" w:rsidP="6562088C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6562088C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CO #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7E0C1864" w14:textId="2A43E432" w:rsidR="001B14A8" w:rsidRPr="001B14A8" w:rsidRDefault="00B373DE" w:rsidP="23BDF1E3">
            <w:r w:rsidRPr="5E247E2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Materials</w:t>
            </w:r>
          </w:p>
        </w:tc>
        <w:tc>
          <w:tcPr>
            <w:tcW w:w="3210" w:type="dxa"/>
            <w:shd w:val="clear" w:color="auto" w:fill="D9D9D9" w:themeFill="background1" w:themeFillShade="D9"/>
          </w:tcPr>
          <w:p w14:paraId="0A01C80C" w14:textId="514FC853" w:rsidR="009B7816" w:rsidRPr="001B14A8" w:rsidRDefault="00B373DE" w:rsidP="5E247E2F">
            <w:r w:rsidRPr="5E247E2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Activities</w:t>
            </w:r>
          </w:p>
        </w:tc>
        <w:tc>
          <w:tcPr>
            <w:tcW w:w="2294" w:type="dxa"/>
            <w:shd w:val="clear" w:color="auto" w:fill="D9D9D9" w:themeFill="background1" w:themeFillShade="D9"/>
          </w:tcPr>
          <w:p w14:paraId="28FD2E93" w14:textId="2F3823D2" w:rsidR="009B7816" w:rsidRPr="00B373DE" w:rsidRDefault="00B373DE" w:rsidP="5E247E2F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5E247E2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Assessment</w:t>
            </w:r>
            <w:r w:rsidR="002B3B51" w:rsidRPr="5E247E2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</w:p>
        </w:tc>
      </w:tr>
      <w:tr w:rsidR="5C3ACA29" w14:paraId="411ED68A" w14:textId="77777777" w:rsidTr="04C6F747">
        <w:trPr>
          <w:cantSplit/>
          <w:trHeight w:val="300"/>
        </w:trPr>
        <w:tc>
          <w:tcPr>
            <w:tcW w:w="2175" w:type="dxa"/>
          </w:tcPr>
          <w:p w14:paraId="38A44639" w14:textId="14390B59" w:rsidR="60983FF0" w:rsidRDefault="60983FF0" w:rsidP="23B2C3C6">
            <w:pPr>
              <w:rPr>
                <w:b/>
                <w:bCs/>
              </w:rPr>
            </w:pPr>
            <w:r w:rsidRPr="23B2C3C6">
              <w:rPr>
                <w:b/>
                <w:bCs/>
              </w:rPr>
              <w:t>Introduction and Getting Started</w:t>
            </w:r>
          </w:p>
        </w:tc>
        <w:tc>
          <w:tcPr>
            <w:tcW w:w="2955" w:type="dxa"/>
          </w:tcPr>
          <w:p w14:paraId="243CCC0D" w14:textId="1489DB87" w:rsidR="5C3ACA29" w:rsidRDefault="5C3ACA29" w:rsidP="5C3ACA29"/>
        </w:tc>
        <w:tc>
          <w:tcPr>
            <w:tcW w:w="825" w:type="dxa"/>
          </w:tcPr>
          <w:p w14:paraId="30ED839B" w14:textId="39CE29C1" w:rsidR="5C3ACA29" w:rsidRDefault="5C3ACA29" w:rsidP="5C3ACA29"/>
        </w:tc>
        <w:tc>
          <w:tcPr>
            <w:tcW w:w="2940" w:type="dxa"/>
          </w:tcPr>
          <w:p w14:paraId="12BE9A92" w14:textId="269187B0" w:rsidR="5C3ACA29" w:rsidRDefault="5C3ACA29" w:rsidP="5C3ACA29"/>
        </w:tc>
        <w:tc>
          <w:tcPr>
            <w:tcW w:w="3210" w:type="dxa"/>
          </w:tcPr>
          <w:p w14:paraId="7C08F147" w14:textId="4053803A" w:rsidR="5C3ACA29" w:rsidRDefault="1EEF769E" w:rsidP="00F94099">
            <w:pPr>
              <w:pStyle w:val="ListParagraph"/>
              <w:numPr>
                <w:ilvl w:val="0"/>
                <w:numId w:val="31"/>
              </w:numPr>
            </w:pPr>
            <w:r>
              <w:t>Setup SIMnet account</w:t>
            </w:r>
          </w:p>
          <w:p w14:paraId="1F8BC923" w14:textId="4146751D" w:rsidR="5C3ACA29" w:rsidRDefault="5C3ACA29" w:rsidP="004F3C8F">
            <w:pPr>
              <w:pStyle w:val="ListParagraph"/>
              <w:ind w:left="360"/>
            </w:pPr>
          </w:p>
        </w:tc>
        <w:tc>
          <w:tcPr>
            <w:tcW w:w="2294" w:type="dxa"/>
          </w:tcPr>
          <w:p w14:paraId="6FA4CE86" w14:textId="4707A30B" w:rsidR="5C3ACA29" w:rsidRDefault="5C3ACA29" w:rsidP="00F94099">
            <w:pPr>
              <w:pStyle w:val="ListParagraph"/>
              <w:numPr>
                <w:ilvl w:val="0"/>
                <w:numId w:val="31"/>
              </w:numPr>
              <w:spacing w:line="259" w:lineRule="auto"/>
            </w:pPr>
          </w:p>
        </w:tc>
      </w:tr>
      <w:tr w:rsidR="00F67812" w:rsidRPr="00B373DE" w14:paraId="649841BE" w14:textId="77777777" w:rsidTr="04C6F747">
        <w:trPr>
          <w:cantSplit/>
          <w:trHeight w:val="900"/>
        </w:trPr>
        <w:tc>
          <w:tcPr>
            <w:tcW w:w="2175" w:type="dxa"/>
          </w:tcPr>
          <w:p w14:paraId="59E81F33" w14:textId="5D00A698" w:rsidR="3433671A" w:rsidRDefault="3433671A" w:rsidP="04C6F747">
            <w:pPr>
              <w:spacing w:beforeAutospacing="1" w:afterAutospacing="1"/>
              <w:rPr>
                <w:b/>
                <w:bCs/>
              </w:rPr>
            </w:pPr>
            <w:r w:rsidRPr="04C6F747">
              <w:rPr>
                <w:b/>
                <w:bCs/>
              </w:rPr>
              <w:t>Windows/</w:t>
            </w:r>
            <w:r w:rsidR="0561555D" w:rsidRPr="04C6F747">
              <w:rPr>
                <w:b/>
                <w:bCs/>
              </w:rPr>
              <w:t>Office/</w:t>
            </w:r>
            <w:r w:rsidRPr="04C6F747">
              <w:rPr>
                <w:b/>
                <w:bCs/>
              </w:rPr>
              <w:t>File Management</w:t>
            </w:r>
          </w:p>
        </w:tc>
        <w:tc>
          <w:tcPr>
            <w:tcW w:w="2955" w:type="dxa"/>
          </w:tcPr>
          <w:p w14:paraId="7B768840" w14:textId="7887A056" w:rsidR="5E247E2F" w:rsidRDefault="5C9CC6DC" w:rsidP="23F5921D">
            <w:pPr>
              <w:pStyle w:val="ListParagraph"/>
              <w:numPr>
                <w:ilvl w:val="0"/>
                <w:numId w:val="15"/>
              </w:numPr>
            </w:pPr>
            <w:r w:rsidRPr="23F5921D">
              <w:t>Explore and u</w:t>
            </w:r>
            <w:r w:rsidR="7FEFF2FD" w:rsidRPr="23F5921D">
              <w:t xml:space="preserve">se </w:t>
            </w:r>
            <w:r w:rsidR="625631F7" w:rsidRPr="23F5921D">
              <w:t xml:space="preserve">select </w:t>
            </w:r>
            <w:r w:rsidR="7FEFF2FD" w:rsidRPr="23F5921D">
              <w:t xml:space="preserve">features of </w:t>
            </w:r>
            <w:r w:rsidR="2DB0F35F" w:rsidRPr="23F5921D">
              <w:t xml:space="preserve">Windows and Office to navigate the </w:t>
            </w:r>
            <w:proofErr w:type="gramStart"/>
            <w:r w:rsidR="2DB0F35F" w:rsidRPr="23F5921D">
              <w:t>environment</w:t>
            </w:r>
            <w:proofErr w:type="gramEnd"/>
          </w:p>
          <w:p w14:paraId="36F58505" w14:textId="216C7047" w:rsidR="5E247E2F" w:rsidRDefault="3D08C97D" w:rsidP="23F5921D">
            <w:pPr>
              <w:pStyle w:val="ListParagraph"/>
              <w:numPr>
                <w:ilvl w:val="0"/>
                <w:numId w:val="15"/>
              </w:numPr>
            </w:pPr>
            <w:r w:rsidRPr="23F5921D">
              <w:t xml:space="preserve">Use </w:t>
            </w:r>
            <w:r w:rsidR="4A96EDC3" w:rsidRPr="23F5921D">
              <w:t xml:space="preserve">Office applications to create, open, save, and close Office </w:t>
            </w:r>
            <w:proofErr w:type="gramStart"/>
            <w:r w:rsidR="4A96EDC3" w:rsidRPr="23F5921D">
              <w:t>files</w:t>
            </w:r>
            <w:proofErr w:type="gramEnd"/>
          </w:p>
          <w:p w14:paraId="2566A3D0" w14:textId="5C4BC159" w:rsidR="5E247E2F" w:rsidRDefault="59ED99FB" w:rsidP="23F5921D">
            <w:pPr>
              <w:pStyle w:val="ListParagraph"/>
              <w:numPr>
                <w:ilvl w:val="0"/>
                <w:numId w:val="15"/>
              </w:numPr>
            </w:pPr>
            <w:r w:rsidRPr="23F5921D">
              <w:t xml:space="preserve">Organize and customize </w:t>
            </w:r>
            <w:r w:rsidR="5FD72E9B" w:rsidRPr="23F5921D">
              <w:t xml:space="preserve">files and </w:t>
            </w:r>
            <w:r w:rsidRPr="23F5921D">
              <w:t>folders (</w:t>
            </w:r>
            <w:r w:rsidR="51C3C8C6" w:rsidRPr="23F5921D">
              <w:t xml:space="preserve">extract, compress, </w:t>
            </w:r>
            <w:r w:rsidR="4E748943" w:rsidRPr="23F5921D">
              <w:t>rename, copy,</w:t>
            </w:r>
            <w:r w:rsidR="7E40C926" w:rsidRPr="23F5921D">
              <w:t xml:space="preserve"> </w:t>
            </w:r>
            <w:r w:rsidR="4E748943" w:rsidRPr="23F5921D">
              <w:t>move</w:t>
            </w:r>
            <w:r w:rsidR="67E9EB39" w:rsidRPr="23F5921D">
              <w:t>, and delete</w:t>
            </w:r>
            <w:r w:rsidR="58ACD05B" w:rsidRPr="23F5921D">
              <w:t>)</w:t>
            </w:r>
          </w:p>
        </w:tc>
        <w:tc>
          <w:tcPr>
            <w:tcW w:w="825" w:type="dxa"/>
          </w:tcPr>
          <w:p w14:paraId="60061E4C" w14:textId="77777777" w:rsidR="00F67812" w:rsidRPr="009B7816" w:rsidRDefault="00F67812" w:rsidP="009B7816"/>
        </w:tc>
        <w:tc>
          <w:tcPr>
            <w:tcW w:w="2940" w:type="dxa"/>
          </w:tcPr>
          <w:p w14:paraId="6F10B109" w14:textId="609C3730" w:rsidR="00F67812" w:rsidRPr="009B7816" w:rsidRDefault="40DD2D00" w:rsidP="009B7816">
            <w:r>
              <w:t>SIMb</w:t>
            </w:r>
            <w:r w:rsidR="612889A3">
              <w:t>ook – Intro Chapter</w:t>
            </w:r>
            <w:r w:rsidR="06ACC788">
              <w:t>:</w:t>
            </w:r>
            <w:r w:rsidR="612889A3">
              <w:t xml:space="preserve"> Windows, </w:t>
            </w:r>
            <w:r w:rsidR="46FB5446">
              <w:t>Office</w:t>
            </w:r>
            <w:r w:rsidR="612889A3">
              <w:t>, and File Management</w:t>
            </w:r>
          </w:p>
          <w:p w14:paraId="44682D19" w14:textId="5A3AEB32" w:rsidR="00F67812" w:rsidRPr="009B7816" w:rsidRDefault="766347A7" w:rsidP="7E0C3529">
            <w:r>
              <w:t>PowerPoint</w:t>
            </w:r>
          </w:p>
          <w:p w14:paraId="44EAFD9C" w14:textId="7B6FDCC2" w:rsidR="00F67812" w:rsidRPr="009B7816" w:rsidRDefault="2B200AB5" w:rsidP="7E0C3529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1344938C" w14:textId="41CFAE42" w:rsidR="00F67812" w:rsidRPr="009B7816" w:rsidRDefault="06DA8316" w:rsidP="00F94099">
            <w:pPr>
              <w:pStyle w:val="ListParagraph"/>
              <w:numPr>
                <w:ilvl w:val="0"/>
                <w:numId w:val="30"/>
              </w:numPr>
              <w:ind w:left="360"/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075879EF" w14:textId="20774D79" w:rsidR="00F67812" w:rsidRPr="009B7816" w:rsidRDefault="4BE5FEAB" w:rsidP="00F94099">
            <w:pPr>
              <w:pStyle w:val="ListParagraph"/>
              <w:numPr>
                <w:ilvl w:val="0"/>
                <w:numId w:val="30"/>
              </w:numPr>
              <w:ind w:left="360"/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0F395B4C" w14:textId="7360D0A8" w:rsidR="00F67812" w:rsidRPr="009B7816" w:rsidRDefault="06DA8316" w:rsidP="00F94099">
            <w:pPr>
              <w:pStyle w:val="ListParagraph"/>
              <w:numPr>
                <w:ilvl w:val="0"/>
                <w:numId w:val="30"/>
              </w:numPr>
              <w:ind w:left="360"/>
            </w:pPr>
            <w:r>
              <w:t>Complete chapter activities (Show Me-Guide Me-Let Me Try)</w:t>
            </w:r>
          </w:p>
          <w:p w14:paraId="4B94D5A5" w14:textId="5E4359C1" w:rsidR="00F67812" w:rsidRPr="009B7816" w:rsidRDefault="06DA8316" w:rsidP="00F94099">
            <w:pPr>
              <w:pStyle w:val="ListParagraph"/>
              <w:numPr>
                <w:ilvl w:val="0"/>
                <w:numId w:val="30"/>
              </w:numPr>
              <w:ind w:left="360"/>
            </w:pPr>
            <w:r>
              <w:t>Complete SIM</w:t>
            </w:r>
            <w:r w:rsidR="191E15C6">
              <w:t>net assignments</w:t>
            </w:r>
          </w:p>
        </w:tc>
        <w:tc>
          <w:tcPr>
            <w:tcW w:w="2294" w:type="dxa"/>
          </w:tcPr>
          <w:p w14:paraId="3DEEC669" w14:textId="7A95322C" w:rsidR="00F67812" w:rsidRPr="009B7816" w:rsidRDefault="6DA6E446" w:rsidP="008B24BC">
            <w:pPr>
              <w:pStyle w:val="ListParagraph"/>
              <w:numPr>
                <w:ilvl w:val="0"/>
                <w:numId w:val="30"/>
              </w:numPr>
              <w:ind w:left="360"/>
            </w:pPr>
            <w:r>
              <w:t xml:space="preserve">SIMpath - </w:t>
            </w:r>
            <w:r w:rsidR="5F426596">
              <w:t>Windows, Office, and File Management</w:t>
            </w:r>
          </w:p>
        </w:tc>
      </w:tr>
      <w:tr w:rsidR="00F67812" w:rsidRPr="00B373DE" w14:paraId="18F999B5" w14:textId="77777777" w:rsidTr="04C6F747">
        <w:trPr>
          <w:cantSplit/>
          <w:trHeight w:val="900"/>
        </w:trPr>
        <w:tc>
          <w:tcPr>
            <w:tcW w:w="2175" w:type="dxa"/>
          </w:tcPr>
          <w:p w14:paraId="4EB135C4" w14:textId="2E8CF624" w:rsidR="7B4EB9DC" w:rsidRDefault="3256356E" w:rsidP="23B2C3C6">
            <w:pPr>
              <w:spacing w:beforeAutospacing="1" w:afterAutospacing="1"/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lastRenderedPageBreak/>
              <w:t xml:space="preserve">Word Unit - </w:t>
            </w:r>
            <w:r w:rsidR="7B4EB9DC" w:rsidRPr="312998EF">
              <w:rPr>
                <w:rFonts w:ascii="Calibri" w:eastAsia="Calibri" w:hAnsi="Calibri" w:cs="Calibri"/>
                <w:b/>
                <w:bCs/>
              </w:rPr>
              <w:t>Word 1</w:t>
            </w:r>
          </w:p>
        </w:tc>
        <w:tc>
          <w:tcPr>
            <w:tcW w:w="2955" w:type="dxa"/>
          </w:tcPr>
          <w:p w14:paraId="34CE0A41" w14:textId="07CE90BD" w:rsidR="00F67812" w:rsidRPr="009B7816" w:rsidRDefault="1BE6EE42" w:rsidP="76B45028">
            <w:pPr>
              <w:pStyle w:val="ListParagraph"/>
              <w:numPr>
                <w:ilvl w:val="0"/>
                <w:numId w:val="14"/>
              </w:numPr>
            </w:pPr>
            <w:r>
              <w:t>Create</w:t>
            </w:r>
            <w:r w:rsidR="5F87002F">
              <w:t>,</w:t>
            </w:r>
            <w:r>
              <w:t xml:space="preserve"> edit</w:t>
            </w:r>
            <w:r w:rsidR="3E33424F">
              <w:t>, save, and print a</w:t>
            </w:r>
            <w:r>
              <w:t xml:space="preserve"> </w:t>
            </w:r>
            <w:proofErr w:type="gramStart"/>
            <w:r>
              <w:t>document</w:t>
            </w:r>
            <w:proofErr w:type="gramEnd"/>
          </w:p>
          <w:p w14:paraId="30811642" w14:textId="7C32B6DB" w:rsidR="73BDECDB" w:rsidRDefault="73BDECDB" w:rsidP="76B45028">
            <w:pPr>
              <w:pStyle w:val="ListParagraph"/>
              <w:numPr>
                <w:ilvl w:val="0"/>
                <w:numId w:val="14"/>
              </w:numPr>
            </w:pPr>
            <w:r>
              <w:t xml:space="preserve">Adjust paragraph spacing, line spacing, and </w:t>
            </w:r>
            <w:proofErr w:type="gramStart"/>
            <w:r>
              <w:t>margins</w:t>
            </w:r>
            <w:proofErr w:type="gramEnd"/>
          </w:p>
          <w:p w14:paraId="00A9C341" w14:textId="0F31EA45" w:rsidR="5E247E2F" w:rsidRDefault="3A670B16" w:rsidP="76B45028">
            <w:pPr>
              <w:pStyle w:val="ListParagraph"/>
              <w:numPr>
                <w:ilvl w:val="0"/>
                <w:numId w:val="14"/>
              </w:numPr>
            </w:pPr>
            <w:r>
              <w:t>Format text apply font, size, color, and text effec</w:t>
            </w:r>
            <w:r w:rsidR="0AC44A96">
              <w:t>t</w:t>
            </w:r>
            <w:r>
              <w:t>s</w:t>
            </w:r>
          </w:p>
        </w:tc>
        <w:tc>
          <w:tcPr>
            <w:tcW w:w="825" w:type="dxa"/>
          </w:tcPr>
          <w:p w14:paraId="62EBF3C5" w14:textId="55563BEB" w:rsidR="00F67812" w:rsidRPr="009B7816" w:rsidRDefault="0726C967" w:rsidP="009B7816">
            <w:r>
              <w:t>4</w:t>
            </w:r>
          </w:p>
        </w:tc>
        <w:tc>
          <w:tcPr>
            <w:tcW w:w="2940" w:type="dxa"/>
          </w:tcPr>
          <w:p w14:paraId="0736E7FD" w14:textId="1F34678B" w:rsidR="00F67812" w:rsidRPr="009B7816" w:rsidRDefault="15C88BD3" w:rsidP="009B7816">
            <w:r>
              <w:t>SIMb</w:t>
            </w:r>
            <w:r w:rsidR="6AA78668">
              <w:t xml:space="preserve">ook – </w:t>
            </w:r>
            <w:r w:rsidR="22E5D536">
              <w:t>Word 1</w:t>
            </w:r>
            <w:r w:rsidR="4233AC9B">
              <w:t>:</w:t>
            </w:r>
            <w:r w:rsidR="6AA78668">
              <w:t xml:space="preserve"> </w:t>
            </w:r>
            <w:r w:rsidR="4E3FE8EC">
              <w:t>Creating and Editing Documents</w:t>
            </w:r>
          </w:p>
          <w:p w14:paraId="2CAA2D86" w14:textId="32EC2461" w:rsidR="00F67812" w:rsidRPr="009B7816" w:rsidRDefault="7CC9DE0B" w:rsidP="7E0C3529">
            <w:r>
              <w:t>PowerPoint</w:t>
            </w:r>
          </w:p>
          <w:p w14:paraId="4AC2B3C6" w14:textId="6A792E29" w:rsidR="3EC06667" w:rsidRDefault="3EC06667" w:rsidP="299A4F8D">
            <w:r>
              <w:t xml:space="preserve">Guided Project </w:t>
            </w:r>
          </w:p>
          <w:p w14:paraId="6D98A12B" w14:textId="35DD61B0" w:rsidR="00F67812" w:rsidRPr="009B7816" w:rsidRDefault="4ED4FA48" w:rsidP="7E0C3529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3D10E439" w14:textId="1CE7862F" w:rsidR="00F67812" w:rsidRPr="009B7816" w:rsidRDefault="587593CB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</w:t>
            </w:r>
            <w:r w:rsidR="49766388">
              <w:t xml:space="preserve">via </w:t>
            </w:r>
            <w:proofErr w:type="gramStart"/>
            <w:r w:rsidR="49766388">
              <w:t>SIMbook</w:t>
            </w:r>
            <w:proofErr w:type="gramEnd"/>
          </w:p>
          <w:p w14:paraId="5E38710C" w14:textId="2FB8E709" w:rsidR="280C429F" w:rsidRDefault="280C429F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36078C60" w14:textId="22D4150D" w:rsidR="00F67812" w:rsidRPr="009B7816" w:rsidRDefault="49766388" w:rsidP="00F94099">
            <w:pPr>
              <w:pStyle w:val="ListParagraph"/>
              <w:numPr>
                <w:ilvl w:val="0"/>
                <w:numId w:val="17"/>
              </w:numPr>
            </w:pPr>
            <w:r>
              <w:t>Complete chapter activities (Show Me</w:t>
            </w:r>
            <w:r w:rsidR="6BA09146">
              <w:t>-</w:t>
            </w:r>
            <w:r>
              <w:t>Guide Me-Let Me Try)</w:t>
            </w:r>
            <w:r w:rsidR="478BD926">
              <w:t xml:space="preserve"> if </w:t>
            </w:r>
            <w:proofErr w:type="gramStart"/>
            <w:r w:rsidR="478BD926">
              <w:t>needed</w:t>
            </w:r>
            <w:proofErr w:type="gramEnd"/>
            <w:r w:rsidR="478BD926">
              <w:t xml:space="preserve"> </w:t>
            </w:r>
          </w:p>
          <w:p w14:paraId="2946DB82" w14:textId="100F2AE9" w:rsidR="00F67812" w:rsidRPr="009B7816" w:rsidRDefault="587593CB" w:rsidP="00F94099">
            <w:pPr>
              <w:pStyle w:val="ListParagraph"/>
              <w:numPr>
                <w:ilvl w:val="0"/>
                <w:numId w:val="17"/>
              </w:numPr>
            </w:pPr>
            <w:r>
              <w:t>Complete SIM</w:t>
            </w:r>
            <w:r w:rsidR="09AE2B1D">
              <w:t>n</w:t>
            </w:r>
            <w:r>
              <w:t>et assignments</w:t>
            </w:r>
            <w:r w:rsidR="70959CBD">
              <w:t xml:space="preserve"> if needed </w:t>
            </w:r>
          </w:p>
        </w:tc>
        <w:tc>
          <w:tcPr>
            <w:tcW w:w="2294" w:type="dxa"/>
          </w:tcPr>
          <w:p w14:paraId="035FCBE2" w14:textId="69973CA3" w:rsidR="180F3E6B" w:rsidRDefault="180F3E6B" w:rsidP="00F94099">
            <w:pPr>
              <w:pStyle w:val="ListParagraph"/>
              <w:numPr>
                <w:ilvl w:val="0"/>
                <w:numId w:val="29"/>
              </w:numPr>
              <w:spacing w:line="259" w:lineRule="auto"/>
              <w:ind w:left="360"/>
            </w:pPr>
            <w:r>
              <w:t xml:space="preserve">Word </w:t>
            </w:r>
            <w:r w:rsidR="3FDF09B5">
              <w:t xml:space="preserve">Unit </w:t>
            </w:r>
            <w:r>
              <w:t xml:space="preserve">Pre-Assessment </w:t>
            </w:r>
          </w:p>
          <w:p w14:paraId="706BB07C" w14:textId="0B47F55C" w:rsidR="180F3E6B" w:rsidRDefault="180F3E6B" w:rsidP="002A1B2F">
            <w:pPr>
              <w:pStyle w:val="ListParagraph"/>
              <w:numPr>
                <w:ilvl w:val="0"/>
                <w:numId w:val="29"/>
              </w:numPr>
              <w:spacing w:line="259" w:lineRule="auto"/>
              <w:ind w:left="378" w:hanging="378"/>
            </w:pPr>
            <w:r>
              <w:t xml:space="preserve">Word </w:t>
            </w:r>
            <w:r w:rsidR="2ACE9492">
              <w:t xml:space="preserve">Unit </w:t>
            </w:r>
            <w:r>
              <w:t>Post-Assessment (if needed)</w:t>
            </w:r>
          </w:p>
          <w:p w14:paraId="7688894A" w14:textId="1370D7D5" w:rsidR="312998EF" w:rsidRDefault="312998EF" w:rsidP="312998EF">
            <w:pPr>
              <w:spacing w:line="259" w:lineRule="auto"/>
            </w:pPr>
          </w:p>
          <w:p w14:paraId="0B38A450" w14:textId="71BFEC3A" w:rsidR="00F67812" w:rsidRPr="009B7816" w:rsidRDefault="01E0D688" w:rsidP="00F94099">
            <w:pPr>
              <w:pStyle w:val="ListParagraph"/>
              <w:numPr>
                <w:ilvl w:val="0"/>
                <w:numId w:val="29"/>
              </w:numPr>
              <w:spacing w:line="259" w:lineRule="auto"/>
              <w:ind w:left="360"/>
            </w:pPr>
            <w:r>
              <w:t>SIMpath – Word 1</w:t>
            </w:r>
          </w:p>
          <w:p w14:paraId="4EEA7C46" w14:textId="00F44B30" w:rsidR="00F67812" w:rsidRPr="009B7816" w:rsidRDefault="01E0D688" w:rsidP="00F94099">
            <w:pPr>
              <w:pStyle w:val="ListParagraph"/>
              <w:numPr>
                <w:ilvl w:val="0"/>
                <w:numId w:val="29"/>
              </w:numPr>
              <w:spacing w:line="259" w:lineRule="auto"/>
              <w:ind w:left="360"/>
            </w:pPr>
            <w:r>
              <w:t>Project – Word 1</w:t>
            </w:r>
          </w:p>
          <w:p w14:paraId="5997CC1D" w14:textId="7372D883" w:rsidR="00F67812" w:rsidRPr="009B7816" w:rsidRDefault="00F67812" w:rsidP="312998EF">
            <w:pPr>
              <w:pStyle w:val="ListParagraph"/>
              <w:spacing w:line="259" w:lineRule="auto"/>
              <w:ind w:left="360" w:hanging="360"/>
            </w:pPr>
          </w:p>
        </w:tc>
      </w:tr>
      <w:tr w:rsidR="00F67812" w:rsidRPr="00B373DE" w14:paraId="5FCD5EC4" w14:textId="77777777" w:rsidTr="04C6F747">
        <w:trPr>
          <w:cantSplit/>
          <w:trHeight w:val="900"/>
        </w:trPr>
        <w:tc>
          <w:tcPr>
            <w:tcW w:w="2175" w:type="dxa"/>
          </w:tcPr>
          <w:p w14:paraId="48B2C918" w14:textId="17B8E104" w:rsidR="137DB3DD" w:rsidRDefault="0D8A099D" w:rsidP="312998EF">
            <w:pPr>
              <w:spacing w:beforeAutospacing="1" w:afterAutospacing="1"/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t xml:space="preserve">Word Unit - </w:t>
            </w:r>
            <w:r w:rsidR="137DB3DD" w:rsidRPr="312998EF">
              <w:rPr>
                <w:rFonts w:ascii="Calibri" w:eastAsia="Calibri" w:hAnsi="Calibri" w:cs="Calibri"/>
                <w:b/>
                <w:bCs/>
              </w:rPr>
              <w:t>Word 2</w:t>
            </w:r>
          </w:p>
        </w:tc>
        <w:tc>
          <w:tcPr>
            <w:tcW w:w="2955" w:type="dxa"/>
          </w:tcPr>
          <w:p w14:paraId="70DF9E56" w14:textId="34FEFE28" w:rsidR="00F67812" w:rsidRPr="009B7816" w:rsidRDefault="16104D46" w:rsidP="76B45028">
            <w:pPr>
              <w:pStyle w:val="ListParagraph"/>
              <w:numPr>
                <w:ilvl w:val="0"/>
                <w:numId w:val="13"/>
              </w:numPr>
            </w:pPr>
            <w:r>
              <w:t xml:space="preserve">Use Word tools to build, navigate, and edit </w:t>
            </w:r>
            <w:proofErr w:type="gramStart"/>
            <w:r w:rsidR="3A7CE66E">
              <w:t>d</w:t>
            </w:r>
            <w:r>
              <w:t>ocuments</w:t>
            </w:r>
            <w:proofErr w:type="gramEnd"/>
          </w:p>
          <w:p w14:paraId="6C0FA2BF" w14:textId="006EE06D" w:rsidR="5E247E2F" w:rsidRDefault="30E714A3" w:rsidP="76B45028">
            <w:pPr>
              <w:pStyle w:val="ListParagraph"/>
              <w:numPr>
                <w:ilvl w:val="0"/>
                <w:numId w:val="13"/>
              </w:numPr>
            </w:pPr>
            <w:r>
              <w:t xml:space="preserve">Use Review tools (comments, track changes) to collaborate on a </w:t>
            </w:r>
            <w:proofErr w:type="gramStart"/>
            <w:r>
              <w:t>document</w:t>
            </w:r>
            <w:proofErr w:type="gramEnd"/>
          </w:p>
          <w:p w14:paraId="731F7EC4" w14:textId="7D68A3BC" w:rsidR="5E247E2F" w:rsidRDefault="2509EDD0" w:rsidP="76B45028">
            <w:pPr>
              <w:pStyle w:val="ListParagraph"/>
              <w:numPr>
                <w:ilvl w:val="0"/>
                <w:numId w:val="13"/>
              </w:numPr>
            </w:pPr>
            <w:r>
              <w:t xml:space="preserve">Apply Research and Reference tools to create and modify citations, </w:t>
            </w:r>
            <w:r w:rsidR="486C37D1">
              <w:t xml:space="preserve">and </w:t>
            </w:r>
            <w:r>
              <w:t>create and update a bibliography using various writing styles (MLA, APA, Chicago) for research papers</w:t>
            </w:r>
          </w:p>
        </w:tc>
        <w:tc>
          <w:tcPr>
            <w:tcW w:w="825" w:type="dxa"/>
          </w:tcPr>
          <w:p w14:paraId="44E871BC" w14:textId="1D1A5B4A" w:rsidR="00F67812" w:rsidRPr="009B7816" w:rsidRDefault="50BB223E" w:rsidP="009B7816">
            <w:r>
              <w:t>4</w:t>
            </w:r>
          </w:p>
        </w:tc>
        <w:tc>
          <w:tcPr>
            <w:tcW w:w="2940" w:type="dxa"/>
          </w:tcPr>
          <w:p w14:paraId="6D1C5C56" w14:textId="4E0C31C3" w:rsidR="00F67812" w:rsidRPr="009B7816" w:rsidRDefault="323D4B06" w:rsidP="009B7816">
            <w:r>
              <w:t>SIMb</w:t>
            </w:r>
            <w:r w:rsidR="743603F9">
              <w:t xml:space="preserve">ook – </w:t>
            </w:r>
            <w:r w:rsidR="1ED35CB9">
              <w:t>Word 2</w:t>
            </w:r>
            <w:r w:rsidR="1BC56A71">
              <w:t>:</w:t>
            </w:r>
            <w:r w:rsidR="743603F9">
              <w:t xml:space="preserve"> </w:t>
            </w:r>
            <w:r w:rsidR="7FFF13F5">
              <w:t>Formatting and Customizing Documents</w:t>
            </w:r>
          </w:p>
          <w:p w14:paraId="68306A96" w14:textId="6710EA86" w:rsidR="00F67812" w:rsidRPr="009B7816" w:rsidRDefault="44C4EB1A" w:rsidP="7E0C3529">
            <w:r>
              <w:t>PowerPoint</w:t>
            </w:r>
          </w:p>
          <w:p w14:paraId="144A5D23" w14:textId="51305417" w:rsidR="00F67812" w:rsidRPr="009B7816" w:rsidRDefault="672FE72A" w:rsidP="7E0C3529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6FA7E9C7" w14:textId="1CE7862F" w:rsidR="00F67812" w:rsidRPr="009B7816" w:rsidRDefault="0A8AE3DD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09EF4785" w14:textId="2FB8E709" w:rsidR="00F67812" w:rsidRPr="009B7816" w:rsidRDefault="0A8AE3DD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5E2765DF" w14:textId="482DC3AC" w:rsidR="00F67812" w:rsidRPr="009B7816" w:rsidRDefault="64164468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65855A75" w14:textId="007739BF" w:rsidR="00F67812" w:rsidRPr="009B7816" w:rsidRDefault="64164468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738610EB" w14:textId="43E49B6B" w:rsidR="00F67812" w:rsidRPr="009B7816" w:rsidRDefault="00F67812" w:rsidP="27036F1A"/>
        </w:tc>
        <w:tc>
          <w:tcPr>
            <w:tcW w:w="2294" w:type="dxa"/>
          </w:tcPr>
          <w:p w14:paraId="54976AD6" w14:textId="572939A7" w:rsidR="122CDA29" w:rsidRDefault="122CDA29" w:rsidP="00F94099">
            <w:pPr>
              <w:pStyle w:val="ListParagraph"/>
              <w:numPr>
                <w:ilvl w:val="0"/>
                <w:numId w:val="28"/>
              </w:numPr>
              <w:spacing w:line="259" w:lineRule="auto"/>
              <w:ind w:left="360"/>
            </w:pPr>
            <w:r>
              <w:t xml:space="preserve">Word </w:t>
            </w:r>
            <w:r w:rsidR="18CFBEB3">
              <w:t xml:space="preserve">Unit </w:t>
            </w:r>
            <w:r>
              <w:t xml:space="preserve">Pre-Assessment </w:t>
            </w:r>
          </w:p>
          <w:p w14:paraId="4374E1F2" w14:textId="50BE5304" w:rsidR="122CDA29" w:rsidRDefault="122CDA29" w:rsidP="002A1B2F">
            <w:pPr>
              <w:pStyle w:val="ListParagraph"/>
              <w:numPr>
                <w:ilvl w:val="0"/>
                <w:numId w:val="28"/>
              </w:numPr>
              <w:ind w:left="378" w:hanging="378"/>
            </w:pPr>
            <w:r>
              <w:t xml:space="preserve">Word </w:t>
            </w:r>
            <w:r w:rsidR="18C7A3A8">
              <w:t xml:space="preserve">Unit </w:t>
            </w:r>
            <w:r>
              <w:t>Post-Assessment (if needed)</w:t>
            </w:r>
          </w:p>
          <w:p w14:paraId="56AA4B7F" w14:textId="46E98E3B" w:rsidR="312998EF" w:rsidRDefault="312998EF" w:rsidP="312998EF">
            <w:pPr>
              <w:spacing w:line="259" w:lineRule="auto"/>
            </w:pPr>
          </w:p>
          <w:p w14:paraId="2F536826" w14:textId="0D104FE2" w:rsidR="00F67812" w:rsidRPr="009B7816" w:rsidRDefault="1F35746F" w:rsidP="00F94099">
            <w:pPr>
              <w:pStyle w:val="ListParagraph"/>
              <w:numPr>
                <w:ilvl w:val="0"/>
                <w:numId w:val="28"/>
              </w:numPr>
              <w:spacing w:line="259" w:lineRule="auto"/>
              <w:ind w:left="360"/>
            </w:pPr>
            <w:r>
              <w:t xml:space="preserve">SIMpath – Word </w:t>
            </w:r>
            <w:r w:rsidR="5DDA59A0">
              <w:t>2</w:t>
            </w:r>
          </w:p>
          <w:p w14:paraId="2708A759" w14:textId="537DD3D5" w:rsidR="00F67812" w:rsidRPr="009B7816" w:rsidRDefault="1F35746F" w:rsidP="00F94099">
            <w:pPr>
              <w:pStyle w:val="ListParagraph"/>
              <w:numPr>
                <w:ilvl w:val="0"/>
                <w:numId w:val="28"/>
              </w:numPr>
              <w:spacing w:line="259" w:lineRule="auto"/>
              <w:ind w:left="360"/>
            </w:pPr>
            <w:r>
              <w:t xml:space="preserve">Project – Word </w:t>
            </w:r>
            <w:r w:rsidR="1E3E4A01">
              <w:t>2</w:t>
            </w:r>
          </w:p>
          <w:p w14:paraId="637805D2" w14:textId="5F4B0D0C" w:rsidR="00F67812" w:rsidRPr="009B7816" w:rsidRDefault="00F67812" w:rsidP="312998EF">
            <w:pPr>
              <w:pStyle w:val="ListParagraph"/>
              <w:spacing w:line="259" w:lineRule="auto"/>
              <w:ind w:left="360" w:hanging="360"/>
            </w:pPr>
          </w:p>
        </w:tc>
      </w:tr>
      <w:tr w:rsidR="4C6EC417" w14:paraId="34997D09" w14:textId="77777777" w:rsidTr="04C6F747">
        <w:trPr>
          <w:cantSplit/>
          <w:trHeight w:val="900"/>
        </w:trPr>
        <w:tc>
          <w:tcPr>
            <w:tcW w:w="2175" w:type="dxa"/>
          </w:tcPr>
          <w:p w14:paraId="112AEFD8" w14:textId="7C1636C8" w:rsidR="495DC72B" w:rsidRDefault="5DE8B974" w:rsidP="312998EF">
            <w:pPr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lastRenderedPageBreak/>
              <w:t xml:space="preserve">Word Unit - </w:t>
            </w:r>
            <w:r w:rsidR="495DC72B" w:rsidRPr="312998EF">
              <w:rPr>
                <w:rFonts w:ascii="Calibri" w:eastAsia="Calibri" w:hAnsi="Calibri" w:cs="Calibri"/>
                <w:b/>
                <w:bCs/>
              </w:rPr>
              <w:t>Word 3</w:t>
            </w:r>
          </w:p>
        </w:tc>
        <w:tc>
          <w:tcPr>
            <w:tcW w:w="2955" w:type="dxa"/>
          </w:tcPr>
          <w:p w14:paraId="00DF1765" w14:textId="0DEB0139" w:rsidR="4C6EC417" w:rsidRPr="009B7816" w:rsidRDefault="60573EDB" w:rsidP="76B45028">
            <w:pPr>
              <w:pStyle w:val="ListParagraph"/>
              <w:numPr>
                <w:ilvl w:val="0"/>
                <w:numId w:val="12"/>
              </w:numPr>
            </w:pPr>
            <w:r>
              <w:t xml:space="preserve">Review and reorganize documents to create reports using themes, section breaks, page numbers, headers and footers, and inserting a cover </w:t>
            </w:r>
            <w:proofErr w:type="gramStart"/>
            <w:r>
              <w:t>page</w:t>
            </w:r>
            <w:proofErr w:type="gramEnd"/>
          </w:p>
          <w:p w14:paraId="764B072B" w14:textId="4A7A3D98" w:rsidR="5E247E2F" w:rsidRDefault="0CF38145" w:rsidP="76B45028">
            <w:pPr>
              <w:pStyle w:val="ListParagraph"/>
              <w:numPr>
                <w:ilvl w:val="0"/>
                <w:numId w:val="12"/>
              </w:numPr>
            </w:pPr>
            <w:r>
              <w:t xml:space="preserve">Create, format, sort, and edit a </w:t>
            </w:r>
            <w:proofErr w:type="gramStart"/>
            <w:r>
              <w:t>table</w:t>
            </w:r>
            <w:proofErr w:type="gramEnd"/>
          </w:p>
          <w:p w14:paraId="2E2046E4" w14:textId="7CA57F45" w:rsidR="5E247E2F" w:rsidRDefault="5DC3C55E" w:rsidP="76B45028">
            <w:pPr>
              <w:pStyle w:val="ListParagraph"/>
              <w:numPr>
                <w:ilvl w:val="0"/>
                <w:numId w:val="12"/>
              </w:numPr>
            </w:pPr>
            <w:r>
              <w:t xml:space="preserve">Create and edit footnotes and </w:t>
            </w:r>
            <w:proofErr w:type="gramStart"/>
            <w:r>
              <w:t>endnotes</w:t>
            </w:r>
            <w:proofErr w:type="gramEnd"/>
          </w:p>
          <w:p w14:paraId="6F3F5396" w14:textId="28B53B04" w:rsidR="5E247E2F" w:rsidRDefault="5DC3C55E" w:rsidP="76B45028">
            <w:pPr>
              <w:pStyle w:val="ListParagraph"/>
              <w:numPr>
                <w:ilvl w:val="0"/>
                <w:numId w:val="12"/>
              </w:numPr>
            </w:pPr>
            <w:r>
              <w:t>Create and edit SmartArt graphics</w:t>
            </w:r>
          </w:p>
        </w:tc>
        <w:tc>
          <w:tcPr>
            <w:tcW w:w="825" w:type="dxa"/>
          </w:tcPr>
          <w:p w14:paraId="637EF29D" w14:textId="7E0E2A08" w:rsidR="4C6EC417" w:rsidRPr="009B7816" w:rsidRDefault="2BE90582" w:rsidP="009B7816">
            <w:r>
              <w:t>4</w:t>
            </w:r>
          </w:p>
        </w:tc>
        <w:tc>
          <w:tcPr>
            <w:tcW w:w="2940" w:type="dxa"/>
          </w:tcPr>
          <w:p w14:paraId="3C5EF49B" w14:textId="6C2857D4" w:rsidR="4C6EC417" w:rsidRPr="009B7816" w:rsidRDefault="2CE36D4C" w:rsidP="009B7816">
            <w:r>
              <w:t>SIMb</w:t>
            </w:r>
            <w:r w:rsidR="0DE3D16C">
              <w:t xml:space="preserve">ook – </w:t>
            </w:r>
            <w:r w:rsidR="07ECF36A">
              <w:t>Word 3</w:t>
            </w:r>
            <w:r w:rsidR="4F1CCFCE">
              <w:t>:</w:t>
            </w:r>
            <w:r w:rsidR="0DE3D16C">
              <w:t xml:space="preserve"> </w:t>
            </w:r>
            <w:r w:rsidR="3A76969C">
              <w:t>Collaborating with Others and Working with Reports</w:t>
            </w:r>
          </w:p>
          <w:p w14:paraId="59CCD5D7" w14:textId="685CD918" w:rsidR="4C6EC417" w:rsidRPr="009B7816" w:rsidRDefault="6421542C" w:rsidP="7E0C3529">
            <w:r>
              <w:t>PowerPoint</w:t>
            </w:r>
          </w:p>
          <w:p w14:paraId="6B3A9B23" w14:textId="1462DE81" w:rsidR="4C6EC417" w:rsidRPr="009B7816" w:rsidRDefault="5FFF254A" w:rsidP="7E0C3529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3CC9A3BF" w14:textId="1CE7862F" w:rsidR="4C6EC417" w:rsidRPr="009B7816" w:rsidRDefault="1E23D7B5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007A514D" w14:textId="2FB8E709" w:rsidR="4C6EC417" w:rsidRPr="009B7816" w:rsidRDefault="1E23D7B5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3B7AC1B2" w14:textId="4C62D34A" w:rsidR="3BC3FB67" w:rsidRDefault="3BC3FB67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7927648A" w14:textId="6F05DEEE" w:rsidR="3BC3FB67" w:rsidRDefault="3BC3FB67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6F219FDD" w14:textId="5CA6FA75" w:rsidR="27036F1A" w:rsidRDefault="27036F1A" w:rsidP="27036F1A"/>
          <w:p w14:paraId="2A30018D" w14:textId="5AEAB78B" w:rsidR="4C6EC417" w:rsidRPr="009B7816" w:rsidRDefault="4C6EC417" w:rsidP="312998EF"/>
        </w:tc>
        <w:tc>
          <w:tcPr>
            <w:tcW w:w="2294" w:type="dxa"/>
          </w:tcPr>
          <w:p w14:paraId="51A8C0B6" w14:textId="4E12687C" w:rsidR="6536521B" w:rsidRDefault="6536521B" w:rsidP="00F94099">
            <w:pPr>
              <w:pStyle w:val="ListParagraph"/>
              <w:numPr>
                <w:ilvl w:val="0"/>
                <w:numId w:val="27"/>
              </w:numPr>
              <w:spacing w:line="259" w:lineRule="auto"/>
              <w:ind w:left="360"/>
            </w:pPr>
            <w:r>
              <w:t xml:space="preserve">Word </w:t>
            </w:r>
            <w:r w:rsidR="2438E65B">
              <w:t xml:space="preserve">Unit </w:t>
            </w:r>
            <w:r>
              <w:t xml:space="preserve">Pre-Assessment </w:t>
            </w:r>
          </w:p>
          <w:p w14:paraId="497F3BE7" w14:textId="7ADCC95A" w:rsidR="6536521B" w:rsidRDefault="6536521B" w:rsidP="002A1B2F">
            <w:pPr>
              <w:pStyle w:val="ListParagraph"/>
              <w:numPr>
                <w:ilvl w:val="0"/>
                <w:numId w:val="27"/>
              </w:numPr>
              <w:spacing w:line="259" w:lineRule="auto"/>
              <w:ind w:left="378" w:hanging="378"/>
            </w:pPr>
            <w:r>
              <w:t xml:space="preserve">Word </w:t>
            </w:r>
            <w:r w:rsidR="68D13300">
              <w:t xml:space="preserve">Unit </w:t>
            </w:r>
            <w:r>
              <w:t>Post-Assessment (if needed)</w:t>
            </w:r>
          </w:p>
          <w:p w14:paraId="57F49C91" w14:textId="31EC5833" w:rsidR="312998EF" w:rsidRDefault="312998EF" w:rsidP="312998EF">
            <w:pPr>
              <w:spacing w:line="259" w:lineRule="auto"/>
            </w:pPr>
          </w:p>
          <w:p w14:paraId="5316747A" w14:textId="3A04C63E" w:rsidR="4C6EC417" w:rsidRPr="009B7816" w:rsidRDefault="19388812" w:rsidP="00F94099">
            <w:pPr>
              <w:pStyle w:val="ListParagraph"/>
              <w:numPr>
                <w:ilvl w:val="0"/>
                <w:numId w:val="27"/>
              </w:numPr>
              <w:spacing w:line="259" w:lineRule="auto"/>
              <w:ind w:left="360"/>
            </w:pPr>
            <w:r>
              <w:t xml:space="preserve">SIMpath – Word </w:t>
            </w:r>
            <w:r w:rsidR="7E87E707">
              <w:t>3</w:t>
            </w:r>
          </w:p>
          <w:p w14:paraId="753A679A" w14:textId="5D66DC53" w:rsidR="4C6EC417" w:rsidRPr="009B7816" w:rsidRDefault="19388812" w:rsidP="00F94099">
            <w:pPr>
              <w:pStyle w:val="ListParagraph"/>
              <w:numPr>
                <w:ilvl w:val="0"/>
                <w:numId w:val="27"/>
              </w:numPr>
              <w:spacing w:line="259" w:lineRule="auto"/>
              <w:ind w:left="360"/>
            </w:pPr>
            <w:r>
              <w:t>Project – Word</w:t>
            </w:r>
            <w:r w:rsidR="5BBB6909">
              <w:t xml:space="preserve"> 3</w:t>
            </w:r>
          </w:p>
          <w:p w14:paraId="7C88C0E7" w14:textId="7EC8F00B" w:rsidR="4C6EC417" w:rsidRPr="009B7816" w:rsidRDefault="4C6EC417" w:rsidP="312998EF">
            <w:pPr>
              <w:pStyle w:val="ListParagraph"/>
              <w:spacing w:line="259" w:lineRule="auto"/>
              <w:ind w:left="0"/>
            </w:pPr>
          </w:p>
        </w:tc>
      </w:tr>
      <w:tr w:rsidR="00F67812" w:rsidRPr="00B373DE" w14:paraId="238601FE" w14:textId="77777777" w:rsidTr="04C6F747">
        <w:trPr>
          <w:cantSplit/>
          <w:trHeight w:val="900"/>
        </w:trPr>
        <w:tc>
          <w:tcPr>
            <w:tcW w:w="2175" w:type="dxa"/>
          </w:tcPr>
          <w:p w14:paraId="2990E761" w14:textId="38D194B4" w:rsidR="0F3A8246" w:rsidRDefault="40BD92A5" w:rsidP="312998EF">
            <w:pPr>
              <w:spacing w:beforeAutospacing="1" w:afterAutospacing="1"/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t xml:space="preserve">Word Unit - </w:t>
            </w:r>
            <w:r w:rsidR="0F3A8246" w:rsidRPr="312998EF">
              <w:rPr>
                <w:rFonts w:ascii="Calibri" w:eastAsia="Calibri" w:hAnsi="Calibri" w:cs="Calibri"/>
                <w:b/>
                <w:bCs/>
              </w:rPr>
              <w:t>Word 4</w:t>
            </w:r>
          </w:p>
        </w:tc>
        <w:tc>
          <w:tcPr>
            <w:tcW w:w="2955" w:type="dxa"/>
          </w:tcPr>
          <w:p w14:paraId="5B08B5D1" w14:textId="5F8FB297" w:rsidR="00F67812" w:rsidRPr="009B7816" w:rsidRDefault="152BCFE5" w:rsidP="76B45028">
            <w:pPr>
              <w:pStyle w:val="ListParagraph"/>
              <w:numPr>
                <w:ilvl w:val="0"/>
                <w:numId w:val="11"/>
              </w:numPr>
            </w:pPr>
            <w:r>
              <w:t>Use desktop publishing features to format documents (section breaks, symbols and special characters, WordArt, columns, page borders)</w:t>
            </w:r>
          </w:p>
          <w:p w14:paraId="655F72CA" w14:textId="337FB6F2" w:rsidR="5E247E2F" w:rsidRDefault="4B986676" w:rsidP="76B45028">
            <w:pPr>
              <w:pStyle w:val="ListParagraph"/>
              <w:numPr>
                <w:ilvl w:val="0"/>
                <w:numId w:val="11"/>
              </w:numPr>
            </w:pPr>
            <w:r>
              <w:t xml:space="preserve">Insert, edit, and adjust objects (text boxes, graphics, drop cap) to fit within or around </w:t>
            </w:r>
            <w:proofErr w:type="gramStart"/>
            <w:r>
              <w:t>text</w:t>
            </w:r>
            <w:proofErr w:type="gramEnd"/>
          </w:p>
          <w:p w14:paraId="65A31E55" w14:textId="19DF85E4" w:rsidR="5E247E2F" w:rsidRDefault="396D078E" w:rsidP="76B45028">
            <w:pPr>
              <w:pStyle w:val="ListParagraph"/>
              <w:numPr>
                <w:ilvl w:val="0"/>
                <w:numId w:val="11"/>
              </w:numPr>
            </w:pPr>
            <w:r>
              <w:t>Save a document as a PDF, and open and edit a PDF in Word</w:t>
            </w:r>
          </w:p>
        </w:tc>
        <w:tc>
          <w:tcPr>
            <w:tcW w:w="825" w:type="dxa"/>
          </w:tcPr>
          <w:p w14:paraId="16DEB4AB" w14:textId="76AC173B" w:rsidR="00F67812" w:rsidRPr="009B7816" w:rsidRDefault="09DDC356" w:rsidP="009B7816">
            <w:r>
              <w:t>4</w:t>
            </w:r>
          </w:p>
        </w:tc>
        <w:tc>
          <w:tcPr>
            <w:tcW w:w="2940" w:type="dxa"/>
          </w:tcPr>
          <w:p w14:paraId="3875DAFE" w14:textId="45ED836D" w:rsidR="00F67812" w:rsidRPr="009B7816" w:rsidRDefault="48EB1F95" w:rsidP="7E0C3529">
            <w:r>
              <w:t>SIMb</w:t>
            </w:r>
            <w:r w:rsidR="6A9B9931">
              <w:t xml:space="preserve">ook – </w:t>
            </w:r>
            <w:r w:rsidR="3202F06A">
              <w:t>Word 4</w:t>
            </w:r>
            <w:r w:rsidR="3CAB06CA">
              <w:t>:</w:t>
            </w:r>
            <w:r w:rsidR="6A9B9931">
              <w:t xml:space="preserve"> </w:t>
            </w:r>
            <w:r w:rsidR="6ACCAED6">
              <w:t>Using Tables, Columns, and Graphics</w:t>
            </w:r>
          </w:p>
          <w:p w14:paraId="41B5E4AA" w14:textId="685CD918" w:rsidR="00F67812" w:rsidRPr="009B7816" w:rsidRDefault="58C0D018" w:rsidP="7E0C3529">
            <w:r>
              <w:t>PowerPoint</w:t>
            </w:r>
          </w:p>
          <w:p w14:paraId="0AD9C6F4" w14:textId="52C8A1E1" w:rsidR="00F67812" w:rsidRPr="009B7816" w:rsidRDefault="58C0D018" w:rsidP="7E0C3529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556640C8" w14:textId="1CE7862F" w:rsidR="00F67812" w:rsidRPr="009B7816" w:rsidRDefault="5D5291D5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7F3E1D22" w14:textId="2FB8E709" w:rsidR="00F67812" w:rsidRPr="009B7816" w:rsidRDefault="5D5291D5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37072873" w14:textId="535368B3" w:rsidR="00F67812" w:rsidRPr="009B7816" w:rsidRDefault="72535594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17C09D0A" w14:textId="5683803D" w:rsidR="00F67812" w:rsidRPr="009B7816" w:rsidRDefault="72535594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4B1F511A" w14:textId="2DD85E17" w:rsidR="00F67812" w:rsidRPr="009B7816" w:rsidRDefault="00F67812" w:rsidP="27036F1A"/>
        </w:tc>
        <w:tc>
          <w:tcPr>
            <w:tcW w:w="2294" w:type="dxa"/>
          </w:tcPr>
          <w:p w14:paraId="0A7C92C5" w14:textId="3B750B26" w:rsidR="3D5C5617" w:rsidRDefault="3D5C5617" w:rsidP="00F94099">
            <w:pPr>
              <w:pStyle w:val="ListParagraph"/>
              <w:numPr>
                <w:ilvl w:val="0"/>
                <w:numId w:val="26"/>
              </w:numPr>
              <w:spacing w:line="259" w:lineRule="auto"/>
              <w:ind w:left="360"/>
            </w:pPr>
            <w:r>
              <w:t xml:space="preserve">Word </w:t>
            </w:r>
            <w:r w:rsidR="62FC802C">
              <w:t xml:space="preserve">Unit </w:t>
            </w:r>
            <w:r>
              <w:t xml:space="preserve">Pre-Assessment </w:t>
            </w:r>
          </w:p>
          <w:p w14:paraId="0B8E1AC2" w14:textId="30446B24" w:rsidR="3D5C5617" w:rsidRDefault="3D5C5617" w:rsidP="002A1B2F">
            <w:pPr>
              <w:pStyle w:val="ListParagraph"/>
              <w:numPr>
                <w:ilvl w:val="0"/>
                <w:numId w:val="26"/>
              </w:numPr>
              <w:spacing w:line="259" w:lineRule="auto"/>
              <w:ind w:left="378" w:hanging="378"/>
            </w:pPr>
            <w:r>
              <w:t xml:space="preserve">Word </w:t>
            </w:r>
            <w:r w:rsidR="62FC802C">
              <w:t>Unit P</w:t>
            </w:r>
            <w:r>
              <w:t>ost-Assessment (if needed)</w:t>
            </w:r>
          </w:p>
          <w:p w14:paraId="547B4CFB" w14:textId="46413A42" w:rsidR="312998EF" w:rsidRDefault="312998EF" w:rsidP="312998EF">
            <w:pPr>
              <w:spacing w:line="259" w:lineRule="auto"/>
            </w:pPr>
          </w:p>
          <w:p w14:paraId="729D83F3" w14:textId="37495886" w:rsidR="00F67812" w:rsidRPr="009B7816" w:rsidRDefault="08EF0B6C" w:rsidP="00F94099">
            <w:pPr>
              <w:pStyle w:val="ListParagraph"/>
              <w:numPr>
                <w:ilvl w:val="0"/>
                <w:numId w:val="26"/>
              </w:numPr>
              <w:spacing w:line="259" w:lineRule="auto"/>
              <w:ind w:left="360"/>
            </w:pPr>
            <w:r>
              <w:t xml:space="preserve">SIMpath – Word </w:t>
            </w:r>
            <w:r w:rsidR="489E3473">
              <w:t>4</w:t>
            </w:r>
          </w:p>
          <w:p w14:paraId="6FA8B1F9" w14:textId="407154B3" w:rsidR="00F67812" w:rsidRPr="009B7816" w:rsidRDefault="08EF0B6C" w:rsidP="00F94099">
            <w:pPr>
              <w:pStyle w:val="ListParagraph"/>
              <w:numPr>
                <w:ilvl w:val="0"/>
                <w:numId w:val="26"/>
              </w:numPr>
              <w:spacing w:line="259" w:lineRule="auto"/>
              <w:ind w:left="360"/>
            </w:pPr>
            <w:r>
              <w:t xml:space="preserve">Project – Word </w:t>
            </w:r>
            <w:r w:rsidR="15450820">
              <w:t>4</w:t>
            </w:r>
          </w:p>
          <w:p w14:paraId="65F9C3DC" w14:textId="2B183E62" w:rsidR="00F67812" w:rsidRPr="009B7816" w:rsidRDefault="00F67812" w:rsidP="312998EF">
            <w:pPr>
              <w:pStyle w:val="ListParagraph"/>
              <w:spacing w:line="259" w:lineRule="auto"/>
              <w:ind w:left="0"/>
            </w:pPr>
          </w:p>
        </w:tc>
      </w:tr>
      <w:tr w:rsidR="5E247E2F" w14:paraId="1196DEF5" w14:textId="77777777" w:rsidTr="04C6F747">
        <w:trPr>
          <w:cantSplit/>
          <w:trHeight w:val="900"/>
        </w:trPr>
        <w:tc>
          <w:tcPr>
            <w:tcW w:w="2175" w:type="dxa"/>
          </w:tcPr>
          <w:p w14:paraId="6D5FFFC2" w14:textId="2FD9295C" w:rsidR="28627FE6" w:rsidRDefault="0EF2726A" w:rsidP="09DDDBDC">
            <w:pPr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lastRenderedPageBreak/>
              <w:t xml:space="preserve">Excel Unit - </w:t>
            </w:r>
            <w:r w:rsidR="28627FE6" w:rsidRPr="312998EF">
              <w:rPr>
                <w:rFonts w:ascii="Calibri" w:eastAsia="Calibri" w:hAnsi="Calibri" w:cs="Calibri"/>
                <w:b/>
                <w:bCs/>
              </w:rPr>
              <w:t>Excel 1</w:t>
            </w:r>
          </w:p>
        </w:tc>
        <w:tc>
          <w:tcPr>
            <w:tcW w:w="2955" w:type="dxa"/>
          </w:tcPr>
          <w:p w14:paraId="615B7B98" w14:textId="2333EB19" w:rsidR="5E247E2F" w:rsidRDefault="395650AF" w:rsidP="23F5921D">
            <w:pPr>
              <w:pStyle w:val="ListParagraph"/>
              <w:numPr>
                <w:ilvl w:val="0"/>
                <w:numId w:val="9"/>
              </w:numPr>
            </w:pPr>
            <w:r>
              <w:t xml:space="preserve">Create, save, open, and edit Excel worksheets and </w:t>
            </w:r>
            <w:proofErr w:type="gramStart"/>
            <w:r>
              <w:t>workbooks</w:t>
            </w:r>
            <w:proofErr w:type="gramEnd"/>
          </w:p>
          <w:p w14:paraId="14DC5305" w14:textId="3A985B63" w:rsidR="5E247E2F" w:rsidRDefault="252B794A" w:rsidP="23F5921D">
            <w:pPr>
              <w:pStyle w:val="ListParagraph"/>
              <w:numPr>
                <w:ilvl w:val="0"/>
                <w:numId w:val="9"/>
              </w:numPr>
            </w:pPr>
            <w:r>
              <w:t xml:space="preserve">Use formatting tools (cell styles, themes, borders) to enhance </w:t>
            </w:r>
            <w:proofErr w:type="gramStart"/>
            <w:r>
              <w:t>worksheets</w:t>
            </w:r>
            <w:proofErr w:type="gramEnd"/>
          </w:p>
          <w:p w14:paraId="46664F61" w14:textId="689155C1" w:rsidR="5E247E2F" w:rsidRDefault="6F5B6BA3" w:rsidP="23F5921D">
            <w:pPr>
              <w:pStyle w:val="ListParagraph"/>
              <w:numPr>
                <w:ilvl w:val="0"/>
                <w:numId w:val="9"/>
              </w:numPr>
            </w:pPr>
            <w:r>
              <w:t>Use the SUM function to build a simple formula</w:t>
            </w:r>
          </w:p>
        </w:tc>
        <w:tc>
          <w:tcPr>
            <w:tcW w:w="825" w:type="dxa"/>
          </w:tcPr>
          <w:p w14:paraId="3ACE673B" w14:textId="01F5EAA8" w:rsidR="5E247E2F" w:rsidRDefault="6256F0A8" w:rsidP="5E247E2F">
            <w:r>
              <w:t>1</w:t>
            </w:r>
          </w:p>
        </w:tc>
        <w:tc>
          <w:tcPr>
            <w:tcW w:w="2940" w:type="dxa"/>
          </w:tcPr>
          <w:p w14:paraId="177FD89D" w14:textId="02F84E05" w:rsidR="5E247E2F" w:rsidRDefault="791B7BCD" w:rsidP="5E247E2F">
            <w:r>
              <w:t>SIMb</w:t>
            </w:r>
            <w:r w:rsidR="511D4A26">
              <w:t xml:space="preserve">ook – </w:t>
            </w:r>
            <w:r w:rsidR="18E2EDB1">
              <w:t>Excel 1</w:t>
            </w:r>
            <w:r w:rsidR="0E9834FD">
              <w:t>:</w:t>
            </w:r>
            <w:r w:rsidR="511D4A26">
              <w:t xml:space="preserve"> </w:t>
            </w:r>
            <w:r w:rsidR="6FD270C5">
              <w:t>Creating and Editing Workbooks</w:t>
            </w:r>
          </w:p>
          <w:p w14:paraId="08705641" w14:textId="685CD918" w:rsidR="5E247E2F" w:rsidRDefault="6ADBB9C7" w:rsidP="5E247E2F">
            <w:r>
              <w:t>PowerPoint</w:t>
            </w:r>
          </w:p>
          <w:p w14:paraId="6E23C1E1" w14:textId="4AA5C582" w:rsidR="5E247E2F" w:rsidRDefault="6ADBB9C7" w:rsidP="5E247E2F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131F1467" w14:textId="1CE7862F" w:rsidR="5E247E2F" w:rsidRDefault="02F23ECF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253C455A" w14:textId="2FB8E709" w:rsidR="5E247E2F" w:rsidRDefault="02F23ECF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3F7D02F4" w14:textId="49FE39E4" w:rsidR="5E247E2F" w:rsidRDefault="3087D417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5591EC7B" w14:textId="264C9AB1" w:rsidR="5E247E2F" w:rsidRDefault="3087D417" w:rsidP="00F94099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43C00B8C" w14:textId="543345AE" w:rsidR="5E247E2F" w:rsidRDefault="5E247E2F" w:rsidP="27036F1A"/>
        </w:tc>
        <w:tc>
          <w:tcPr>
            <w:tcW w:w="2294" w:type="dxa"/>
          </w:tcPr>
          <w:p w14:paraId="661CFEE0" w14:textId="0638D674" w:rsidR="6EC91724" w:rsidRDefault="6EC91724" w:rsidP="00F94099">
            <w:pPr>
              <w:pStyle w:val="ListParagraph"/>
              <w:numPr>
                <w:ilvl w:val="0"/>
                <w:numId w:val="25"/>
              </w:numPr>
              <w:ind w:left="360"/>
            </w:pPr>
            <w:r>
              <w:t xml:space="preserve">Excel </w:t>
            </w:r>
            <w:r w:rsidR="0A5E20E3">
              <w:t xml:space="preserve">Unit </w:t>
            </w:r>
            <w:r>
              <w:t xml:space="preserve">Pre-Assessment </w:t>
            </w:r>
          </w:p>
          <w:p w14:paraId="1C066DD7" w14:textId="1CD8B427" w:rsidR="6EC91724" w:rsidRDefault="6EC91724" w:rsidP="002A1B2F">
            <w:pPr>
              <w:pStyle w:val="ListParagraph"/>
              <w:numPr>
                <w:ilvl w:val="0"/>
                <w:numId w:val="25"/>
              </w:numPr>
              <w:spacing w:line="259" w:lineRule="auto"/>
              <w:ind w:left="378" w:hanging="378"/>
            </w:pPr>
            <w:r>
              <w:t xml:space="preserve">Excel </w:t>
            </w:r>
            <w:r w:rsidR="38DF06C8">
              <w:t xml:space="preserve">Unit </w:t>
            </w:r>
            <w:r>
              <w:t>Post-Assessment (if needed)</w:t>
            </w:r>
          </w:p>
          <w:p w14:paraId="5E75FFB5" w14:textId="0FB89606" w:rsidR="312998EF" w:rsidRDefault="312998EF" w:rsidP="312998EF"/>
          <w:p w14:paraId="745251CC" w14:textId="26D370F4" w:rsidR="5E247E2F" w:rsidRDefault="13FE9251" w:rsidP="00F94099">
            <w:pPr>
              <w:pStyle w:val="ListParagraph"/>
              <w:numPr>
                <w:ilvl w:val="0"/>
                <w:numId w:val="25"/>
              </w:numPr>
              <w:ind w:left="360"/>
            </w:pPr>
            <w:r>
              <w:t>SIMpath – Excel 1</w:t>
            </w:r>
          </w:p>
          <w:p w14:paraId="7BAFFF37" w14:textId="2F2B0CAA" w:rsidR="5E247E2F" w:rsidRDefault="13FE9251" w:rsidP="00F94099">
            <w:pPr>
              <w:pStyle w:val="ListParagraph"/>
              <w:numPr>
                <w:ilvl w:val="0"/>
                <w:numId w:val="25"/>
              </w:numPr>
              <w:ind w:left="360"/>
            </w:pPr>
            <w:r>
              <w:t>Project – Excel 1</w:t>
            </w:r>
          </w:p>
          <w:p w14:paraId="5B2FEECF" w14:textId="4A2D5748" w:rsidR="5E247E2F" w:rsidRDefault="5E247E2F" w:rsidP="312998EF">
            <w:pPr>
              <w:pStyle w:val="ListParagraph"/>
              <w:ind w:left="360"/>
            </w:pPr>
          </w:p>
        </w:tc>
      </w:tr>
      <w:tr w:rsidR="5E247E2F" w14:paraId="26D8A82B" w14:textId="77777777" w:rsidTr="04C6F747">
        <w:trPr>
          <w:cantSplit/>
          <w:trHeight w:val="900"/>
        </w:trPr>
        <w:tc>
          <w:tcPr>
            <w:tcW w:w="2175" w:type="dxa"/>
          </w:tcPr>
          <w:p w14:paraId="2101D044" w14:textId="238A836D" w:rsidR="167BC9A8" w:rsidRDefault="5A186E72" w:rsidP="09DDDBDC">
            <w:pPr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t xml:space="preserve">Excel Unit - </w:t>
            </w:r>
            <w:r w:rsidR="167BC9A8" w:rsidRPr="312998EF">
              <w:rPr>
                <w:rFonts w:ascii="Calibri" w:eastAsia="Calibri" w:hAnsi="Calibri" w:cs="Calibri"/>
                <w:b/>
                <w:bCs/>
              </w:rPr>
              <w:t>Excel 2</w:t>
            </w:r>
          </w:p>
        </w:tc>
        <w:tc>
          <w:tcPr>
            <w:tcW w:w="2955" w:type="dxa"/>
          </w:tcPr>
          <w:p w14:paraId="07792ECE" w14:textId="62B14A66" w:rsidR="5E247E2F" w:rsidRDefault="177D295C" w:rsidP="23F5921D">
            <w:pPr>
              <w:pStyle w:val="ListParagraph"/>
              <w:numPr>
                <w:ilvl w:val="0"/>
                <w:numId w:val="8"/>
              </w:numPr>
            </w:pPr>
            <w:r>
              <w:t xml:space="preserve">Build and edit basic </w:t>
            </w:r>
            <w:proofErr w:type="gramStart"/>
            <w:r>
              <w:t>formulas</w:t>
            </w:r>
            <w:proofErr w:type="gramEnd"/>
          </w:p>
          <w:p w14:paraId="56A610BC" w14:textId="1A5DEE1E" w:rsidR="5E247E2F" w:rsidRDefault="416A20DB" w:rsidP="23F5921D">
            <w:pPr>
              <w:pStyle w:val="ListParagraph"/>
              <w:numPr>
                <w:ilvl w:val="0"/>
                <w:numId w:val="8"/>
              </w:numPr>
            </w:pPr>
            <w:r>
              <w:t xml:space="preserve">Use relative, absolute, mixed, and 3D references in a </w:t>
            </w:r>
            <w:proofErr w:type="gramStart"/>
            <w:r>
              <w:t>formula</w:t>
            </w:r>
            <w:proofErr w:type="gramEnd"/>
          </w:p>
          <w:p w14:paraId="7CD3B6BD" w14:textId="7058C736" w:rsidR="5E247E2F" w:rsidRDefault="75C20207" w:rsidP="23F5921D">
            <w:pPr>
              <w:pStyle w:val="ListParagraph"/>
              <w:numPr>
                <w:ilvl w:val="0"/>
                <w:numId w:val="8"/>
              </w:numPr>
            </w:pPr>
            <w:r>
              <w:t>Work with a variety of financial, logical, lookup, and date and time functions</w:t>
            </w:r>
          </w:p>
        </w:tc>
        <w:tc>
          <w:tcPr>
            <w:tcW w:w="825" w:type="dxa"/>
          </w:tcPr>
          <w:p w14:paraId="5D393799" w14:textId="5B625A88" w:rsidR="5E247E2F" w:rsidRDefault="6256F0A8" w:rsidP="5E247E2F">
            <w:r>
              <w:t>1</w:t>
            </w:r>
          </w:p>
        </w:tc>
        <w:tc>
          <w:tcPr>
            <w:tcW w:w="2940" w:type="dxa"/>
          </w:tcPr>
          <w:p w14:paraId="24DF9200" w14:textId="5FE63EC3" w:rsidR="5E247E2F" w:rsidRDefault="432CD653" w:rsidP="5E247E2F">
            <w:r>
              <w:t>SIMb</w:t>
            </w:r>
            <w:r w:rsidR="554B85C7">
              <w:t xml:space="preserve">ook – </w:t>
            </w:r>
            <w:r w:rsidR="618AA990">
              <w:t>Excel 2</w:t>
            </w:r>
            <w:r w:rsidR="38F16106">
              <w:t>:</w:t>
            </w:r>
            <w:r w:rsidR="554B85C7">
              <w:t xml:space="preserve"> </w:t>
            </w:r>
            <w:r w:rsidR="0084CECF">
              <w:t>Working with Formulas and Functions</w:t>
            </w:r>
          </w:p>
          <w:p w14:paraId="7C16DE50" w14:textId="685CD918" w:rsidR="5E247E2F" w:rsidRDefault="599A910A" w:rsidP="5E247E2F">
            <w:r>
              <w:t>PowerPoint</w:t>
            </w:r>
          </w:p>
          <w:p w14:paraId="167B6655" w14:textId="0E8854F7" w:rsidR="5E247E2F" w:rsidRDefault="599A910A" w:rsidP="5E247E2F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31E00F95" w14:textId="1CE7862F" w:rsidR="5E247E2F" w:rsidRDefault="061DED86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422C49F1" w14:textId="2FB8E709" w:rsidR="5E247E2F" w:rsidRDefault="061DED86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5A2C0ECA" w14:textId="49FE39E4" w:rsidR="5E247E2F" w:rsidRDefault="061DED86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2C5BB199" w14:textId="264C9AB1" w:rsidR="5E247E2F" w:rsidRDefault="061DED86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6DF13E53" w14:textId="74836FA5" w:rsidR="5E247E2F" w:rsidRDefault="5E247E2F" w:rsidP="27036F1A">
            <w:pPr>
              <w:rPr>
                <w:b/>
                <w:bCs/>
              </w:rPr>
            </w:pPr>
          </w:p>
        </w:tc>
        <w:tc>
          <w:tcPr>
            <w:tcW w:w="2294" w:type="dxa"/>
          </w:tcPr>
          <w:p w14:paraId="5BDE7C15" w14:textId="09D2C614" w:rsidR="62EEE528" w:rsidRDefault="62EEE528" w:rsidP="00F94099">
            <w:pPr>
              <w:pStyle w:val="ListParagraph"/>
              <w:numPr>
                <w:ilvl w:val="0"/>
                <w:numId w:val="24"/>
              </w:numPr>
              <w:ind w:left="360"/>
            </w:pPr>
            <w:r>
              <w:t xml:space="preserve">Excel </w:t>
            </w:r>
            <w:r w:rsidR="64534EB0">
              <w:t xml:space="preserve">Unit </w:t>
            </w:r>
            <w:r>
              <w:t xml:space="preserve">Pre-Assessment </w:t>
            </w:r>
          </w:p>
          <w:p w14:paraId="1B091241" w14:textId="16FF09F4" w:rsidR="62EEE528" w:rsidRDefault="62EEE528" w:rsidP="002A1B2F">
            <w:pPr>
              <w:pStyle w:val="ListParagraph"/>
              <w:numPr>
                <w:ilvl w:val="0"/>
                <w:numId w:val="24"/>
              </w:numPr>
              <w:spacing w:line="259" w:lineRule="auto"/>
              <w:ind w:left="378" w:hanging="378"/>
            </w:pPr>
            <w:r>
              <w:t xml:space="preserve">Excel </w:t>
            </w:r>
            <w:r w:rsidR="5F36EFEA">
              <w:t xml:space="preserve">Unit </w:t>
            </w:r>
            <w:r>
              <w:t>Post-Assessment (if needed)</w:t>
            </w:r>
          </w:p>
          <w:p w14:paraId="6DB6E5A4" w14:textId="0D00B0C8" w:rsidR="312998EF" w:rsidRDefault="312998EF" w:rsidP="312998EF"/>
          <w:p w14:paraId="37782C68" w14:textId="42E034FB" w:rsidR="5E247E2F" w:rsidRDefault="7CA46FE6" w:rsidP="00F94099">
            <w:pPr>
              <w:pStyle w:val="ListParagraph"/>
              <w:numPr>
                <w:ilvl w:val="0"/>
                <w:numId w:val="24"/>
              </w:numPr>
              <w:ind w:left="360"/>
            </w:pPr>
            <w:r>
              <w:t>SIMpath – Excel 2</w:t>
            </w:r>
          </w:p>
          <w:p w14:paraId="797CCC96" w14:textId="2189235B" w:rsidR="5E247E2F" w:rsidRDefault="7CA46FE6" w:rsidP="00F94099">
            <w:pPr>
              <w:pStyle w:val="ListParagraph"/>
              <w:numPr>
                <w:ilvl w:val="0"/>
                <w:numId w:val="24"/>
              </w:numPr>
              <w:ind w:left="360"/>
            </w:pPr>
            <w:r>
              <w:t>Project – Excel 2</w:t>
            </w:r>
          </w:p>
          <w:p w14:paraId="67BF7A0A" w14:textId="345B543E" w:rsidR="5E247E2F" w:rsidRDefault="5E247E2F" w:rsidP="312998EF">
            <w:pPr>
              <w:pStyle w:val="ListParagraph"/>
              <w:ind w:left="360"/>
            </w:pPr>
          </w:p>
        </w:tc>
      </w:tr>
      <w:tr w:rsidR="5E247E2F" w14:paraId="5F550651" w14:textId="77777777" w:rsidTr="04C6F747">
        <w:trPr>
          <w:cantSplit/>
          <w:trHeight w:val="900"/>
        </w:trPr>
        <w:tc>
          <w:tcPr>
            <w:tcW w:w="2175" w:type="dxa"/>
          </w:tcPr>
          <w:p w14:paraId="45058533" w14:textId="66153744" w:rsidR="2E57C947" w:rsidRDefault="28EE9BF5" w:rsidP="09DDDBDC">
            <w:pPr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t xml:space="preserve">Excel Unit - </w:t>
            </w:r>
            <w:r w:rsidR="2E57C947" w:rsidRPr="312998EF">
              <w:rPr>
                <w:rFonts w:ascii="Calibri" w:eastAsia="Calibri" w:hAnsi="Calibri" w:cs="Calibri"/>
                <w:b/>
                <w:bCs/>
              </w:rPr>
              <w:t>Excel 3</w:t>
            </w:r>
          </w:p>
        </w:tc>
        <w:tc>
          <w:tcPr>
            <w:tcW w:w="2955" w:type="dxa"/>
          </w:tcPr>
          <w:p w14:paraId="1A0D3633" w14:textId="5AABF6AC" w:rsidR="5E247E2F" w:rsidRDefault="42790658" w:rsidP="23F5921D">
            <w:pPr>
              <w:pStyle w:val="ListParagraph"/>
              <w:numPr>
                <w:ilvl w:val="0"/>
                <w:numId w:val="7"/>
              </w:numPr>
            </w:pPr>
            <w:r>
              <w:t xml:space="preserve">Create various Excel chart objects and chart </w:t>
            </w:r>
            <w:proofErr w:type="gramStart"/>
            <w:r>
              <w:t>sheets</w:t>
            </w:r>
            <w:proofErr w:type="gramEnd"/>
          </w:p>
          <w:p w14:paraId="3C1D4C53" w14:textId="4DD23C72" w:rsidR="5E247E2F" w:rsidRDefault="3C827F54" w:rsidP="23F5921D">
            <w:pPr>
              <w:pStyle w:val="ListParagraph"/>
              <w:numPr>
                <w:ilvl w:val="0"/>
                <w:numId w:val="7"/>
              </w:numPr>
            </w:pPr>
            <w:r>
              <w:t xml:space="preserve">Format chart elements using layouts and chart </w:t>
            </w:r>
            <w:proofErr w:type="gramStart"/>
            <w:r>
              <w:t>styles</w:t>
            </w:r>
            <w:proofErr w:type="gramEnd"/>
          </w:p>
          <w:p w14:paraId="662E356A" w14:textId="5406D931" w:rsidR="5E247E2F" w:rsidRDefault="59D0B7E2" w:rsidP="23F5921D">
            <w:pPr>
              <w:pStyle w:val="ListParagraph"/>
              <w:numPr>
                <w:ilvl w:val="0"/>
                <w:numId w:val="7"/>
              </w:numPr>
            </w:pPr>
            <w:r>
              <w:t>Edit chart elements including titles, data labels, and source data</w:t>
            </w:r>
          </w:p>
        </w:tc>
        <w:tc>
          <w:tcPr>
            <w:tcW w:w="825" w:type="dxa"/>
          </w:tcPr>
          <w:p w14:paraId="56E53BE1" w14:textId="495A572F" w:rsidR="5E247E2F" w:rsidRDefault="7D432D86" w:rsidP="5E247E2F">
            <w:r>
              <w:t>1</w:t>
            </w:r>
          </w:p>
        </w:tc>
        <w:tc>
          <w:tcPr>
            <w:tcW w:w="2940" w:type="dxa"/>
          </w:tcPr>
          <w:p w14:paraId="3DC0831F" w14:textId="30543410" w:rsidR="5E247E2F" w:rsidRDefault="3B6E6E7F" w:rsidP="5E247E2F">
            <w:r>
              <w:t>SIMbook – Excel 3</w:t>
            </w:r>
            <w:r w:rsidR="249581C2">
              <w:t>:</w:t>
            </w:r>
            <w:r>
              <w:t xml:space="preserve"> Creating and Editing Charts</w:t>
            </w:r>
          </w:p>
          <w:p w14:paraId="4B6B0199" w14:textId="685CD918" w:rsidR="5E247E2F" w:rsidRDefault="39DB4629" w:rsidP="5E247E2F">
            <w:r>
              <w:t>PowerPoint</w:t>
            </w:r>
          </w:p>
          <w:p w14:paraId="6A267707" w14:textId="68FDF9A1" w:rsidR="5E247E2F" w:rsidRDefault="39DB4629" w:rsidP="5E247E2F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14093533" w14:textId="1CE7862F" w:rsidR="5E247E2F" w:rsidRDefault="185C1D40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21C5D552" w14:textId="2FB8E709" w:rsidR="5E247E2F" w:rsidRDefault="185C1D40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0E67F744" w14:textId="49FE39E4" w:rsidR="5E247E2F" w:rsidRDefault="185C1D40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3FBEB250" w14:textId="264C9AB1" w:rsidR="5E247E2F" w:rsidRDefault="185C1D40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6E044A24" w14:textId="36E2110B" w:rsidR="5E247E2F" w:rsidRDefault="5E247E2F" w:rsidP="27036F1A">
            <w:pPr>
              <w:rPr>
                <w:b/>
                <w:bCs/>
              </w:rPr>
            </w:pPr>
          </w:p>
        </w:tc>
        <w:tc>
          <w:tcPr>
            <w:tcW w:w="2294" w:type="dxa"/>
          </w:tcPr>
          <w:p w14:paraId="413B7A3B" w14:textId="0365D535" w:rsidR="13F2C16B" w:rsidRDefault="13F2C16B" w:rsidP="00F94099">
            <w:pPr>
              <w:pStyle w:val="ListParagraph"/>
              <w:numPr>
                <w:ilvl w:val="0"/>
                <w:numId w:val="23"/>
              </w:numPr>
              <w:ind w:left="360"/>
            </w:pPr>
            <w:r>
              <w:t xml:space="preserve">Excel </w:t>
            </w:r>
            <w:r w:rsidR="73840246">
              <w:t xml:space="preserve">Unit </w:t>
            </w:r>
            <w:r>
              <w:t xml:space="preserve">Pre-Assessment </w:t>
            </w:r>
          </w:p>
          <w:p w14:paraId="43A9DA96" w14:textId="239370D5" w:rsidR="13F2C16B" w:rsidRDefault="13F2C16B" w:rsidP="002A1B2F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378" w:hanging="378"/>
            </w:pPr>
            <w:r>
              <w:t xml:space="preserve">Excel </w:t>
            </w:r>
            <w:r w:rsidR="6D128D2A">
              <w:t xml:space="preserve">Unit </w:t>
            </w:r>
            <w:r>
              <w:t>Post-Assessment (if needed)</w:t>
            </w:r>
          </w:p>
          <w:p w14:paraId="641655F5" w14:textId="431BB268" w:rsidR="312998EF" w:rsidRDefault="312998EF" w:rsidP="312998EF"/>
          <w:p w14:paraId="0C6E031A" w14:textId="70A16428" w:rsidR="5E247E2F" w:rsidRDefault="7F9B07BE" w:rsidP="00F94099">
            <w:pPr>
              <w:pStyle w:val="ListParagraph"/>
              <w:numPr>
                <w:ilvl w:val="0"/>
                <w:numId w:val="23"/>
              </w:numPr>
              <w:ind w:left="360"/>
            </w:pPr>
            <w:r>
              <w:t>SIMpath – Excel 3</w:t>
            </w:r>
          </w:p>
          <w:p w14:paraId="7AE3CE0F" w14:textId="6386B17C" w:rsidR="5E247E2F" w:rsidRDefault="7F9B07BE" w:rsidP="00F94099">
            <w:pPr>
              <w:pStyle w:val="ListParagraph"/>
              <w:numPr>
                <w:ilvl w:val="0"/>
                <w:numId w:val="23"/>
              </w:numPr>
              <w:ind w:left="360"/>
            </w:pPr>
            <w:r>
              <w:t>Project – Excel 3</w:t>
            </w:r>
          </w:p>
          <w:p w14:paraId="270C75E0" w14:textId="70FA66D7" w:rsidR="5E247E2F" w:rsidRDefault="5E247E2F" w:rsidP="312998EF">
            <w:pPr>
              <w:pStyle w:val="ListParagraph"/>
              <w:ind w:left="360"/>
            </w:pPr>
          </w:p>
        </w:tc>
      </w:tr>
      <w:tr w:rsidR="5E247E2F" w14:paraId="7FADC2B7" w14:textId="77777777" w:rsidTr="04C6F747">
        <w:trPr>
          <w:cantSplit/>
          <w:trHeight w:val="900"/>
        </w:trPr>
        <w:tc>
          <w:tcPr>
            <w:tcW w:w="2175" w:type="dxa"/>
          </w:tcPr>
          <w:p w14:paraId="31422920" w14:textId="18B124F0" w:rsidR="52C066C9" w:rsidRDefault="53ADB31E" w:rsidP="09DDDBDC">
            <w:pPr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lastRenderedPageBreak/>
              <w:t xml:space="preserve">Excel Unit - </w:t>
            </w:r>
            <w:r w:rsidR="52C066C9" w:rsidRPr="312998EF">
              <w:rPr>
                <w:rFonts w:ascii="Calibri" w:eastAsia="Calibri" w:hAnsi="Calibri" w:cs="Calibri"/>
                <w:b/>
                <w:bCs/>
              </w:rPr>
              <w:t>Excel 4</w:t>
            </w:r>
          </w:p>
        </w:tc>
        <w:tc>
          <w:tcPr>
            <w:tcW w:w="2955" w:type="dxa"/>
          </w:tcPr>
          <w:p w14:paraId="21ACCCC4" w14:textId="2915EAEC" w:rsidR="5E247E2F" w:rsidRDefault="26027134" w:rsidP="23F5921D">
            <w:pPr>
              <w:pStyle w:val="ListParagraph"/>
              <w:numPr>
                <w:ilvl w:val="0"/>
                <w:numId w:val="6"/>
              </w:numPr>
            </w:pPr>
            <w:r>
              <w:t xml:space="preserve">Create and apply </w:t>
            </w:r>
            <w:r w:rsidRPr="23F5921D">
              <w:rPr>
                <w:i/>
                <w:iCs/>
              </w:rPr>
              <w:t>Conditional Formatting</w:t>
            </w:r>
            <w:r w:rsidRPr="23F5921D">
              <w:t xml:space="preserve"> </w:t>
            </w:r>
            <w:proofErr w:type="gramStart"/>
            <w:r w:rsidRPr="23F5921D">
              <w:t>rules</w:t>
            </w:r>
            <w:proofErr w:type="gramEnd"/>
          </w:p>
          <w:p w14:paraId="7324D923" w14:textId="1C593BB6" w:rsidR="5E247E2F" w:rsidRDefault="2475AA82" w:rsidP="23F5921D">
            <w:pPr>
              <w:pStyle w:val="ListParagraph"/>
              <w:numPr>
                <w:ilvl w:val="0"/>
                <w:numId w:val="6"/>
              </w:numPr>
            </w:pPr>
            <w:r>
              <w:t>Sort, filter, group, and subtotal data</w:t>
            </w:r>
          </w:p>
          <w:p w14:paraId="2FE7AEA1" w14:textId="113637F0" w:rsidR="5E247E2F" w:rsidRDefault="1BD4F1ED" w:rsidP="23F5921D">
            <w:pPr>
              <w:pStyle w:val="ListParagraph"/>
              <w:numPr>
                <w:ilvl w:val="0"/>
                <w:numId w:val="6"/>
              </w:numPr>
            </w:pPr>
            <w:r>
              <w:t>Import data into an Excel worksheet and from different sources (text file, database file)</w:t>
            </w:r>
          </w:p>
          <w:p w14:paraId="3BACC69C" w14:textId="2AF17810" w:rsidR="5E247E2F" w:rsidRDefault="1BD4F1ED" w:rsidP="23F5921D">
            <w:pPr>
              <w:pStyle w:val="ListParagraph"/>
              <w:numPr>
                <w:ilvl w:val="0"/>
                <w:numId w:val="6"/>
              </w:numPr>
              <w:rPr>
                <w:i/>
                <w:iCs/>
              </w:rPr>
            </w:pPr>
            <w:r>
              <w:t xml:space="preserve">Built and format a </w:t>
            </w:r>
            <w:r w:rsidRPr="23F5921D">
              <w:rPr>
                <w:i/>
                <w:iCs/>
              </w:rPr>
              <w:t>PivotTable</w:t>
            </w:r>
          </w:p>
        </w:tc>
        <w:tc>
          <w:tcPr>
            <w:tcW w:w="825" w:type="dxa"/>
          </w:tcPr>
          <w:p w14:paraId="7FE8B186" w14:textId="66B727A2" w:rsidR="5E247E2F" w:rsidRDefault="7D432D86" w:rsidP="5E247E2F">
            <w:r>
              <w:t>1</w:t>
            </w:r>
          </w:p>
        </w:tc>
        <w:tc>
          <w:tcPr>
            <w:tcW w:w="2940" w:type="dxa"/>
          </w:tcPr>
          <w:p w14:paraId="1866FF4E" w14:textId="3AE7E27B" w:rsidR="5E247E2F" w:rsidRDefault="586DEE66" w:rsidP="5E247E2F">
            <w:r>
              <w:t>SIMbook – Excel 4</w:t>
            </w:r>
            <w:r w:rsidR="6A388A2C">
              <w:t>:</w:t>
            </w:r>
            <w:r>
              <w:t xml:space="preserve"> Getting and Managing Data</w:t>
            </w:r>
          </w:p>
          <w:p w14:paraId="382F8157" w14:textId="685CD918" w:rsidR="5E247E2F" w:rsidRDefault="610372A5" w:rsidP="5E247E2F">
            <w:r>
              <w:t>PowerPoint</w:t>
            </w:r>
          </w:p>
          <w:p w14:paraId="78F94756" w14:textId="52CFA615" w:rsidR="5E247E2F" w:rsidRDefault="610372A5" w:rsidP="5E247E2F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19401B82" w14:textId="1CE7862F" w:rsidR="5E247E2F" w:rsidRDefault="75CAB11D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51FD5F17" w14:textId="2FB8E709" w:rsidR="5E247E2F" w:rsidRDefault="75CAB11D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53326EE1" w14:textId="49FE39E4" w:rsidR="5E247E2F" w:rsidRDefault="75CAB11D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20F89457" w14:textId="264C9AB1" w:rsidR="5E247E2F" w:rsidRDefault="75CAB11D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3534ADA4" w14:textId="3798A08A" w:rsidR="5E247E2F" w:rsidRDefault="5E247E2F" w:rsidP="27036F1A">
            <w:pPr>
              <w:rPr>
                <w:b/>
                <w:bCs/>
              </w:rPr>
            </w:pPr>
          </w:p>
        </w:tc>
        <w:tc>
          <w:tcPr>
            <w:tcW w:w="2294" w:type="dxa"/>
          </w:tcPr>
          <w:p w14:paraId="64A0D17D" w14:textId="1FBF94A6" w:rsidR="6F3CC2BD" w:rsidRDefault="6F3CC2BD" w:rsidP="00F94099">
            <w:pPr>
              <w:pStyle w:val="ListParagraph"/>
              <w:numPr>
                <w:ilvl w:val="0"/>
                <w:numId w:val="22"/>
              </w:numPr>
              <w:ind w:left="360"/>
            </w:pPr>
            <w:r>
              <w:t xml:space="preserve">Excel </w:t>
            </w:r>
            <w:r w:rsidR="6A9863DD">
              <w:t xml:space="preserve">Unit </w:t>
            </w:r>
            <w:r>
              <w:t xml:space="preserve">Pre-Assessment </w:t>
            </w:r>
          </w:p>
          <w:p w14:paraId="2D104AD4" w14:textId="4DC77BA0" w:rsidR="6F3CC2BD" w:rsidRDefault="6F3CC2BD" w:rsidP="002A1B2F">
            <w:pPr>
              <w:pStyle w:val="ListParagraph"/>
              <w:numPr>
                <w:ilvl w:val="0"/>
                <w:numId w:val="22"/>
              </w:numPr>
              <w:spacing w:line="259" w:lineRule="auto"/>
              <w:ind w:left="378" w:hanging="378"/>
            </w:pPr>
            <w:r>
              <w:t xml:space="preserve">Excel </w:t>
            </w:r>
            <w:r w:rsidR="6A9863DD">
              <w:t xml:space="preserve">Unit </w:t>
            </w:r>
            <w:r>
              <w:t>Post-Assessment (if needed)</w:t>
            </w:r>
          </w:p>
          <w:p w14:paraId="52D54E05" w14:textId="0A1D3815" w:rsidR="312998EF" w:rsidRDefault="312998EF" w:rsidP="312998EF"/>
          <w:p w14:paraId="570E61BD" w14:textId="44DC2312" w:rsidR="5E247E2F" w:rsidRDefault="0A0A34EC" w:rsidP="00F94099">
            <w:pPr>
              <w:pStyle w:val="ListParagraph"/>
              <w:numPr>
                <w:ilvl w:val="0"/>
                <w:numId w:val="22"/>
              </w:numPr>
              <w:ind w:left="360"/>
            </w:pPr>
            <w:r>
              <w:t>SIMpath – Excel 4</w:t>
            </w:r>
          </w:p>
          <w:p w14:paraId="710091B9" w14:textId="43F823B1" w:rsidR="5E247E2F" w:rsidRDefault="0A0A34EC" w:rsidP="00F94099">
            <w:pPr>
              <w:pStyle w:val="ListParagraph"/>
              <w:numPr>
                <w:ilvl w:val="0"/>
                <w:numId w:val="22"/>
              </w:numPr>
              <w:ind w:left="360"/>
            </w:pPr>
            <w:r>
              <w:t>Project – Excel 4</w:t>
            </w:r>
          </w:p>
          <w:p w14:paraId="3E1B3A0F" w14:textId="1E88E850" w:rsidR="5E247E2F" w:rsidRDefault="5E247E2F" w:rsidP="312998EF">
            <w:pPr>
              <w:pStyle w:val="ListParagraph"/>
              <w:ind w:left="360"/>
            </w:pPr>
          </w:p>
        </w:tc>
      </w:tr>
      <w:tr w:rsidR="5E247E2F" w14:paraId="319D39D8" w14:textId="77777777" w:rsidTr="04C6F747">
        <w:trPr>
          <w:cantSplit/>
          <w:trHeight w:val="900"/>
        </w:trPr>
        <w:tc>
          <w:tcPr>
            <w:tcW w:w="2175" w:type="dxa"/>
          </w:tcPr>
          <w:p w14:paraId="2CA7BB63" w14:textId="66194936" w:rsidR="6298496A" w:rsidRDefault="4AEF5B18" w:rsidP="09DDDBDC">
            <w:pPr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t xml:space="preserve">Access Unit - </w:t>
            </w:r>
            <w:r w:rsidR="6298496A" w:rsidRPr="312998EF">
              <w:rPr>
                <w:rFonts w:ascii="Calibri" w:eastAsia="Calibri" w:hAnsi="Calibri" w:cs="Calibri"/>
                <w:b/>
                <w:bCs/>
              </w:rPr>
              <w:t>Access</w:t>
            </w:r>
          </w:p>
        </w:tc>
        <w:tc>
          <w:tcPr>
            <w:tcW w:w="2955" w:type="dxa"/>
          </w:tcPr>
          <w:p w14:paraId="2AF25B28" w14:textId="3E603926" w:rsidR="7BB31D1C" w:rsidRDefault="7BB31D1C" w:rsidP="23F5921D">
            <w:pPr>
              <w:pStyle w:val="ListParagraph"/>
              <w:numPr>
                <w:ilvl w:val="0"/>
                <w:numId w:val="5"/>
              </w:numPr>
            </w:pPr>
            <w:r>
              <w:t xml:space="preserve">Create, edit, and save a table in datasheet and design </w:t>
            </w:r>
            <w:proofErr w:type="gramStart"/>
            <w:r>
              <w:t>views</w:t>
            </w:r>
            <w:proofErr w:type="gramEnd"/>
          </w:p>
          <w:p w14:paraId="75B3E1E3" w14:textId="0D29C241" w:rsidR="5E247E2F" w:rsidRDefault="03334A1E" w:rsidP="23F5921D">
            <w:pPr>
              <w:pStyle w:val="ListParagraph"/>
              <w:numPr>
                <w:ilvl w:val="0"/>
                <w:numId w:val="5"/>
              </w:numPr>
            </w:pPr>
            <w:r>
              <w:t>Import data into an Access table from different sources (text file, Excel file)</w:t>
            </w:r>
          </w:p>
          <w:p w14:paraId="1D7CDE9A" w14:textId="63AB0DAC" w:rsidR="5E247E2F" w:rsidRDefault="4605CB81" w:rsidP="23F5921D">
            <w:pPr>
              <w:pStyle w:val="ListParagraph"/>
              <w:numPr>
                <w:ilvl w:val="0"/>
                <w:numId w:val="5"/>
              </w:numPr>
            </w:pPr>
            <w:r>
              <w:t xml:space="preserve">Identify the use of database objects (tables, queries, forms, and reports) and use the Navigation Pane to </w:t>
            </w:r>
            <w:r w:rsidR="4689FDA3">
              <w:t xml:space="preserve">view, open, and close various </w:t>
            </w:r>
            <w:proofErr w:type="gramStart"/>
            <w:r w:rsidR="4689FDA3">
              <w:t>objects</w:t>
            </w:r>
            <w:proofErr w:type="gramEnd"/>
          </w:p>
          <w:p w14:paraId="06F89F95" w14:textId="15F55228" w:rsidR="5E247E2F" w:rsidRDefault="7EDF4BC1" w:rsidP="23F5921D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  <w:color w:val="000000" w:themeColor="text1"/>
              </w:rPr>
            </w:pPr>
            <w:r w:rsidRPr="23F5921D">
              <w:rPr>
                <w:rFonts w:ascii="Calibri" w:eastAsia="Calibri" w:hAnsi="Calibri" w:cs="Calibri"/>
                <w:color w:val="000000" w:themeColor="text1"/>
              </w:rPr>
              <w:t>Set</w:t>
            </w:r>
            <w:r w:rsidR="557AF4CC" w:rsidRPr="23F5921D">
              <w:rPr>
                <w:rFonts w:ascii="Calibri" w:eastAsia="Calibri" w:hAnsi="Calibri" w:cs="Calibri"/>
                <w:color w:val="000000" w:themeColor="text1"/>
              </w:rPr>
              <w:t xml:space="preserve"> and edit</w:t>
            </w:r>
            <w:r w:rsidRPr="23F5921D">
              <w:rPr>
                <w:rFonts w:ascii="Calibri" w:eastAsia="Calibri" w:hAnsi="Calibri" w:cs="Calibri"/>
                <w:color w:val="000000" w:themeColor="text1"/>
              </w:rPr>
              <w:t xml:space="preserve"> field properties</w:t>
            </w:r>
          </w:p>
        </w:tc>
        <w:tc>
          <w:tcPr>
            <w:tcW w:w="825" w:type="dxa"/>
          </w:tcPr>
          <w:p w14:paraId="5CAA7E28" w14:textId="4CC3F5C9" w:rsidR="5E247E2F" w:rsidRDefault="10C4FF91" w:rsidP="5E247E2F">
            <w:r>
              <w:t>2</w:t>
            </w:r>
          </w:p>
        </w:tc>
        <w:tc>
          <w:tcPr>
            <w:tcW w:w="2940" w:type="dxa"/>
          </w:tcPr>
          <w:p w14:paraId="44111700" w14:textId="7D7468D3" w:rsidR="5E247E2F" w:rsidRDefault="10A71B4D" w:rsidP="09DDDBDC">
            <w:pPr>
              <w:rPr>
                <w:highlight w:val="yellow"/>
              </w:rPr>
            </w:pPr>
            <w:r>
              <w:t>Lesson</w:t>
            </w:r>
            <w:r w:rsidR="325551BD">
              <w:t xml:space="preserve"> – Access</w:t>
            </w:r>
            <w:r w:rsidR="36138287">
              <w:t>:</w:t>
            </w:r>
            <w:r w:rsidR="325551BD">
              <w:t xml:space="preserve"> </w:t>
            </w:r>
            <w:r w:rsidR="3012317B">
              <w:t>Introduction to Databases</w:t>
            </w:r>
          </w:p>
          <w:p w14:paraId="704DA227" w14:textId="685CD918" w:rsidR="5E247E2F" w:rsidRDefault="56BB6FDB" w:rsidP="23F5921D">
            <w:r>
              <w:t>PowerPoint</w:t>
            </w:r>
          </w:p>
          <w:p w14:paraId="50C835B7" w14:textId="5E982C35" w:rsidR="5E247E2F" w:rsidRDefault="56BB6FDB" w:rsidP="23F5921D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0059F2ED" w14:textId="3D84010D" w:rsidR="5E247E2F" w:rsidRDefault="12E7E25D" w:rsidP="27036F1A">
            <w:pPr>
              <w:pStyle w:val="ListParagraph"/>
              <w:numPr>
                <w:ilvl w:val="0"/>
                <w:numId w:val="17"/>
              </w:numPr>
              <w:spacing w:line="259" w:lineRule="auto"/>
            </w:pPr>
            <w:r>
              <w:t xml:space="preserve">Read assigned </w:t>
            </w:r>
            <w:proofErr w:type="gramStart"/>
            <w:r>
              <w:t>lesson</w:t>
            </w:r>
            <w:proofErr w:type="gramEnd"/>
            <w:r>
              <w:t xml:space="preserve"> </w:t>
            </w:r>
          </w:p>
          <w:p w14:paraId="4413326E" w14:textId="2FB8E709" w:rsidR="5E247E2F" w:rsidRDefault="12E7E25D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415D1693" w14:textId="264C9AB1" w:rsidR="5E247E2F" w:rsidRDefault="12E7E25D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626B7B1E" w14:textId="619FC26B" w:rsidR="5E247E2F" w:rsidRDefault="5E247E2F" w:rsidP="27036F1A">
            <w:pPr>
              <w:rPr>
                <w:b/>
                <w:bCs/>
              </w:rPr>
            </w:pPr>
          </w:p>
        </w:tc>
        <w:tc>
          <w:tcPr>
            <w:tcW w:w="2294" w:type="dxa"/>
          </w:tcPr>
          <w:p w14:paraId="4EB60D40" w14:textId="16D8C441" w:rsidR="6766975B" w:rsidRDefault="6766975B" w:rsidP="00F94099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 xml:space="preserve">Access </w:t>
            </w:r>
            <w:r w:rsidR="7619F62E">
              <w:t xml:space="preserve">Unit </w:t>
            </w:r>
            <w:r>
              <w:t xml:space="preserve">Pre-Assessment </w:t>
            </w:r>
          </w:p>
          <w:p w14:paraId="2318D0F2" w14:textId="3B8DC06B" w:rsidR="6766975B" w:rsidRDefault="6766975B" w:rsidP="002A1B2F">
            <w:pPr>
              <w:pStyle w:val="ListParagraph"/>
              <w:numPr>
                <w:ilvl w:val="0"/>
                <w:numId w:val="21"/>
              </w:numPr>
              <w:spacing w:line="259" w:lineRule="auto"/>
              <w:ind w:left="378" w:hanging="378"/>
            </w:pPr>
            <w:r>
              <w:t xml:space="preserve">Access </w:t>
            </w:r>
            <w:r w:rsidR="395E95B0">
              <w:t xml:space="preserve">Unit </w:t>
            </w:r>
            <w:r>
              <w:t>Post-Assessment (if needed)</w:t>
            </w:r>
          </w:p>
          <w:p w14:paraId="27D5C51B" w14:textId="2F9270DD" w:rsidR="312998EF" w:rsidRDefault="312998EF" w:rsidP="312998EF"/>
          <w:p w14:paraId="1EF02762" w14:textId="6E09983E" w:rsidR="5E247E2F" w:rsidRDefault="60C1B31A" w:rsidP="008B24BC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SIMpath – Access</w:t>
            </w:r>
          </w:p>
        </w:tc>
      </w:tr>
      <w:tr w:rsidR="5E247E2F" w14:paraId="3BA5415A" w14:textId="77777777" w:rsidTr="04C6F747">
        <w:trPr>
          <w:cantSplit/>
          <w:trHeight w:val="900"/>
        </w:trPr>
        <w:tc>
          <w:tcPr>
            <w:tcW w:w="2175" w:type="dxa"/>
          </w:tcPr>
          <w:p w14:paraId="2D8037D9" w14:textId="7A27ED3C" w:rsidR="4D4E7DF5" w:rsidRDefault="2ADB140B" w:rsidP="09DDDBDC">
            <w:pPr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lastRenderedPageBreak/>
              <w:t xml:space="preserve">PowerPoint Unit - </w:t>
            </w:r>
            <w:r w:rsidR="4D4E7DF5" w:rsidRPr="312998EF">
              <w:rPr>
                <w:rFonts w:ascii="Calibri" w:eastAsia="Calibri" w:hAnsi="Calibri" w:cs="Calibri"/>
                <w:b/>
                <w:bCs/>
              </w:rPr>
              <w:t>PowerPoint 1</w:t>
            </w:r>
          </w:p>
        </w:tc>
        <w:tc>
          <w:tcPr>
            <w:tcW w:w="2955" w:type="dxa"/>
          </w:tcPr>
          <w:p w14:paraId="1DE6578F" w14:textId="62F76510" w:rsidR="5E247E2F" w:rsidRDefault="4983E1EB" w:rsidP="23F5921D">
            <w:pPr>
              <w:pStyle w:val="ListParagraph"/>
              <w:numPr>
                <w:ilvl w:val="0"/>
                <w:numId w:val="4"/>
              </w:numPr>
            </w:pPr>
            <w:r>
              <w:t>Create, edit, save</w:t>
            </w:r>
            <w:r w:rsidR="3AFAAAB0">
              <w:t>, and print</w:t>
            </w:r>
            <w:r>
              <w:t xml:space="preserve"> </w:t>
            </w:r>
            <w:r w:rsidR="1A4D1D49">
              <w:t xml:space="preserve">a </w:t>
            </w:r>
            <w:proofErr w:type="gramStart"/>
            <w:r w:rsidR="1A4D1D49">
              <w:t>presentation</w:t>
            </w:r>
            <w:proofErr w:type="gramEnd"/>
          </w:p>
          <w:p w14:paraId="156D9400" w14:textId="06E09CBA" w:rsidR="5E247E2F" w:rsidRDefault="6C32AB03" w:rsidP="23F5921D">
            <w:pPr>
              <w:pStyle w:val="ListParagraph"/>
              <w:numPr>
                <w:ilvl w:val="0"/>
                <w:numId w:val="4"/>
              </w:numPr>
            </w:pPr>
            <w:r>
              <w:t xml:space="preserve">Apply formatting (themes, fonts, colors, and layouts) and headers and footers to enhance a </w:t>
            </w:r>
            <w:proofErr w:type="gramStart"/>
            <w:r>
              <w:t>presentation</w:t>
            </w:r>
            <w:proofErr w:type="gramEnd"/>
          </w:p>
          <w:p w14:paraId="07C63F35" w14:textId="5D5D89C7" w:rsidR="5E247E2F" w:rsidRDefault="6C32AB03" w:rsidP="23F5921D">
            <w:pPr>
              <w:pStyle w:val="ListParagraph"/>
              <w:numPr>
                <w:ilvl w:val="0"/>
                <w:numId w:val="4"/>
              </w:numPr>
            </w:pPr>
            <w:r>
              <w:t xml:space="preserve">Add pictures and transitions to slides to prepare a presentation for </w:t>
            </w:r>
            <w:proofErr w:type="gramStart"/>
            <w:r>
              <w:t>delivery</w:t>
            </w:r>
            <w:proofErr w:type="gramEnd"/>
          </w:p>
          <w:p w14:paraId="2ECBF7EE" w14:textId="1FDC3934" w:rsidR="5E247E2F" w:rsidRDefault="6C32AB03" w:rsidP="23F5921D">
            <w:pPr>
              <w:pStyle w:val="ListParagraph"/>
              <w:numPr>
                <w:ilvl w:val="0"/>
                <w:numId w:val="4"/>
              </w:numPr>
            </w:pPr>
            <w:r>
              <w:t>Change views to organize content and navigate a presentation</w:t>
            </w:r>
          </w:p>
        </w:tc>
        <w:tc>
          <w:tcPr>
            <w:tcW w:w="825" w:type="dxa"/>
          </w:tcPr>
          <w:p w14:paraId="2514B111" w14:textId="311109D8" w:rsidR="5E247E2F" w:rsidRDefault="5240F341" w:rsidP="5E247E2F">
            <w:r>
              <w:t>3</w:t>
            </w:r>
          </w:p>
        </w:tc>
        <w:tc>
          <w:tcPr>
            <w:tcW w:w="2940" w:type="dxa"/>
          </w:tcPr>
          <w:p w14:paraId="72E8307C" w14:textId="6F620910" w:rsidR="5E247E2F" w:rsidRDefault="24A701CF" w:rsidP="5E247E2F">
            <w:r>
              <w:t>SIMbook – PowerPoint 1</w:t>
            </w:r>
            <w:r w:rsidR="0AA3AF39">
              <w:t>:</w:t>
            </w:r>
            <w:r>
              <w:t xml:space="preserve"> </w:t>
            </w:r>
            <w:r w:rsidR="7C47AA72">
              <w:t>Creating and Editing Presentations</w:t>
            </w:r>
          </w:p>
          <w:p w14:paraId="14C65FD4" w14:textId="685CD918" w:rsidR="5E247E2F" w:rsidRDefault="6DE0EDE4" w:rsidP="5E247E2F">
            <w:r>
              <w:t>PowerPoint</w:t>
            </w:r>
          </w:p>
          <w:p w14:paraId="1EA448EE" w14:textId="23800C04" w:rsidR="5E247E2F" w:rsidRDefault="6DE0EDE4" w:rsidP="5E247E2F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787DB9B5" w14:textId="1CE7862F" w:rsidR="5E247E2F" w:rsidRDefault="0E630400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4A421BAF" w14:textId="2FB8E709" w:rsidR="5E247E2F" w:rsidRDefault="0E630400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4588774D" w14:textId="49FE39E4" w:rsidR="5E247E2F" w:rsidRDefault="0E630400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50D4F14F" w14:textId="264C9AB1" w:rsidR="5E247E2F" w:rsidRDefault="0E630400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015393E3" w14:textId="4604E18F" w:rsidR="5E247E2F" w:rsidRDefault="5E247E2F" w:rsidP="27036F1A">
            <w:pPr>
              <w:rPr>
                <w:b/>
                <w:bCs/>
              </w:rPr>
            </w:pPr>
          </w:p>
        </w:tc>
        <w:tc>
          <w:tcPr>
            <w:tcW w:w="2294" w:type="dxa"/>
          </w:tcPr>
          <w:p w14:paraId="6FA33930" w14:textId="55BBD1A2" w:rsidR="1EEBCDD7" w:rsidRDefault="1EEBCDD7" w:rsidP="00F94099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 xml:space="preserve">PowerPoint </w:t>
            </w:r>
            <w:r w:rsidR="5F4FAEAB">
              <w:t xml:space="preserve">Unit </w:t>
            </w:r>
            <w:r>
              <w:t xml:space="preserve">Pre-Assessment </w:t>
            </w:r>
          </w:p>
          <w:p w14:paraId="5F153851" w14:textId="611F90F6" w:rsidR="1EEBCDD7" w:rsidRDefault="1EEBCDD7" w:rsidP="002A1B2F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378" w:hanging="378"/>
            </w:pPr>
            <w:r>
              <w:t xml:space="preserve">PowerPoint </w:t>
            </w:r>
            <w:r w:rsidR="7AE09FA3">
              <w:t xml:space="preserve">Unit </w:t>
            </w:r>
            <w:r>
              <w:t>Post-Assessment (if needed)</w:t>
            </w:r>
          </w:p>
          <w:p w14:paraId="49D05022" w14:textId="5C8794E0" w:rsidR="312998EF" w:rsidRDefault="312998EF" w:rsidP="312998EF"/>
          <w:p w14:paraId="78A89841" w14:textId="03C90A50" w:rsidR="5E247E2F" w:rsidRDefault="493A26FD" w:rsidP="00F94099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>SIMpath – PowerPoint 1</w:t>
            </w:r>
          </w:p>
          <w:p w14:paraId="4B0F9C40" w14:textId="4789321B" w:rsidR="5E247E2F" w:rsidRDefault="493A26FD" w:rsidP="00F94099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>Project – PowerPoint 1</w:t>
            </w:r>
          </w:p>
          <w:p w14:paraId="13325F8D" w14:textId="6CEE51E1" w:rsidR="5E247E2F" w:rsidRDefault="5E247E2F" w:rsidP="312998EF">
            <w:pPr>
              <w:pStyle w:val="ListParagraph"/>
              <w:ind w:left="0"/>
            </w:pPr>
          </w:p>
        </w:tc>
      </w:tr>
      <w:tr w:rsidR="5E247E2F" w14:paraId="02385EDC" w14:textId="77777777" w:rsidTr="04C6F747">
        <w:trPr>
          <w:cantSplit/>
          <w:trHeight w:val="900"/>
        </w:trPr>
        <w:tc>
          <w:tcPr>
            <w:tcW w:w="2175" w:type="dxa"/>
          </w:tcPr>
          <w:p w14:paraId="173AE575" w14:textId="1F491F7D" w:rsidR="63980057" w:rsidRDefault="4775CFCD" w:rsidP="09DDDBDC">
            <w:pPr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t xml:space="preserve">PowerPoint Unit - </w:t>
            </w:r>
            <w:r w:rsidR="63980057" w:rsidRPr="312998EF">
              <w:rPr>
                <w:rFonts w:ascii="Calibri" w:eastAsia="Calibri" w:hAnsi="Calibri" w:cs="Calibri"/>
                <w:b/>
                <w:bCs/>
              </w:rPr>
              <w:t>PowerPoint 2</w:t>
            </w:r>
          </w:p>
        </w:tc>
        <w:tc>
          <w:tcPr>
            <w:tcW w:w="2955" w:type="dxa"/>
          </w:tcPr>
          <w:p w14:paraId="465D6290" w14:textId="3D34587A" w:rsidR="5E247E2F" w:rsidRDefault="43ABF14A" w:rsidP="23F5921D">
            <w:pPr>
              <w:pStyle w:val="ListParagraph"/>
              <w:numPr>
                <w:ilvl w:val="0"/>
                <w:numId w:val="3"/>
              </w:numPr>
            </w:pPr>
            <w:r>
              <w:t xml:space="preserve"> </w:t>
            </w:r>
            <w:r w:rsidR="03C36C6A">
              <w:t xml:space="preserve">Use shapes, styles, colors, and effects to enhance slide </w:t>
            </w:r>
            <w:proofErr w:type="gramStart"/>
            <w:r w:rsidR="03C36C6A">
              <w:t>content</w:t>
            </w:r>
            <w:proofErr w:type="gramEnd"/>
          </w:p>
          <w:p w14:paraId="73B03DD1" w14:textId="3487BE72" w:rsidR="5E247E2F" w:rsidRDefault="03C36C6A" w:rsidP="23F5921D">
            <w:pPr>
              <w:pStyle w:val="ListParagraph"/>
              <w:numPr>
                <w:ilvl w:val="0"/>
                <w:numId w:val="3"/>
              </w:numPr>
            </w:pPr>
            <w:r>
              <w:t>Insert and edit pictures (styles, colors, cropping)</w:t>
            </w:r>
          </w:p>
          <w:p w14:paraId="581950A4" w14:textId="0CCE440F" w:rsidR="5E247E2F" w:rsidRDefault="03C36C6A" w:rsidP="23F5921D">
            <w:pPr>
              <w:pStyle w:val="ListParagraph"/>
              <w:numPr>
                <w:ilvl w:val="0"/>
                <w:numId w:val="3"/>
              </w:numPr>
            </w:pPr>
            <w:r>
              <w:t>Create, format, and edit tables, charts, and SmartArt graphics to organize and illustrate content</w:t>
            </w:r>
          </w:p>
        </w:tc>
        <w:tc>
          <w:tcPr>
            <w:tcW w:w="825" w:type="dxa"/>
          </w:tcPr>
          <w:p w14:paraId="639B098B" w14:textId="6D211C65" w:rsidR="5E247E2F" w:rsidRDefault="01580E6D" w:rsidP="5E247E2F">
            <w:r>
              <w:t>3</w:t>
            </w:r>
          </w:p>
        </w:tc>
        <w:tc>
          <w:tcPr>
            <w:tcW w:w="2940" w:type="dxa"/>
          </w:tcPr>
          <w:p w14:paraId="01199D3D" w14:textId="0D64D869" w:rsidR="5E247E2F" w:rsidRDefault="51DF08E8" w:rsidP="5E247E2F">
            <w:r>
              <w:t>SIMbook – PowerPoint 2</w:t>
            </w:r>
            <w:r w:rsidR="724834C6">
              <w:t>:</w:t>
            </w:r>
            <w:r>
              <w:t xml:space="preserve"> </w:t>
            </w:r>
            <w:r w:rsidR="2477AF5E">
              <w:t>Illustrating with Pictures and Information Graphics</w:t>
            </w:r>
          </w:p>
          <w:p w14:paraId="7275F796" w14:textId="685CD918" w:rsidR="5E247E2F" w:rsidRDefault="7580DEB7" w:rsidP="5E247E2F">
            <w:r>
              <w:t>PowerPoint</w:t>
            </w:r>
          </w:p>
          <w:p w14:paraId="3C758671" w14:textId="5871B763" w:rsidR="5E247E2F" w:rsidRDefault="7580DEB7" w:rsidP="5E247E2F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029880C0" w14:textId="1CE7862F" w:rsidR="5E247E2F" w:rsidRDefault="7C1768B2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45976063" w14:textId="2FB8E709" w:rsidR="5E247E2F" w:rsidRDefault="7C1768B2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69AE163D" w14:textId="49FE39E4" w:rsidR="5E247E2F" w:rsidRDefault="7C1768B2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2CEB7078" w14:textId="264C9AB1" w:rsidR="5E247E2F" w:rsidRDefault="7C1768B2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71E9BA97" w14:textId="4E8FB8C7" w:rsidR="5E247E2F" w:rsidRDefault="5E247E2F" w:rsidP="27036F1A">
            <w:pPr>
              <w:rPr>
                <w:b/>
                <w:bCs/>
              </w:rPr>
            </w:pPr>
          </w:p>
        </w:tc>
        <w:tc>
          <w:tcPr>
            <w:tcW w:w="2294" w:type="dxa"/>
          </w:tcPr>
          <w:p w14:paraId="37A6246B" w14:textId="441405D7" w:rsidR="64B56703" w:rsidRDefault="64B56703" w:rsidP="00F94099">
            <w:pPr>
              <w:pStyle w:val="ListParagraph"/>
              <w:numPr>
                <w:ilvl w:val="0"/>
                <w:numId w:val="19"/>
              </w:numPr>
              <w:ind w:left="360"/>
            </w:pPr>
            <w:r>
              <w:t xml:space="preserve">PowerPoint </w:t>
            </w:r>
            <w:r w:rsidR="03D70DA3">
              <w:t xml:space="preserve">Unit </w:t>
            </w:r>
            <w:r>
              <w:t xml:space="preserve">Pre-Assessment </w:t>
            </w:r>
          </w:p>
          <w:p w14:paraId="40646143" w14:textId="0A787BFD" w:rsidR="64B56703" w:rsidRDefault="64B56703" w:rsidP="002A1B2F">
            <w:pPr>
              <w:pStyle w:val="ListParagraph"/>
              <w:numPr>
                <w:ilvl w:val="0"/>
                <w:numId w:val="19"/>
              </w:numPr>
              <w:spacing w:line="259" w:lineRule="auto"/>
              <w:ind w:left="378" w:hanging="378"/>
            </w:pPr>
            <w:r>
              <w:t xml:space="preserve">PowerPoint </w:t>
            </w:r>
            <w:r w:rsidR="03D70DA3">
              <w:t xml:space="preserve">Unit </w:t>
            </w:r>
            <w:r>
              <w:t>Post-Assessment (if needed)</w:t>
            </w:r>
          </w:p>
          <w:p w14:paraId="2E8EC569" w14:textId="0D2B1F0B" w:rsidR="312998EF" w:rsidRDefault="312998EF" w:rsidP="312998EF"/>
          <w:p w14:paraId="11E59C79" w14:textId="0DA5A3E7" w:rsidR="5E247E2F" w:rsidRDefault="344B91E7" w:rsidP="00F94099">
            <w:pPr>
              <w:pStyle w:val="ListParagraph"/>
              <w:numPr>
                <w:ilvl w:val="0"/>
                <w:numId w:val="19"/>
              </w:numPr>
              <w:ind w:left="360"/>
            </w:pPr>
            <w:r>
              <w:t xml:space="preserve">SIMpath – PowerPoint </w:t>
            </w:r>
            <w:r w:rsidR="78184A47">
              <w:t>2</w:t>
            </w:r>
          </w:p>
          <w:p w14:paraId="0C92AA5D" w14:textId="08774D52" w:rsidR="5E247E2F" w:rsidRDefault="344B91E7" w:rsidP="00F94099">
            <w:pPr>
              <w:pStyle w:val="ListParagraph"/>
              <w:numPr>
                <w:ilvl w:val="0"/>
                <w:numId w:val="19"/>
              </w:numPr>
              <w:ind w:left="360"/>
            </w:pPr>
            <w:r>
              <w:t xml:space="preserve">Project – PowerPoint </w:t>
            </w:r>
            <w:r w:rsidR="7A1986B0">
              <w:t>2</w:t>
            </w:r>
          </w:p>
          <w:p w14:paraId="0A04B56C" w14:textId="72653CFD" w:rsidR="5E247E2F" w:rsidRDefault="5E247E2F" w:rsidP="312998EF">
            <w:pPr>
              <w:pStyle w:val="ListParagraph"/>
              <w:ind w:left="0"/>
            </w:pPr>
          </w:p>
        </w:tc>
      </w:tr>
      <w:tr w:rsidR="5C3ACA29" w14:paraId="4AA1665F" w14:textId="77777777" w:rsidTr="04C6F747">
        <w:trPr>
          <w:cantSplit/>
          <w:trHeight w:val="900"/>
        </w:trPr>
        <w:tc>
          <w:tcPr>
            <w:tcW w:w="2175" w:type="dxa"/>
          </w:tcPr>
          <w:p w14:paraId="765FA156" w14:textId="6E05DEE4" w:rsidR="20FCC69E" w:rsidRDefault="35BF34AE" w:rsidP="09DDDBDC">
            <w:pPr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lastRenderedPageBreak/>
              <w:t xml:space="preserve">PowerPoint Unit - </w:t>
            </w:r>
            <w:r w:rsidR="20FCC69E" w:rsidRPr="312998EF">
              <w:rPr>
                <w:rFonts w:ascii="Calibri" w:eastAsia="Calibri" w:hAnsi="Calibri" w:cs="Calibri"/>
                <w:b/>
                <w:bCs/>
              </w:rPr>
              <w:t>PowerPoint 3</w:t>
            </w:r>
          </w:p>
        </w:tc>
        <w:tc>
          <w:tcPr>
            <w:tcW w:w="2955" w:type="dxa"/>
          </w:tcPr>
          <w:p w14:paraId="4D4442EC" w14:textId="6015E8EA" w:rsidR="20FCC69E" w:rsidRDefault="6E65CEAA" w:rsidP="23F5921D">
            <w:pPr>
              <w:pStyle w:val="ListParagraph"/>
              <w:numPr>
                <w:ilvl w:val="0"/>
                <w:numId w:val="2"/>
              </w:numPr>
            </w:pPr>
            <w:r>
              <w:t xml:space="preserve"> </w:t>
            </w:r>
            <w:r w:rsidR="6315DF02">
              <w:t xml:space="preserve">Prepare a presentation for delivery by applying animation effects, hiding slides, and setting </w:t>
            </w:r>
            <w:proofErr w:type="gramStart"/>
            <w:r w:rsidR="6315DF02">
              <w:t>timings</w:t>
            </w:r>
            <w:proofErr w:type="gramEnd"/>
          </w:p>
          <w:p w14:paraId="5F39E15F" w14:textId="1FEF5628" w:rsidR="20FCC69E" w:rsidRDefault="6315DF02" w:rsidP="23F5921D">
            <w:pPr>
              <w:pStyle w:val="ListParagraph"/>
              <w:numPr>
                <w:ilvl w:val="0"/>
                <w:numId w:val="2"/>
              </w:numPr>
            </w:pPr>
            <w:r>
              <w:t xml:space="preserve">Customize themes and background colors and </w:t>
            </w:r>
            <w:proofErr w:type="gramStart"/>
            <w:r>
              <w:t>effects</w:t>
            </w:r>
            <w:proofErr w:type="gramEnd"/>
          </w:p>
          <w:p w14:paraId="4BB8A61C" w14:textId="15B85524" w:rsidR="20FCC69E" w:rsidRDefault="6315DF02" w:rsidP="23F5921D">
            <w:pPr>
              <w:pStyle w:val="ListParagraph"/>
              <w:numPr>
                <w:ilvl w:val="0"/>
                <w:numId w:val="2"/>
              </w:numPr>
            </w:pPr>
            <w:r>
              <w:t xml:space="preserve">Prepare a self-running presentation to loop </w:t>
            </w:r>
            <w:proofErr w:type="gramStart"/>
            <w:r>
              <w:t>continuously</w:t>
            </w:r>
            <w:proofErr w:type="gramEnd"/>
          </w:p>
          <w:p w14:paraId="3307848E" w14:textId="7EA0A619" w:rsidR="20FCC69E" w:rsidRDefault="6315DF02" w:rsidP="23F5921D">
            <w:pPr>
              <w:pStyle w:val="ListParagraph"/>
              <w:numPr>
                <w:ilvl w:val="0"/>
                <w:numId w:val="2"/>
              </w:numPr>
            </w:pPr>
            <w:r>
              <w:t>Use tools in Presenter View (pointers, black screen) and navigate a presentation</w:t>
            </w:r>
          </w:p>
        </w:tc>
        <w:tc>
          <w:tcPr>
            <w:tcW w:w="825" w:type="dxa"/>
          </w:tcPr>
          <w:p w14:paraId="6FE83E12" w14:textId="1B859B70" w:rsidR="5C3ACA29" w:rsidRDefault="0914D73B" w:rsidP="5C3ACA29">
            <w:r>
              <w:t>3</w:t>
            </w:r>
          </w:p>
        </w:tc>
        <w:tc>
          <w:tcPr>
            <w:tcW w:w="2940" w:type="dxa"/>
          </w:tcPr>
          <w:p w14:paraId="7BDE7FE7" w14:textId="10544E3E" w:rsidR="5C3ACA29" w:rsidRDefault="26440C75" w:rsidP="5C3ACA29">
            <w:r>
              <w:t>SIMbook – PowerPoint 3</w:t>
            </w:r>
            <w:r w:rsidR="5A4C2549">
              <w:t>:</w:t>
            </w:r>
            <w:r>
              <w:t xml:space="preserve"> </w:t>
            </w:r>
            <w:r w:rsidR="5AA95F27">
              <w:t>Preparing for Delivery and Using a Slide Presentation</w:t>
            </w:r>
          </w:p>
          <w:p w14:paraId="3676C06F" w14:textId="685CD918" w:rsidR="5C3ACA29" w:rsidRDefault="517EB5C6" w:rsidP="5C3ACA29">
            <w:r>
              <w:t>PowerPoint</w:t>
            </w:r>
          </w:p>
          <w:p w14:paraId="3C08AA9B" w14:textId="47216ECC" w:rsidR="5C3ACA29" w:rsidRDefault="517EB5C6" w:rsidP="5C3ACA29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163AD03A" w14:textId="1CE7862F" w:rsidR="5C3ACA29" w:rsidRDefault="4C3865AE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05C8D8D3" w14:textId="2FB8E709" w:rsidR="5C3ACA29" w:rsidRDefault="4C3865AE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6992F06D" w14:textId="49FE39E4" w:rsidR="5C3ACA29" w:rsidRDefault="4C3865AE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05327F7B" w14:textId="264C9AB1" w:rsidR="5C3ACA29" w:rsidRDefault="4C3865AE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4D6886A9" w14:textId="0291237B" w:rsidR="5C3ACA29" w:rsidRDefault="5C3ACA29" w:rsidP="27036F1A">
            <w:pPr>
              <w:rPr>
                <w:b/>
                <w:bCs/>
              </w:rPr>
            </w:pPr>
          </w:p>
        </w:tc>
        <w:tc>
          <w:tcPr>
            <w:tcW w:w="2294" w:type="dxa"/>
          </w:tcPr>
          <w:p w14:paraId="20D4F984" w14:textId="34A1D3F1" w:rsidR="6E336327" w:rsidRDefault="6E336327" w:rsidP="00F94099">
            <w:pPr>
              <w:pStyle w:val="ListParagraph"/>
              <w:numPr>
                <w:ilvl w:val="0"/>
                <w:numId w:val="18"/>
              </w:numPr>
              <w:ind w:left="360"/>
            </w:pPr>
            <w:r>
              <w:t xml:space="preserve">PowerPoint </w:t>
            </w:r>
            <w:r w:rsidR="5CA9D3BA">
              <w:t xml:space="preserve">Unit </w:t>
            </w:r>
            <w:r>
              <w:t xml:space="preserve">Pre-Assessment </w:t>
            </w:r>
          </w:p>
          <w:p w14:paraId="2287F039" w14:textId="7CF3D092" w:rsidR="6E336327" w:rsidRDefault="6E336327" w:rsidP="002A1B2F">
            <w:pPr>
              <w:pStyle w:val="ListParagraph"/>
              <w:numPr>
                <w:ilvl w:val="0"/>
                <w:numId w:val="18"/>
              </w:numPr>
              <w:spacing w:line="259" w:lineRule="auto"/>
              <w:ind w:left="378" w:hanging="378"/>
            </w:pPr>
            <w:r>
              <w:t xml:space="preserve">PowerPoint </w:t>
            </w:r>
            <w:r w:rsidR="5CA9D3BA">
              <w:t xml:space="preserve">Unit </w:t>
            </w:r>
            <w:r>
              <w:t>Post-Assessment (if needed)</w:t>
            </w:r>
          </w:p>
          <w:p w14:paraId="2DD34AE0" w14:textId="01ADA748" w:rsidR="312998EF" w:rsidRDefault="312998EF" w:rsidP="312998EF"/>
          <w:p w14:paraId="6D79413D" w14:textId="533BDD3A" w:rsidR="5C3ACA29" w:rsidRDefault="1D85B84B" w:rsidP="00F94099">
            <w:pPr>
              <w:pStyle w:val="ListParagraph"/>
              <w:numPr>
                <w:ilvl w:val="0"/>
                <w:numId w:val="18"/>
              </w:numPr>
              <w:ind w:left="360"/>
            </w:pPr>
            <w:r>
              <w:t>SIMpath – PowerPoint 3</w:t>
            </w:r>
          </w:p>
          <w:p w14:paraId="33AF89A8" w14:textId="6C356141" w:rsidR="5C3ACA29" w:rsidRDefault="1D85B84B" w:rsidP="00F94099">
            <w:pPr>
              <w:pStyle w:val="ListParagraph"/>
              <w:numPr>
                <w:ilvl w:val="0"/>
                <w:numId w:val="18"/>
              </w:numPr>
              <w:ind w:left="360"/>
            </w:pPr>
            <w:r>
              <w:t>Project – PowerPoint 3</w:t>
            </w:r>
          </w:p>
          <w:p w14:paraId="09F3791F" w14:textId="687E0F0B" w:rsidR="5C3ACA29" w:rsidRDefault="5C3ACA29" w:rsidP="312998EF"/>
        </w:tc>
      </w:tr>
      <w:tr w:rsidR="09DDDBDC" w14:paraId="2F66D173" w14:textId="77777777" w:rsidTr="04C6F747">
        <w:trPr>
          <w:cantSplit/>
          <w:trHeight w:val="900"/>
        </w:trPr>
        <w:tc>
          <w:tcPr>
            <w:tcW w:w="2175" w:type="dxa"/>
          </w:tcPr>
          <w:p w14:paraId="000256D5" w14:textId="68D6A2FC" w:rsidR="2133A8DF" w:rsidRDefault="17EA28E9" w:rsidP="09DDDBDC">
            <w:pPr>
              <w:rPr>
                <w:rFonts w:ascii="Calibri" w:eastAsia="Calibri" w:hAnsi="Calibri" w:cs="Calibri"/>
                <w:b/>
                <w:bCs/>
              </w:rPr>
            </w:pPr>
            <w:r w:rsidRPr="312998EF">
              <w:rPr>
                <w:rFonts w:ascii="Calibri" w:eastAsia="Calibri" w:hAnsi="Calibri" w:cs="Calibri"/>
                <w:b/>
                <w:bCs/>
              </w:rPr>
              <w:t xml:space="preserve">PowerPoint Unit - </w:t>
            </w:r>
            <w:r w:rsidR="2133A8DF" w:rsidRPr="312998EF">
              <w:rPr>
                <w:rFonts w:ascii="Calibri" w:eastAsia="Calibri" w:hAnsi="Calibri" w:cs="Calibri"/>
                <w:b/>
                <w:bCs/>
              </w:rPr>
              <w:t>PowerPoint 4</w:t>
            </w:r>
          </w:p>
        </w:tc>
        <w:tc>
          <w:tcPr>
            <w:tcW w:w="2955" w:type="dxa"/>
          </w:tcPr>
          <w:p w14:paraId="0643897F" w14:textId="33C0E5B9" w:rsidR="2133A8DF" w:rsidRDefault="133895B5" w:rsidP="23F5921D">
            <w:pPr>
              <w:pStyle w:val="ListParagraph"/>
              <w:numPr>
                <w:ilvl w:val="0"/>
                <w:numId w:val="1"/>
              </w:numPr>
            </w:pPr>
            <w:r>
              <w:t>Format images (brightness, contrast, rotate, flip, ordering, grouping, ungrouping)</w:t>
            </w:r>
          </w:p>
          <w:p w14:paraId="18B308EE" w14:textId="43237566" w:rsidR="2133A8DF" w:rsidRDefault="133895B5" w:rsidP="23F5921D">
            <w:pPr>
              <w:pStyle w:val="ListParagraph"/>
              <w:numPr>
                <w:ilvl w:val="0"/>
                <w:numId w:val="1"/>
              </w:numPr>
            </w:pPr>
            <w:r>
              <w:t xml:space="preserve">Use Slide </w:t>
            </w:r>
            <w:proofErr w:type="gramStart"/>
            <w:r>
              <w:t>Masters</w:t>
            </w:r>
            <w:proofErr w:type="gramEnd"/>
            <w:r>
              <w:t xml:space="preserve"> to create a custom theme, adjust slide layouts, and change bullets</w:t>
            </w:r>
          </w:p>
          <w:p w14:paraId="77933BA4" w14:textId="2746375B" w:rsidR="2133A8DF" w:rsidRDefault="133895B5" w:rsidP="23F5921D">
            <w:pPr>
              <w:pStyle w:val="ListParagraph"/>
              <w:numPr>
                <w:ilvl w:val="0"/>
                <w:numId w:val="1"/>
              </w:numPr>
            </w:pPr>
            <w:r>
              <w:t>Use templates to create new and save existing presentations</w:t>
            </w:r>
          </w:p>
        </w:tc>
        <w:tc>
          <w:tcPr>
            <w:tcW w:w="825" w:type="dxa"/>
          </w:tcPr>
          <w:p w14:paraId="06377FA3" w14:textId="37B09EE0" w:rsidR="2133A8DF" w:rsidRDefault="2133A8DF" w:rsidP="09DDDBDC">
            <w:r>
              <w:t>3</w:t>
            </w:r>
          </w:p>
        </w:tc>
        <w:tc>
          <w:tcPr>
            <w:tcW w:w="2940" w:type="dxa"/>
          </w:tcPr>
          <w:p w14:paraId="6FA33B9A" w14:textId="3B306EE9" w:rsidR="2133A8DF" w:rsidRDefault="2133A8DF" w:rsidP="09DDDBDC">
            <w:r>
              <w:t xml:space="preserve">SIMbook – PowerPoint 4: </w:t>
            </w:r>
            <w:r w:rsidR="13FEDCF8">
              <w:t>Customizing Images, Illustrations, and Themes</w:t>
            </w:r>
          </w:p>
          <w:p w14:paraId="43EEA4E2" w14:textId="685CD918" w:rsidR="1A38B343" w:rsidRDefault="1A38B343" w:rsidP="76B45028">
            <w:r>
              <w:t>PowerPoint</w:t>
            </w:r>
          </w:p>
          <w:p w14:paraId="5989C2FB" w14:textId="46E58B51" w:rsidR="2133A8DF" w:rsidRDefault="2133A8DF" w:rsidP="09DDDBDC">
            <w:proofErr w:type="spellStart"/>
            <w:r>
              <w:t>GCFLearnFree</w:t>
            </w:r>
            <w:proofErr w:type="spellEnd"/>
          </w:p>
        </w:tc>
        <w:tc>
          <w:tcPr>
            <w:tcW w:w="3210" w:type="dxa"/>
          </w:tcPr>
          <w:p w14:paraId="163EF49A" w14:textId="1CE7862F" w:rsidR="09DDDBDC" w:rsidRDefault="4C3865AE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ad assigned chapter via </w:t>
            </w:r>
            <w:proofErr w:type="gramStart"/>
            <w:r>
              <w:t>SIMbook</w:t>
            </w:r>
            <w:proofErr w:type="gramEnd"/>
          </w:p>
          <w:p w14:paraId="2308183E" w14:textId="2FB8E709" w:rsidR="09DDDBDC" w:rsidRDefault="4C3865AE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Review provided </w:t>
            </w:r>
            <w:proofErr w:type="gramStart"/>
            <w:r>
              <w:t>resources</w:t>
            </w:r>
            <w:proofErr w:type="gramEnd"/>
          </w:p>
          <w:p w14:paraId="64EA5822" w14:textId="49FE39E4" w:rsidR="09DDDBDC" w:rsidRDefault="4C3865AE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chapter activities (Show Me-Guide Me-Let Me Try) if </w:t>
            </w:r>
            <w:proofErr w:type="gramStart"/>
            <w:r>
              <w:t>needed</w:t>
            </w:r>
            <w:proofErr w:type="gramEnd"/>
            <w:r>
              <w:t xml:space="preserve"> </w:t>
            </w:r>
          </w:p>
          <w:p w14:paraId="10F7033A" w14:textId="264C9AB1" w:rsidR="09DDDBDC" w:rsidRDefault="4C3865AE" w:rsidP="27036F1A">
            <w:pPr>
              <w:pStyle w:val="ListParagraph"/>
              <w:numPr>
                <w:ilvl w:val="0"/>
                <w:numId w:val="17"/>
              </w:numPr>
            </w:pPr>
            <w:r>
              <w:t xml:space="preserve">Complete SIMnet assignments if </w:t>
            </w:r>
            <w:proofErr w:type="gramStart"/>
            <w:r>
              <w:t>needed</w:t>
            </w:r>
            <w:proofErr w:type="gramEnd"/>
          </w:p>
          <w:p w14:paraId="6B77E622" w14:textId="36479E76" w:rsidR="09DDDBDC" w:rsidRDefault="09DDDBDC" w:rsidP="27036F1A">
            <w:pPr>
              <w:rPr>
                <w:b/>
                <w:bCs/>
              </w:rPr>
            </w:pPr>
          </w:p>
        </w:tc>
        <w:tc>
          <w:tcPr>
            <w:tcW w:w="2294" w:type="dxa"/>
          </w:tcPr>
          <w:p w14:paraId="4FFFDD7D" w14:textId="66F28392" w:rsidR="543080B9" w:rsidRDefault="543080B9" w:rsidP="312998EF">
            <w:pPr>
              <w:pStyle w:val="ListParagraph"/>
              <w:numPr>
                <w:ilvl w:val="0"/>
                <w:numId w:val="10"/>
              </w:numPr>
            </w:pPr>
            <w:r>
              <w:t xml:space="preserve">PowerPoint </w:t>
            </w:r>
            <w:r w:rsidR="508F7DF3">
              <w:t xml:space="preserve">Unit </w:t>
            </w:r>
            <w:r>
              <w:t xml:space="preserve">Pre-Assessment </w:t>
            </w:r>
          </w:p>
          <w:p w14:paraId="586CF86B" w14:textId="458D4EE5" w:rsidR="543080B9" w:rsidRDefault="543080B9" w:rsidP="312998EF">
            <w:pPr>
              <w:pStyle w:val="ListParagraph"/>
              <w:numPr>
                <w:ilvl w:val="0"/>
                <w:numId w:val="10"/>
              </w:numPr>
              <w:spacing w:line="259" w:lineRule="auto"/>
            </w:pPr>
            <w:r>
              <w:t xml:space="preserve">PowerPoint </w:t>
            </w:r>
            <w:r w:rsidR="2887333C">
              <w:t xml:space="preserve">Unit </w:t>
            </w:r>
            <w:r>
              <w:t>Post-Assessment (if needed)</w:t>
            </w:r>
          </w:p>
          <w:p w14:paraId="636E5D9C" w14:textId="231A8F2F" w:rsidR="312998EF" w:rsidRDefault="312998EF" w:rsidP="312998EF"/>
          <w:p w14:paraId="048AA878" w14:textId="5FEC0123" w:rsidR="09DDDBDC" w:rsidRDefault="4F2A66B8" w:rsidP="76B45028">
            <w:pPr>
              <w:pStyle w:val="ListParagraph"/>
              <w:numPr>
                <w:ilvl w:val="0"/>
                <w:numId w:val="10"/>
              </w:numPr>
            </w:pPr>
            <w:r>
              <w:t>SIMpath – PowerPoint 4</w:t>
            </w:r>
          </w:p>
          <w:p w14:paraId="080AE59C" w14:textId="5FB686B4" w:rsidR="09DDDBDC" w:rsidRDefault="4F2A66B8" w:rsidP="76B45028">
            <w:pPr>
              <w:pStyle w:val="ListParagraph"/>
              <w:numPr>
                <w:ilvl w:val="0"/>
                <w:numId w:val="10"/>
              </w:numPr>
            </w:pPr>
            <w:r>
              <w:t>Project – PowerPoint 4</w:t>
            </w:r>
          </w:p>
        </w:tc>
      </w:tr>
      <w:tr w:rsidR="5C3ACA29" w14:paraId="63BA4761" w14:textId="77777777" w:rsidTr="04C6F747">
        <w:trPr>
          <w:cantSplit/>
          <w:trHeight w:val="300"/>
        </w:trPr>
        <w:tc>
          <w:tcPr>
            <w:tcW w:w="2175" w:type="dxa"/>
          </w:tcPr>
          <w:p w14:paraId="30DED98A" w14:textId="377657ED" w:rsidR="20FCC69E" w:rsidRDefault="51B2B9AE" w:rsidP="415C3B22">
            <w:pPr>
              <w:spacing w:line="259" w:lineRule="auto"/>
            </w:pPr>
            <w:r w:rsidRPr="415C3B22">
              <w:rPr>
                <w:rFonts w:ascii="Calibri" w:eastAsia="Calibri" w:hAnsi="Calibri" w:cs="Calibri"/>
                <w:b/>
                <w:bCs/>
              </w:rPr>
              <w:t>Post-Assessment</w:t>
            </w:r>
          </w:p>
        </w:tc>
        <w:tc>
          <w:tcPr>
            <w:tcW w:w="2955" w:type="dxa"/>
          </w:tcPr>
          <w:p w14:paraId="02783CBD" w14:textId="5922E2DA" w:rsidR="5C3ACA29" w:rsidRDefault="5C3ACA29" w:rsidP="5C3ACA29"/>
        </w:tc>
        <w:tc>
          <w:tcPr>
            <w:tcW w:w="825" w:type="dxa"/>
          </w:tcPr>
          <w:p w14:paraId="522BB0B8" w14:textId="1F2BA92C" w:rsidR="5C3ACA29" w:rsidRDefault="280230F4" w:rsidP="5C3ACA29">
            <w:r>
              <w:t>1, 2, 3, 4</w:t>
            </w:r>
          </w:p>
        </w:tc>
        <w:tc>
          <w:tcPr>
            <w:tcW w:w="2940" w:type="dxa"/>
          </w:tcPr>
          <w:p w14:paraId="4FC45790" w14:textId="3BEC1A00" w:rsidR="5C3ACA29" w:rsidRDefault="17ED5B52" w:rsidP="5C3ACA29">
            <w:r>
              <w:t>All course content</w:t>
            </w:r>
          </w:p>
        </w:tc>
        <w:tc>
          <w:tcPr>
            <w:tcW w:w="3210" w:type="dxa"/>
          </w:tcPr>
          <w:p w14:paraId="0D7696FD" w14:textId="2BBB1753" w:rsidR="5C3ACA29" w:rsidRDefault="29D9CA4D" w:rsidP="5C3ACA29">
            <w:pPr>
              <w:rPr>
                <w:b/>
                <w:bCs/>
              </w:rPr>
            </w:pPr>
            <w:r w:rsidRPr="0E6D5CCA">
              <w:rPr>
                <w:b/>
                <w:bCs/>
              </w:rPr>
              <w:t xml:space="preserve">Complete </w:t>
            </w:r>
            <w:r w:rsidR="4E4A2618" w:rsidRPr="0E6D5CCA">
              <w:rPr>
                <w:b/>
                <w:bCs/>
              </w:rPr>
              <w:t>e</w:t>
            </w:r>
            <w:r w:rsidRPr="0E6D5CCA">
              <w:rPr>
                <w:b/>
                <w:bCs/>
              </w:rPr>
              <w:t>xam</w:t>
            </w:r>
          </w:p>
        </w:tc>
        <w:tc>
          <w:tcPr>
            <w:tcW w:w="2294" w:type="dxa"/>
          </w:tcPr>
          <w:p w14:paraId="08AEB7A7" w14:textId="4B6F276C" w:rsidR="5C3ACA29" w:rsidRDefault="71D9D374" w:rsidP="0E6D5CCA">
            <w:pPr>
              <w:pStyle w:val="ListParagraph"/>
              <w:numPr>
                <w:ilvl w:val="0"/>
                <w:numId w:val="16"/>
              </w:numPr>
            </w:pPr>
            <w:r>
              <w:t xml:space="preserve">SIMexam </w:t>
            </w:r>
            <w:r w:rsidR="1B511B11">
              <w:t>–</w:t>
            </w:r>
            <w:r>
              <w:t xml:space="preserve"> </w:t>
            </w:r>
            <w:r w:rsidR="21400D7C">
              <w:t>Post-Assessment</w:t>
            </w:r>
          </w:p>
        </w:tc>
      </w:tr>
    </w:tbl>
    <w:p w14:paraId="63966B72" w14:textId="4CE0344E" w:rsidR="0069328F" w:rsidRPr="00B373DE" w:rsidRDefault="0069328F" w:rsidP="23BDF1E3">
      <w:pPr>
        <w:spacing w:before="100" w:beforeAutospacing="1" w:after="100" w:afterAutospacing="1" w:line="240" w:lineRule="auto"/>
      </w:pPr>
    </w:p>
    <w:sectPr w:rsidR="0069328F" w:rsidRPr="00B373DE" w:rsidSect="00B373D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A42E6" w14:textId="77777777" w:rsidR="00434AC4" w:rsidRDefault="00434AC4" w:rsidP="00F67812">
      <w:pPr>
        <w:spacing w:after="0" w:line="240" w:lineRule="auto"/>
      </w:pPr>
      <w:r>
        <w:separator/>
      </w:r>
    </w:p>
  </w:endnote>
  <w:endnote w:type="continuationSeparator" w:id="0">
    <w:p w14:paraId="52581216" w14:textId="77777777" w:rsidR="00434AC4" w:rsidRDefault="00434AC4" w:rsidP="00F67812">
      <w:pPr>
        <w:spacing w:after="0" w:line="240" w:lineRule="auto"/>
      </w:pPr>
      <w:r>
        <w:continuationSeparator/>
      </w:r>
    </w:p>
  </w:endnote>
  <w:endnote w:type="continuationNotice" w:id="1">
    <w:p w14:paraId="7079AA3A" w14:textId="77777777" w:rsidR="00434AC4" w:rsidRDefault="00434A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C48EB" w14:textId="77777777" w:rsidR="00F67812" w:rsidRDefault="00F678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44A8D" w14:textId="77777777" w:rsidR="00F67812" w:rsidRDefault="00F678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5B7AF" w14:textId="77777777" w:rsidR="00F67812" w:rsidRDefault="00F678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A4124" w14:textId="77777777" w:rsidR="00434AC4" w:rsidRDefault="00434AC4" w:rsidP="00F67812">
      <w:pPr>
        <w:spacing w:after="0" w:line="240" w:lineRule="auto"/>
      </w:pPr>
      <w:r>
        <w:separator/>
      </w:r>
    </w:p>
  </w:footnote>
  <w:footnote w:type="continuationSeparator" w:id="0">
    <w:p w14:paraId="161577CE" w14:textId="77777777" w:rsidR="00434AC4" w:rsidRDefault="00434AC4" w:rsidP="00F67812">
      <w:pPr>
        <w:spacing w:after="0" w:line="240" w:lineRule="auto"/>
      </w:pPr>
      <w:r>
        <w:continuationSeparator/>
      </w:r>
    </w:p>
  </w:footnote>
  <w:footnote w:type="continuationNotice" w:id="1">
    <w:p w14:paraId="6C28366B" w14:textId="77777777" w:rsidR="00434AC4" w:rsidRDefault="00434A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AE1F2" w14:textId="77777777" w:rsidR="00F67812" w:rsidRDefault="00F678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36548" w14:textId="77777777" w:rsidR="00F67812" w:rsidRDefault="00F678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CA55B" w14:textId="77777777" w:rsidR="00F67812" w:rsidRDefault="00F6781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dAsnbB6zPZhbO0" int2:id="XmGME7Ee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71E9A"/>
    <w:multiLevelType w:val="hybridMultilevel"/>
    <w:tmpl w:val="4A46B99C"/>
    <w:lvl w:ilvl="0" w:tplc="2DD81E4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9EB06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5A6974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F845C1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C9C522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A385B7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7291C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E0008B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DCC0C5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9CE161"/>
    <w:multiLevelType w:val="hybridMultilevel"/>
    <w:tmpl w:val="4386DCFC"/>
    <w:lvl w:ilvl="0" w:tplc="394CA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8694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C78600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084DCA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81628C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F6A8A9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EDC67F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C50564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58EA94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B2B65E"/>
    <w:multiLevelType w:val="hybridMultilevel"/>
    <w:tmpl w:val="14927590"/>
    <w:lvl w:ilvl="0" w:tplc="AB2641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D1AFB4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3C22C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23C2F2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84EE1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CA84C2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D88AA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E90932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3DC24B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C306A7"/>
    <w:multiLevelType w:val="hybridMultilevel"/>
    <w:tmpl w:val="52B2D4C6"/>
    <w:lvl w:ilvl="0" w:tplc="369C5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BAF8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5AF9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C648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E8B0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02F9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DA1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B003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6027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F43EB5"/>
    <w:multiLevelType w:val="hybridMultilevel"/>
    <w:tmpl w:val="64DE3828"/>
    <w:lvl w:ilvl="0" w:tplc="CA048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EA4A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E8AB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BC49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E04B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011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2A2F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582A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B8CC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B08FE"/>
    <w:multiLevelType w:val="hybridMultilevel"/>
    <w:tmpl w:val="29ECD13A"/>
    <w:lvl w:ilvl="0" w:tplc="57CC7F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FB69F0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6CA9E4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6C65D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CA2B6B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82C2B4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14AA33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F48844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206AF4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D9ABA5"/>
    <w:multiLevelType w:val="hybridMultilevel"/>
    <w:tmpl w:val="54F6F566"/>
    <w:lvl w:ilvl="0" w:tplc="F18644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560327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322C3B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28E25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590C36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03C527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91CB40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EC914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0FA84B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0F6A56"/>
    <w:multiLevelType w:val="hybridMultilevel"/>
    <w:tmpl w:val="83A6F5BE"/>
    <w:lvl w:ilvl="0" w:tplc="4622F5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9CA7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6AD1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4B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7C2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C0D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4E74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9EEC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543D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307D34"/>
    <w:multiLevelType w:val="hybridMultilevel"/>
    <w:tmpl w:val="C7C8D66E"/>
    <w:lvl w:ilvl="0" w:tplc="EEB895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B8CCF9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A56E131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36633D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31C98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518E0C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2C63D2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A0833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2A4CE9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9608C9"/>
    <w:multiLevelType w:val="hybridMultilevel"/>
    <w:tmpl w:val="F6C80E8C"/>
    <w:lvl w:ilvl="0" w:tplc="5CACAE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E2CEE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92E3EC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7FE8C8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5B00C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16A1E9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5A6A69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22A724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EA8DC4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2504DA"/>
    <w:multiLevelType w:val="hybridMultilevel"/>
    <w:tmpl w:val="68062F72"/>
    <w:lvl w:ilvl="0" w:tplc="8A0687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15294C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E9CF3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78EAEE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3E2F1A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D9C7D5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108A0B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2E2F80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D00BC9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F4766C"/>
    <w:multiLevelType w:val="hybridMultilevel"/>
    <w:tmpl w:val="602CFAD4"/>
    <w:lvl w:ilvl="0" w:tplc="2F9283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AE5F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E095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4678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7644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A08F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241E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A014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B014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22B04"/>
    <w:multiLevelType w:val="hybridMultilevel"/>
    <w:tmpl w:val="CF4C3970"/>
    <w:lvl w:ilvl="0" w:tplc="C5BC68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D5EEC3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8B64B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324D7D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5F4C8A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01E5DE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E34490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B52BA2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ABAC8F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7F46F5"/>
    <w:multiLevelType w:val="hybridMultilevel"/>
    <w:tmpl w:val="63DC7B62"/>
    <w:lvl w:ilvl="0" w:tplc="D6B455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B219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4E1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87D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766B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28A4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A26C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431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CC4B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6261F2"/>
    <w:multiLevelType w:val="hybridMultilevel"/>
    <w:tmpl w:val="63B0F3EC"/>
    <w:lvl w:ilvl="0" w:tplc="4F76F67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6609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624AB1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73AF55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886DEF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F42A8D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FE66DB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418FFF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AC0E3A5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16EABC"/>
    <w:multiLevelType w:val="hybridMultilevel"/>
    <w:tmpl w:val="83A23C02"/>
    <w:lvl w:ilvl="0" w:tplc="9DFAE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8EC5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74B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5CA4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5A5D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429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B45E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CA64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AA55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59B67"/>
    <w:multiLevelType w:val="hybridMultilevel"/>
    <w:tmpl w:val="BDBEC8C6"/>
    <w:lvl w:ilvl="0" w:tplc="D2EC45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F80AB9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D66BD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40DED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EAAA90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BCA7CF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322C78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36256C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108E8C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2EA922"/>
    <w:multiLevelType w:val="hybridMultilevel"/>
    <w:tmpl w:val="A300E7A8"/>
    <w:lvl w:ilvl="0" w:tplc="C3AADF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1625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563E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3616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EBB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F28F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6C20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9ECE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CA9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6144AF"/>
    <w:multiLevelType w:val="hybridMultilevel"/>
    <w:tmpl w:val="52E231DA"/>
    <w:lvl w:ilvl="0" w:tplc="C5084F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9B2920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E72B7D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1247E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9889DE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8FC147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CD8094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9860D2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E0E8CE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B81125"/>
    <w:multiLevelType w:val="hybridMultilevel"/>
    <w:tmpl w:val="1CF8BCA2"/>
    <w:lvl w:ilvl="0" w:tplc="3CFE5B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DAD8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20A0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B897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C47C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7C16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B895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8D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EAF4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355D2C"/>
    <w:multiLevelType w:val="hybridMultilevel"/>
    <w:tmpl w:val="47366232"/>
    <w:lvl w:ilvl="0" w:tplc="9E5E21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9D65F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B1AAC6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43AE2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B08B0A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15860A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424AC3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266450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A34BD6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C7EEFB"/>
    <w:multiLevelType w:val="hybridMultilevel"/>
    <w:tmpl w:val="C3AE8592"/>
    <w:lvl w:ilvl="0" w:tplc="C0B0DB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8218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12C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309D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B207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7EE4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B6CA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0CB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5EC6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D75088"/>
    <w:multiLevelType w:val="hybridMultilevel"/>
    <w:tmpl w:val="2A485974"/>
    <w:lvl w:ilvl="0" w:tplc="20C8FC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2E6D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E86B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B61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362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3E2F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847C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7468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5AC5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B76336"/>
    <w:multiLevelType w:val="hybridMultilevel"/>
    <w:tmpl w:val="CECC28A6"/>
    <w:lvl w:ilvl="0" w:tplc="C81C7C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A543A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82E3CC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A780D5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BE64D8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DF0D4B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BAE3D7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66A23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664C93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81063E9"/>
    <w:multiLevelType w:val="hybridMultilevel"/>
    <w:tmpl w:val="417A4AB8"/>
    <w:lvl w:ilvl="0" w:tplc="C9A8EE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5C8B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DC28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E0F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FCA6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D661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742E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1632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A45F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8A0565"/>
    <w:multiLevelType w:val="hybridMultilevel"/>
    <w:tmpl w:val="B3A42AB0"/>
    <w:lvl w:ilvl="0" w:tplc="245E8C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37EE60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992C42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D72E36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9D00A4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D08EF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A62840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2F0A34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AE9AB6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3F3D5C"/>
    <w:multiLevelType w:val="hybridMultilevel"/>
    <w:tmpl w:val="99A02F6C"/>
    <w:lvl w:ilvl="0" w:tplc="C658BF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89035E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3E0616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BAA12F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320D49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6F8EF1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B24AE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A3E8E9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D06B56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083DA3"/>
    <w:multiLevelType w:val="hybridMultilevel"/>
    <w:tmpl w:val="623C1EAC"/>
    <w:lvl w:ilvl="0" w:tplc="080E63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AE00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2F9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0A2B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B60D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0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DAB5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943D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CC5D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80306"/>
    <w:multiLevelType w:val="hybridMultilevel"/>
    <w:tmpl w:val="063C6406"/>
    <w:lvl w:ilvl="0" w:tplc="AF2842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44C451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56A5DE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02B0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D66062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5B6238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E761ED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1CC90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10C3FE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76D5F58"/>
    <w:multiLevelType w:val="hybridMultilevel"/>
    <w:tmpl w:val="573AB032"/>
    <w:lvl w:ilvl="0" w:tplc="C4FEC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F225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DE52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32CC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6261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6E38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0475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5898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E62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B5715E"/>
    <w:multiLevelType w:val="hybridMultilevel"/>
    <w:tmpl w:val="2384F532"/>
    <w:lvl w:ilvl="0" w:tplc="13B0B2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1B8EBD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B10B7D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3A8D1A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37475B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3DAC58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F80F6D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68A7F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A76345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96296147">
    <w:abstractNumId w:val="5"/>
  </w:num>
  <w:num w:numId="2" w16cid:durableId="606275039">
    <w:abstractNumId w:val="0"/>
  </w:num>
  <w:num w:numId="3" w16cid:durableId="1067654370">
    <w:abstractNumId w:val="14"/>
  </w:num>
  <w:num w:numId="4" w16cid:durableId="1458140708">
    <w:abstractNumId w:val="1"/>
  </w:num>
  <w:num w:numId="5" w16cid:durableId="820999902">
    <w:abstractNumId w:val="16"/>
  </w:num>
  <w:num w:numId="6" w16cid:durableId="740252301">
    <w:abstractNumId w:val="6"/>
  </w:num>
  <w:num w:numId="7" w16cid:durableId="1715495756">
    <w:abstractNumId w:val="18"/>
  </w:num>
  <w:num w:numId="8" w16cid:durableId="417097696">
    <w:abstractNumId w:val="23"/>
  </w:num>
  <w:num w:numId="9" w16cid:durableId="1241597383">
    <w:abstractNumId w:val="20"/>
  </w:num>
  <w:num w:numId="10" w16cid:durableId="1714578763">
    <w:abstractNumId w:val="28"/>
  </w:num>
  <w:num w:numId="11" w16cid:durableId="2137871935">
    <w:abstractNumId w:val="25"/>
  </w:num>
  <w:num w:numId="12" w16cid:durableId="177698624">
    <w:abstractNumId w:val="30"/>
  </w:num>
  <w:num w:numId="13" w16cid:durableId="75170020">
    <w:abstractNumId w:val="8"/>
  </w:num>
  <w:num w:numId="14" w16cid:durableId="2040546524">
    <w:abstractNumId w:val="2"/>
  </w:num>
  <w:num w:numId="15" w16cid:durableId="1814643100">
    <w:abstractNumId w:val="10"/>
  </w:num>
  <w:num w:numId="16" w16cid:durableId="1774013500">
    <w:abstractNumId w:val="26"/>
  </w:num>
  <w:num w:numId="17" w16cid:durableId="131145779">
    <w:abstractNumId w:val="9"/>
  </w:num>
  <w:num w:numId="18" w16cid:durableId="353188446">
    <w:abstractNumId w:val="24"/>
  </w:num>
  <w:num w:numId="19" w16cid:durableId="1873302287">
    <w:abstractNumId w:val="19"/>
  </w:num>
  <w:num w:numId="20" w16cid:durableId="439839541">
    <w:abstractNumId w:val="22"/>
  </w:num>
  <w:num w:numId="21" w16cid:durableId="399910838">
    <w:abstractNumId w:val="15"/>
  </w:num>
  <w:num w:numId="22" w16cid:durableId="1745834567">
    <w:abstractNumId w:val="11"/>
  </w:num>
  <w:num w:numId="23" w16cid:durableId="1622103138">
    <w:abstractNumId w:val="3"/>
  </w:num>
  <w:num w:numId="24" w16cid:durableId="947203753">
    <w:abstractNumId w:val="21"/>
  </w:num>
  <w:num w:numId="25" w16cid:durableId="1903984402">
    <w:abstractNumId w:val="7"/>
  </w:num>
  <w:num w:numId="26" w16cid:durableId="1999381844">
    <w:abstractNumId w:val="17"/>
  </w:num>
  <w:num w:numId="27" w16cid:durableId="847333236">
    <w:abstractNumId w:val="4"/>
  </w:num>
  <w:num w:numId="28" w16cid:durableId="1738358027">
    <w:abstractNumId w:val="29"/>
  </w:num>
  <w:num w:numId="29" w16cid:durableId="996372983">
    <w:abstractNumId w:val="13"/>
  </w:num>
  <w:num w:numId="30" w16cid:durableId="1854565168">
    <w:abstractNumId w:val="27"/>
  </w:num>
  <w:num w:numId="31" w16cid:durableId="1995719170">
    <w:abstractNumId w:val="1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1MDQwNTIwNjE0MDJQ0lEKTi0uzszPAykwrAUAF80nfywAAAA="/>
  </w:docVars>
  <w:rsids>
    <w:rsidRoot w:val="0069328F"/>
    <w:rsid w:val="00015EA8"/>
    <w:rsid w:val="0006B50D"/>
    <w:rsid w:val="000C3E44"/>
    <w:rsid w:val="000F6762"/>
    <w:rsid w:val="00167821"/>
    <w:rsid w:val="001B14A8"/>
    <w:rsid w:val="00223292"/>
    <w:rsid w:val="002A1B2F"/>
    <w:rsid w:val="002B3B51"/>
    <w:rsid w:val="002C0F0A"/>
    <w:rsid w:val="00316F1C"/>
    <w:rsid w:val="00413CA2"/>
    <w:rsid w:val="00434AC4"/>
    <w:rsid w:val="004B584F"/>
    <w:rsid w:val="004E9AB7"/>
    <w:rsid w:val="004F3937"/>
    <w:rsid w:val="004F3C8F"/>
    <w:rsid w:val="006013DE"/>
    <w:rsid w:val="00615155"/>
    <w:rsid w:val="0069328F"/>
    <w:rsid w:val="006D2AC9"/>
    <w:rsid w:val="0084CECF"/>
    <w:rsid w:val="008B0911"/>
    <w:rsid w:val="008B24BC"/>
    <w:rsid w:val="009B7816"/>
    <w:rsid w:val="00A457FF"/>
    <w:rsid w:val="00B373DE"/>
    <w:rsid w:val="00B843A8"/>
    <w:rsid w:val="00D11FC0"/>
    <w:rsid w:val="00D2164E"/>
    <w:rsid w:val="00DE6A52"/>
    <w:rsid w:val="00EC3B0D"/>
    <w:rsid w:val="00F67812"/>
    <w:rsid w:val="00F94099"/>
    <w:rsid w:val="00FA660E"/>
    <w:rsid w:val="014B266B"/>
    <w:rsid w:val="01580E6D"/>
    <w:rsid w:val="01AD6622"/>
    <w:rsid w:val="01C230B9"/>
    <w:rsid w:val="01CC15F9"/>
    <w:rsid w:val="01E0D688"/>
    <w:rsid w:val="01F522A1"/>
    <w:rsid w:val="01F97AB5"/>
    <w:rsid w:val="0218304A"/>
    <w:rsid w:val="023058FC"/>
    <w:rsid w:val="024F542B"/>
    <w:rsid w:val="02705E62"/>
    <w:rsid w:val="02A91D59"/>
    <w:rsid w:val="02AC2F68"/>
    <w:rsid w:val="02D48557"/>
    <w:rsid w:val="02D4EDAE"/>
    <w:rsid w:val="02E9A141"/>
    <w:rsid w:val="02F23ECF"/>
    <w:rsid w:val="03334A1E"/>
    <w:rsid w:val="03C2F0DD"/>
    <w:rsid w:val="03C36C6A"/>
    <w:rsid w:val="03CC295D"/>
    <w:rsid w:val="03D70DA3"/>
    <w:rsid w:val="0434F774"/>
    <w:rsid w:val="049ED66D"/>
    <w:rsid w:val="04B99A0B"/>
    <w:rsid w:val="04BF8B16"/>
    <w:rsid w:val="04C6F747"/>
    <w:rsid w:val="04C7F942"/>
    <w:rsid w:val="04E617B8"/>
    <w:rsid w:val="0503B6BB"/>
    <w:rsid w:val="0540B912"/>
    <w:rsid w:val="0561555D"/>
    <w:rsid w:val="056ED1D5"/>
    <w:rsid w:val="05E6B814"/>
    <w:rsid w:val="061DED86"/>
    <w:rsid w:val="06259C7E"/>
    <w:rsid w:val="0636EFE1"/>
    <w:rsid w:val="06ACC788"/>
    <w:rsid w:val="06B80C8A"/>
    <w:rsid w:val="06DA8316"/>
    <w:rsid w:val="06E00462"/>
    <w:rsid w:val="06E0F2FF"/>
    <w:rsid w:val="0719A9D3"/>
    <w:rsid w:val="071D7CB3"/>
    <w:rsid w:val="0726C967"/>
    <w:rsid w:val="074068A9"/>
    <w:rsid w:val="077C8E7C"/>
    <w:rsid w:val="0797A182"/>
    <w:rsid w:val="07ADEA53"/>
    <w:rsid w:val="07E5CA74"/>
    <w:rsid w:val="07ECF36A"/>
    <w:rsid w:val="080AA4FD"/>
    <w:rsid w:val="080B8B19"/>
    <w:rsid w:val="0819B3E8"/>
    <w:rsid w:val="08400A7B"/>
    <w:rsid w:val="08790044"/>
    <w:rsid w:val="087D9100"/>
    <w:rsid w:val="08EDCD0E"/>
    <w:rsid w:val="08EF0B6C"/>
    <w:rsid w:val="0914D73B"/>
    <w:rsid w:val="09AE2B1D"/>
    <w:rsid w:val="09DDC356"/>
    <w:rsid w:val="09DDDBDC"/>
    <w:rsid w:val="0A0A34EC"/>
    <w:rsid w:val="0A153413"/>
    <w:rsid w:val="0A39DFE0"/>
    <w:rsid w:val="0A5E20E3"/>
    <w:rsid w:val="0A8AE3DD"/>
    <w:rsid w:val="0AA3AF39"/>
    <w:rsid w:val="0ABFB5B9"/>
    <w:rsid w:val="0AC44A96"/>
    <w:rsid w:val="0B0B8200"/>
    <w:rsid w:val="0B492E74"/>
    <w:rsid w:val="0B571A16"/>
    <w:rsid w:val="0B850F07"/>
    <w:rsid w:val="0CA6E6AC"/>
    <w:rsid w:val="0CAF1DFF"/>
    <w:rsid w:val="0CC3DC5B"/>
    <w:rsid w:val="0CF38145"/>
    <w:rsid w:val="0D3D70B3"/>
    <w:rsid w:val="0D4F45E6"/>
    <w:rsid w:val="0D5F9C6A"/>
    <w:rsid w:val="0D846E60"/>
    <w:rsid w:val="0D87B3F4"/>
    <w:rsid w:val="0D8A099D"/>
    <w:rsid w:val="0DBB13D8"/>
    <w:rsid w:val="0DE3D16C"/>
    <w:rsid w:val="0DFB49B6"/>
    <w:rsid w:val="0E25BA67"/>
    <w:rsid w:val="0E630400"/>
    <w:rsid w:val="0E6D5CCA"/>
    <w:rsid w:val="0E73095B"/>
    <w:rsid w:val="0E8160CF"/>
    <w:rsid w:val="0E9834FD"/>
    <w:rsid w:val="0ED53CBE"/>
    <w:rsid w:val="0EF2726A"/>
    <w:rsid w:val="0F19A7FF"/>
    <w:rsid w:val="0F306590"/>
    <w:rsid w:val="0F31333B"/>
    <w:rsid w:val="0F3A8246"/>
    <w:rsid w:val="0F98489D"/>
    <w:rsid w:val="10062ACC"/>
    <w:rsid w:val="101CA480"/>
    <w:rsid w:val="103D377B"/>
    <w:rsid w:val="103E290B"/>
    <w:rsid w:val="106F7A88"/>
    <w:rsid w:val="1086E6A8"/>
    <w:rsid w:val="109C1D8E"/>
    <w:rsid w:val="10A71B4D"/>
    <w:rsid w:val="10B57860"/>
    <w:rsid w:val="10C4FF91"/>
    <w:rsid w:val="11B874E1"/>
    <w:rsid w:val="11BB8C26"/>
    <w:rsid w:val="11C74BC8"/>
    <w:rsid w:val="120B4AE9"/>
    <w:rsid w:val="1222B709"/>
    <w:rsid w:val="122CDA29"/>
    <w:rsid w:val="12681CE0"/>
    <w:rsid w:val="126B0F4F"/>
    <w:rsid w:val="126DDB04"/>
    <w:rsid w:val="12E7E25D"/>
    <w:rsid w:val="133895B5"/>
    <w:rsid w:val="137DB3DD"/>
    <w:rsid w:val="13EAF8E1"/>
    <w:rsid w:val="13EDCF68"/>
    <w:rsid w:val="13F2C16B"/>
    <w:rsid w:val="13FE9251"/>
    <w:rsid w:val="13FEDCF8"/>
    <w:rsid w:val="147B5EDA"/>
    <w:rsid w:val="14A99B4E"/>
    <w:rsid w:val="14B1434A"/>
    <w:rsid w:val="14D5D4B1"/>
    <w:rsid w:val="14DF0E93"/>
    <w:rsid w:val="152BCFE5"/>
    <w:rsid w:val="153B0866"/>
    <w:rsid w:val="15450820"/>
    <w:rsid w:val="154EBC7F"/>
    <w:rsid w:val="156461F1"/>
    <w:rsid w:val="15748DE0"/>
    <w:rsid w:val="1583E53D"/>
    <w:rsid w:val="15C88BD3"/>
    <w:rsid w:val="16104D46"/>
    <w:rsid w:val="161CE742"/>
    <w:rsid w:val="16306822"/>
    <w:rsid w:val="164D13AB"/>
    <w:rsid w:val="167BC9A8"/>
    <w:rsid w:val="16C13E9F"/>
    <w:rsid w:val="16E7B482"/>
    <w:rsid w:val="173DEF57"/>
    <w:rsid w:val="17481325"/>
    <w:rsid w:val="176DB589"/>
    <w:rsid w:val="177D295C"/>
    <w:rsid w:val="17B3E0B8"/>
    <w:rsid w:val="17CFBBAF"/>
    <w:rsid w:val="17E8E40C"/>
    <w:rsid w:val="17EA28E9"/>
    <w:rsid w:val="17ED5B52"/>
    <w:rsid w:val="17F4887F"/>
    <w:rsid w:val="180B03C5"/>
    <w:rsid w:val="180F3E6B"/>
    <w:rsid w:val="181EB2A7"/>
    <w:rsid w:val="18239090"/>
    <w:rsid w:val="18595F2E"/>
    <w:rsid w:val="185C1D40"/>
    <w:rsid w:val="1868B297"/>
    <w:rsid w:val="188E4D98"/>
    <w:rsid w:val="18C7A3A8"/>
    <w:rsid w:val="18CFBEB3"/>
    <w:rsid w:val="18D80CBA"/>
    <w:rsid w:val="18E2EDB1"/>
    <w:rsid w:val="191E15C6"/>
    <w:rsid w:val="19350250"/>
    <w:rsid w:val="19388812"/>
    <w:rsid w:val="1985BB80"/>
    <w:rsid w:val="19C386C6"/>
    <w:rsid w:val="1A116027"/>
    <w:rsid w:val="1A29D777"/>
    <w:rsid w:val="1A33A51A"/>
    <w:rsid w:val="1A38B343"/>
    <w:rsid w:val="1A4D1D49"/>
    <w:rsid w:val="1A5E49D1"/>
    <w:rsid w:val="1A6B2C7C"/>
    <w:rsid w:val="1A737FD7"/>
    <w:rsid w:val="1A85D070"/>
    <w:rsid w:val="1AAB7C5A"/>
    <w:rsid w:val="1AF0F764"/>
    <w:rsid w:val="1B075C71"/>
    <w:rsid w:val="1B511B11"/>
    <w:rsid w:val="1B658042"/>
    <w:rsid w:val="1BA05359"/>
    <w:rsid w:val="1BA2CBC1"/>
    <w:rsid w:val="1BB97BB6"/>
    <w:rsid w:val="1BC56A71"/>
    <w:rsid w:val="1BD4F1ED"/>
    <w:rsid w:val="1BE6EE42"/>
    <w:rsid w:val="1BF4BCC4"/>
    <w:rsid w:val="1C309A0F"/>
    <w:rsid w:val="1C336E08"/>
    <w:rsid w:val="1C56FB18"/>
    <w:rsid w:val="1D40BDFF"/>
    <w:rsid w:val="1D730CA5"/>
    <w:rsid w:val="1D7969FC"/>
    <w:rsid w:val="1D7D4AD4"/>
    <w:rsid w:val="1D85B84B"/>
    <w:rsid w:val="1DB2C3DC"/>
    <w:rsid w:val="1E23D7B5"/>
    <w:rsid w:val="1E3E4A01"/>
    <w:rsid w:val="1E3EFD33"/>
    <w:rsid w:val="1EC352D5"/>
    <w:rsid w:val="1ECED455"/>
    <w:rsid w:val="1ED35CB9"/>
    <w:rsid w:val="1EEBCDD7"/>
    <w:rsid w:val="1EEF769E"/>
    <w:rsid w:val="1EF6DBD6"/>
    <w:rsid w:val="1F35746F"/>
    <w:rsid w:val="1F3F891B"/>
    <w:rsid w:val="1F478510"/>
    <w:rsid w:val="1F48FE1F"/>
    <w:rsid w:val="1F543592"/>
    <w:rsid w:val="1FC46887"/>
    <w:rsid w:val="20705290"/>
    <w:rsid w:val="2073C47C"/>
    <w:rsid w:val="207500FE"/>
    <w:rsid w:val="2095BF58"/>
    <w:rsid w:val="20D2740D"/>
    <w:rsid w:val="20FCC69E"/>
    <w:rsid w:val="2133A8DF"/>
    <w:rsid w:val="2136F7FF"/>
    <w:rsid w:val="21400D7C"/>
    <w:rsid w:val="217B7DB3"/>
    <w:rsid w:val="21BD5F66"/>
    <w:rsid w:val="22539867"/>
    <w:rsid w:val="226041F1"/>
    <w:rsid w:val="22714B55"/>
    <w:rsid w:val="227D126D"/>
    <w:rsid w:val="22AAC1EF"/>
    <w:rsid w:val="22E5D536"/>
    <w:rsid w:val="23137569"/>
    <w:rsid w:val="2347831C"/>
    <w:rsid w:val="23644340"/>
    <w:rsid w:val="23653E45"/>
    <w:rsid w:val="23B2C3C6"/>
    <w:rsid w:val="23BDF1E3"/>
    <w:rsid w:val="23E44403"/>
    <w:rsid w:val="23EAC1EF"/>
    <w:rsid w:val="23F5921D"/>
    <w:rsid w:val="2438E65B"/>
    <w:rsid w:val="243B16AF"/>
    <w:rsid w:val="2475AA82"/>
    <w:rsid w:val="2477AF5E"/>
    <w:rsid w:val="249581C2"/>
    <w:rsid w:val="2497D9AA"/>
    <w:rsid w:val="24A701CF"/>
    <w:rsid w:val="24DC5E89"/>
    <w:rsid w:val="24ECBE1B"/>
    <w:rsid w:val="2509EDD0"/>
    <w:rsid w:val="2516BBA9"/>
    <w:rsid w:val="252B794A"/>
    <w:rsid w:val="25A20666"/>
    <w:rsid w:val="25CD5CAE"/>
    <w:rsid w:val="25D56F2D"/>
    <w:rsid w:val="25E96396"/>
    <w:rsid w:val="25F9FC60"/>
    <w:rsid w:val="26027134"/>
    <w:rsid w:val="26075153"/>
    <w:rsid w:val="260B7DAD"/>
    <w:rsid w:val="2612957F"/>
    <w:rsid w:val="263C4EC0"/>
    <w:rsid w:val="26440C75"/>
    <w:rsid w:val="2685FA98"/>
    <w:rsid w:val="27036F1A"/>
    <w:rsid w:val="27424D09"/>
    <w:rsid w:val="274B2B1B"/>
    <w:rsid w:val="2767C760"/>
    <w:rsid w:val="277543ED"/>
    <w:rsid w:val="27CF7A6C"/>
    <w:rsid w:val="27E1C0A2"/>
    <w:rsid w:val="27EA2B40"/>
    <w:rsid w:val="280230F4"/>
    <w:rsid w:val="280C429F"/>
    <w:rsid w:val="283A49D9"/>
    <w:rsid w:val="28627FE6"/>
    <w:rsid w:val="287ED661"/>
    <w:rsid w:val="2887333C"/>
    <w:rsid w:val="28C3F48E"/>
    <w:rsid w:val="28C6A887"/>
    <w:rsid w:val="28DE1D6A"/>
    <w:rsid w:val="28EE9BF5"/>
    <w:rsid w:val="290D0FEF"/>
    <w:rsid w:val="29209612"/>
    <w:rsid w:val="292AE217"/>
    <w:rsid w:val="2933AC90"/>
    <w:rsid w:val="2935D12E"/>
    <w:rsid w:val="29449FB3"/>
    <w:rsid w:val="29762A28"/>
    <w:rsid w:val="299A4F8D"/>
    <w:rsid w:val="29B80F72"/>
    <w:rsid w:val="29D9CA4D"/>
    <w:rsid w:val="2A0352A7"/>
    <w:rsid w:val="2A23B6C5"/>
    <w:rsid w:val="2A3D3310"/>
    <w:rsid w:val="2A5538A8"/>
    <w:rsid w:val="2A79EDCB"/>
    <w:rsid w:val="2A7EF061"/>
    <w:rsid w:val="2A931628"/>
    <w:rsid w:val="2AC3679B"/>
    <w:rsid w:val="2ACE9492"/>
    <w:rsid w:val="2ADB140B"/>
    <w:rsid w:val="2AE0816A"/>
    <w:rsid w:val="2B200AB5"/>
    <w:rsid w:val="2B5EDED3"/>
    <w:rsid w:val="2B67B2B0"/>
    <w:rsid w:val="2BB1DB1E"/>
    <w:rsid w:val="2BC4126B"/>
    <w:rsid w:val="2BE90582"/>
    <w:rsid w:val="2BEB1E87"/>
    <w:rsid w:val="2BF81AD1"/>
    <w:rsid w:val="2C15BE2C"/>
    <w:rsid w:val="2C81C7EF"/>
    <w:rsid w:val="2CAAD915"/>
    <w:rsid w:val="2CDCF6C9"/>
    <w:rsid w:val="2CE36D4C"/>
    <w:rsid w:val="2CECF940"/>
    <w:rsid w:val="2D747002"/>
    <w:rsid w:val="2D7679CA"/>
    <w:rsid w:val="2D9F5337"/>
    <w:rsid w:val="2DB0F35F"/>
    <w:rsid w:val="2DD18C4A"/>
    <w:rsid w:val="2DD85A59"/>
    <w:rsid w:val="2E124D2A"/>
    <w:rsid w:val="2E57C947"/>
    <w:rsid w:val="2E69ACF7"/>
    <w:rsid w:val="2EA5D3D6"/>
    <w:rsid w:val="2EC81D20"/>
    <w:rsid w:val="2EDB54AB"/>
    <w:rsid w:val="2F3B2398"/>
    <w:rsid w:val="2F3CEAE8"/>
    <w:rsid w:val="2F52DB38"/>
    <w:rsid w:val="2FB65008"/>
    <w:rsid w:val="2FF5E64E"/>
    <w:rsid w:val="3012317B"/>
    <w:rsid w:val="3012A76D"/>
    <w:rsid w:val="3087D417"/>
    <w:rsid w:val="30DBA71B"/>
    <w:rsid w:val="30DC22F9"/>
    <w:rsid w:val="30E714A3"/>
    <w:rsid w:val="312998EF"/>
    <w:rsid w:val="3187701E"/>
    <w:rsid w:val="31C5A8D6"/>
    <w:rsid w:val="31ECA1D0"/>
    <w:rsid w:val="31FDABC9"/>
    <w:rsid w:val="3202F06A"/>
    <w:rsid w:val="323D4B06"/>
    <w:rsid w:val="325551BD"/>
    <w:rsid w:val="3256356E"/>
    <w:rsid w:val="32AB7682"/>
    <w:rsid w:val="32D2599C"/>
    <w:rsid w:val="32D80A45"/>
    <w:rsid w:val="3352C9DD"/>
    <w:rsid w:val="335AF23C"/>
    <w:rsid w:val="3370B48F"/>
    <w:rsid w:val="3433671A"/>
    <w:rsid w:val="344B91E7"/>
    <w:rsid w:val="345C913D"/>
    <w:rsid w:val="34687C5F"/>
    <w:rsid w:val="347DC06D"/>
    <w:rsid w:val="35303F43"/>
    <w:rsid w:val="354DBB6F"/>
    <w:rsid w:val="357567AF"/>
    <w:rsid w:val="359EFD17"/>
    <w:rsid w:val="35AA651C"/>
    <w:rsid w:val="35B9719C"/>
    <w:rsid w:val="35BF34AE"/>
    <w:rsid w:val="36138287"/>
    <w:rsid w:val="3651BB5B"/>
    <w:rsid w:val="36524AED"/>
    <w:rsid w:val="3669277B"/>
    <w:rsid w:val="36736081"/>
    <w:rsid w:val="36ADE1B9"/>
    <w:rsid w:val="36F45682"/>
    <w:rsid w:val="372E7DD6"/>
    <w:rsid w:val="3790D777"/>
    <w:rsid w:val="3796A49C"/>
    <w:rsid w:val="37B5612F"/>
    <w:rsid w:val="37D73BD0"/>
    <w:rsid w:val="37ED8BBC"/>
    <w:rsid w:val="382947D0"/>
    <w:rsid w:val="3896CF88"/>
    <w:rsid w:val="389A001A"/>
    <w:rsid w:val="38BD50CB"/>
    <w:rsid w:val="38C23C70"/>
    <w:rsid w:val="38CF3FBD"/>
    <w:rsid w:val="38DF06C8"/>
    <w:rsid w:val="38F16106"/>
    <w:rsid w:val="3906CEB8"/>
    <w:rsid w:val="395650AF"/>
    <w:rsid w:val="395E95B0"/>
    <w:rsid w:val="396D078E"/>
    <w:rsid w:val="39D0291C"/>
    <w:rsid w:val="39D7E34E"/>
    <w:rsid w:val="39DB4629"/>
    <w:rsid w:val="3A08F7AA"/>
    <w:rsid w:val="3A11BAF1"/>
    <w:rsid w:val="3A65AE0A"/>
    <w:rsid w:val="3A670B16"/>
    <w:rsid w:val="3A76969C"/>
    <w:rsid w:val="3A7CE66E"/>
    <w:rsid w:val="3A84B1A8"/>
    <w:rsid w:val="3A8F62AB"/>
    <w:rsid w:val="3AD3D994"/>
    <w:rsid w:val="3AE3EAF1"/>
    <w:rsid w:val="3AF67263"/>
    <w:rsid w:val="3AFAAAB0"/>
    <w:rsid w:val="3B25306E"/>
    <w:rsid w:val="3B6E6E7F"/>
    <w:rsid w:val="3BA319B7"/>
    <w:rsid w:val="3BB2BB34"/>
    <w:rsid w:val="3BC3FB67"/>
    <w:rsid w:val="3C01EA3D"/>
    <w:rsid w:val="3C3927D5"/>
    <w:rsid w:val="3C75F580"/>
    <w:rsid w:val="3C827F54"/>
    <w:rsid w:val="3CAB06CA"/>
    <w:rsid w:val="3CEC53B0"/>
    <w:rsid w:val="3CFB0819"/>
    <w:rsid w:val="3D0779A3"/>
    <w:rsid w:val="3D08C97D"/>
    <w:rsid w:val="3D372540"/>
    <w:rsid w:val="3D3C8691"/>
    <w:rsid w:val="3D5C5617"/>
    <w:rsid w:val="3D666B86"/>
    <w:rsid w:val="3D9C4EA4"/>
    <w:rsid w:val="3DE0F992"/>
    <w:rsid w:val="3E33424F"/>
    <w:rsid w:val="3E770958"/>
    <w:rsid w:val="3EC06667"/>
    <w:rsid w:val="3EC08301"/>
    <w:rsid w:val="3EC99296"/>
    <w:rsid w:val="3F0938DC"/>
    <w:rsid w:val="3F56C957"/>
    <w:rsid w:val="3FD38DC5"/>
    <w:rsid w:val="3FDF09B5"/>
    <w:rsid w:val="4032A8DB"/>
    <w:rsid w:val="4049538E"/>
    <w:rsid w:val="4082BACA"/>
    <w:rsid w:val="408AFF9F"/>
    <w:rsid w:val="40BD92A5"/>
    <w:rsid w:val="40DD2D00"/>
    <w:rsid w:val="40E2B6D1"/>
    <w:rsid w:val="40EB480C"/>
    <w:rsid w:val="410C2AAF"/>
    <w:rsid w:val="414197FA"/>
    <w:rsid w:val="414B8AF4"/>
    <w:rsid w:val="415C3B22"/>
    <w:rsid w:val="416A20DB"/>
    <w:rsid w:val="4182942C"/>
    <w:rsid w:val="41AA5405"/>
    <w:rsid w:val="41D02A16"/>
    <w:rsid w:val="41FFA0B3"/>
    <w:rsid w:val="42018E64"/>
    <w:rsid w:val="4233AC9B"/>
    <w:rsid w:val="42790658"/>
    <w:rsid w:val="4287F68F"/>
    <w:rsid w:val="4288F842"/>
    <w:rsid w:val="42DD685B"/>
    <w:rsid w:val="4315A103"/>
    <w:rsid w:val="43167707"/>
    <w:rsid w:val="431E648D"/>
    <w:rsid w:val="432CC283"/>
    <w:rsid w:val="432CD653"/>
    <w:rsid w:val="43303E63"/>
    <w:rsid w:val="43613EDF"/>
    <w:rsid w:val="43ABF14A"/>
    <w:rsid w:val="43B17F3C"/>
    <w:rsid w:val="440AD8F9"/>
    <w:rsid w:val="44213E06"/>
    <w:rsid w:val="44583E7C"/>
    <w:rsid w:val="445E7ECB"/>
    <w:rsid w:val="44BA34EE"/>
    <w:rsid w:val="44C4EB1A"/>
    <w:rsid w:val="44F8E43F"/>
    <w:rsid w:val="454D4F9D"/>
    <w:rsid w:val="455B29BD"/>
    <w:rsid w:val="45A30E90"/>
    <w:rsid w:val="45A76089"/>
    <w:rsid w:val="45C602C1"/>
    <w:rsid w:val="45F4457C"/>
    <w:rsid w:val="4605CB81"/>
    <w:rsid w:val="461BBD33"/>
    <w:rsid w:val="4643237E"/>
    <w:rsid w:val="4689FDA3"/>
    <w:rsid w:val="4699E846"/>
    <w:rsid w:val="46AB7A07"/>
    <w:rsid w:val="46F28D97"/>
    <w:rsid w:val="46FB5446"/>
    <w:rsid w:val="4712E725"/>
    <w:rsid w:val="474279BB"/>
    <w:rsid w:val="4762BD6F"/>
    <w:rsid w:val="4775CFCD"/>
    <w:rsid w:val="478BD926"/>
    <w:rsid w:val="4795304F"/>
    <w:rsid w:val="47975E2C"/>
    <w:rsid w:val="479FD26E"/>
    <w:rsid w:val="47BC28CB"/>
    <w:rsid w:val="47F02011"/>
    <w:rsid w:val="48492F33"/>
    <w:rsid w:val="484E4420"/>
    <w:rsid w:val="486C37D1"/>
    <w:rsid w:val="48787126"/>
    <w:rsid w:val="4889E688"/>
    <w:rsid w:val="489D9AEA"/>
    <w:rsid w:val="489E3473"/>
    <w:rsid w:val="48C6FAE8"/>
    <w:rsid w:val="48EB1F95"/>
    <w:rsid w:val="48EC9AC1"/>
    <w:rsid w:val="493A26FD"/>
    <w:rsid w:val="495DC72B"/>
    <w:rsid w:val="49766388"/>
    <w:rsid w:val="497E28BC"/>
    <w:rsid w:val="4982ABE5"/>
    <w:rsid w:val="4982E514"/>
    <w:rsid w:val="4983E1EB"/>
    <w:rsid w:val="4993D308"/>
    <w:rsid w:val="49CE766D"/>
    <w:rsid w:val="49E32981"/>
    <w:rsid w:val="49F2D53A"/>
    <w:rsid w:val="4A0A637D"/>
    <w:rsid w:val="4A2405B4"/>
    <w:rsid w:val="4A6A700A"/>
    <w:rsid w:val="4A86E6DC"/>
    <w:rsid w:val="4A96EDC3"/>
    <w:rsid w:val="4ABCFD06"/>
    <w:rsid w:val="4AD77330"/>
    <w:rsid w:val="4AEF5B18"/>
    <w:rsid w:val="4B19B669"/>
    <w:rsid w:val="4B623176"/>
    <w:rsid w:val="4B6825C3"/>
    <w:rsid w:val="4B986676"/>
    <w:rsid w:val="4BE5FEAB"/>
    <w:rsid w:val="4C09FF1A"/>
    <w:rsid w:val="4C17E0ED"/>
    <w:rsid w:val="4C1B24E8"/>
    <w:rsid w:val="4C3865AE"/>
    <w:rsid w:val="4C6EC417"/>
    <w:rsid w:val="4C9B1B29"/>
    <w:rsid w:val="4CC546D3"/>
    <w:rsid w:val="4D24FBC9"/>
    <w:rsid w:val="4D47BE23"/>
    <w:rsid w:val="4D49B618"/>
    <w:rsid w:val="4D4E7DF5"/>
    <w:rsid w:val="4E110218"/>
    <w:rsid w:val="4E3FE8EC"/>
    <w:rsid w:val="4E4A2618"/>
    <w:rsid w:val="4E748943"/>
    <w:rsid w:val="4ECE94C4"/>
    <w:rsid w:val="4ED4FA48"/>
    <w:rsid w:val="4F1CCFCE"/>
    <w:rsid w:val="4F2A66B8"/>
    <w:rsid w:val="4F3142CE"/>
    <w:rsid w:val="4F54C9E6"/>
    <w:rsid w:val="4FB6F428"/>
    <w:rsid w:val="4FFCE795"/>
    <w:rsid w:val="505436F8"/>
    <w:rsid w:val="508F7DF3"/>
    <w:rsid w:val="50BAF05E"/>
    <w:rsid w:val="50BB223E"/>
    <w:rsid w:val="50BFA0E8"/>
    <w:rsid w:val="51043C0C"/>
    <w:rsid w:val="511D4A26"/>
    <w:rsid w:val="51715456"/>
    <w:rsid w:val="517EB5C6"/>
    <w:rsid w:val="5192868D"/>
    <w:rsid w:val="5198B7F6"/>
    <w:rsid w:val="51B2B9AE"/>
    <w:rsid w:val="51C3C8C6"/>
    <w:rsid w:val="51DF08E8"/>
    <w:rsid w:val="51EE3B66"/>
    <w:rsid w:val="5240F341"/>
    <w:rsid w:val="52AAC1B7"/>
    <w:rsid w:val="52C066C9"/>
    <w:rsid w:val="52FF1789"/>
    <w:rsid w:val="5331197C"/>
    <w:rsid w:val="5339229C"/>
    <w:rsid w:val="538236C2"/>
    <w:rsid w:val="53A5C63C"/>
    <w:rsid w:val="53ADB31E"/>
    <w:rsid w:val="53CD674A"/>
    <w:rsid w:val="53F1C158"/>
    <w:rsid w:val="5420FCC3"/>
    <w:rsid w:val="543080B9"/>
    <w:rsid w:val="5438AB8D"/>
    <w:rsid w:val="545B07FD"/>
    <w:rsid w:val="54A584B5"/>
    <w:rsid w:val="54AFC0C5"/>
    <w:rsid w:val="54C76FAF"/>
    <w:rsid w:val="554B85C7"/>
    <w:rsid w:val="5571BAF8"/>
    <w:rsid w:val="557AF4CC"/>
    <w:rsid w:val="55EC3663"/>
    <w:rsid w:val="56ADCCC7"/>
    <w:rsid w:val="56BB6FDB"/>
    <w:rsid w:val="573203C1"/>
    <w:rsid w:val="573C8D27"/>
    <w:rsid w:val="574819DD"/>
    <w:rsid w:val="577AA705"/>
    <w:rsid w:val="579086B9"/>
    <w:rsid w:val="5792A8BF"/>
    <w:rsid w:val="579E616F"/>
    <w:rsid w:val="5816C7B7"/>
    <w:rsid w:val="5845E9FD"/>
    <w:rsid w:val="586DEE66"/>
    <w:rsid w:val="5874F722"/>
    <w:rsid w:val="587593CB"/>
    <w:rsid w:val="58761527"/>
    <w:rsid w:val="58ACD05B"/>
    <w:rsid w:val="58C0D018"/>
    <w:rsid w:val="59032967"/>
    <w:rsid w:val="59167766"/>
    <w:rsid w:val="593F6CC2"/>
    <w:rsid w:val="594BD54C"/>
    <w:rsid w:val="596AD569"/>
    <w:rsid w:val="59709837"/>
    <w:rsid w:val="5977A7F8"/>
    <w:rsid w:val="599A910A"/>
    <w:rsid w:val="59A49EFC"/>
    <w:rsid w:val="59D0B7E2"/>
    <w:rsid w:val="59ED99FB"/>
    <w:rsid w:val="5A186E72"/>
    <w:rsid w:val="5A3D154A"/>
    <w:rsid w:val="5A4C2549"/>
    <w:rsid w:val="5A7040AE"/>
    <w:rsid w:val="5A9EF9C8"/>
    <w:rsid w:val="5AA95F27"/>
    <w:rsid w:val="5AC8277B"/>
    <w:rsid w:val="5B2B0C24"/>
    <w:rsid w:val="5B32359D"/>
    <w:rsid w:val="5B541F3A"/>
    <w:rsid w:val="5B5A266D"/>
    <w:rsid w:val="5B5D43B3"/>
    <w:rsid w:val="5B951DAC"/>
    <w:rsid w:val="5BBB6909"/>
    <w:rsid w:val="5BD78417"/>
    <w:rsid w:val="5BDA7110"/>
    <w:rsid w:val="5BF6CC2A"/>
    <w:rsid w:val="5C3ACA29"/>
    <w:rsid w:val="5C6619E2"/>
    <w:rsid w:val="5C9CC6DC"/>
    <w:rsid w:val="5CA9D3BA"/>
    <w:rsid w:val="5CBF5C4D"/>
    <w:rsid w:val="5D0F901F"/>
    <w:rsid w:val="5D412F93"/>
    <w:rsid w:val="5D5291D5"/>
    <w:rsid w:val="5D750901"/>
    <w:rsid w:val="5DB443CA"/>
    <w:rsid w:val="5DBC7936"/>
    <w:rsid w:val="5DC3C55E"/>
    <w:rsid w:val="5DDA59A0"/>
    <w:rsid w:val="5DE8B974"/>
    <w:rsid w:val="5E13FCE5"/>
    <w:rsid w:val="5E247E2F"/>
    <w:rsid w:val="5E268713"/>
    <w:rsid w:val="5E47ED7A"/>
    <w:rsid w:val="5E6AD0FB"/>
    <w:rsid w:val="5E8E86F9"/>
    <w:rsid w:val="5EE81D7A"/>
    <w:rsid w:val="5EFAC12B"/>
    <w:rsid w:val="5F36EFEA"/>
    <w:rsid w:val="5F426596"/>
    <w:rsid w:val="5F4FAEAB"/>
    <w:rsid w:val="5F5066A5"/>
    <w:rsid w:val="5F685C3E"/>
    <w:rsid w:val="5F87002F"/>
    <w:rsid w:val="5FB95D97"/>
    <w:rsid w:val="5FD72E9B"/>
    <w:rsid w:val="5FFF254A"/>
    <w:rsid w:val="601BDC3D"/>
    <w:rsid w:val="6022E7A2"/>
    <w:rsid w:val="60573EDB"/>
    <w:rsid w:val="608DE652"/>
    <w:rsid w:val="60983FF0"/>
    <w:rsid w:val="60C1B31A"/>
    <w:rsid w:val="610372A5"/>
    <w:rsid w:val="6103BD33"/>
    <w:rsid w:val="612889A3"/>
    <w:rsid w:val="6133FD23"/>
    <w:rsid w:val="613B109D"/>
    <w:rsid w:val="617778E9"/>
    <w:rsid w:val="618AA990"/>
    <w:rsid w:val="61A5C9E0"/>
    <w:rsid w:val="61CFF93E"/>
    <w:rsid w:val="625631F7"/>
    <w:rsid w:val="6256F0A8"/>
    <w:rsid w:val="628A1555"/>
    <w:rsid w:val="6298496A"/>
    <w:rsid w:val="62E7BCE0"/>
    <w:rsid w:val="62EEE528"/>
    <w:rsid w:val="62FC802C"/>
    <w:rsid w:val="630561E1"/>
    <w:rsid w:val="6315DF02"/>
    <w:rsid w:val="63287EB7"/>
    <w:rsid w:val="6375378B"/>
    <w:rsid w:val="63980057"/>
    <w:rsid w:val="639AA639"/>
    <w:rsid w:val="64164468"/>
    <w:rsid w:val="6421542C"/>
    <w:rsid w:val="6440F004"/>
    <w:rsid w:val="64534EB0"/>
    <w:rsid w:val="646497F0"/>
    <w:rsid w:val="646F2A0F"/>
    <w:rsid w:val="64B56703"/>
    <w:rsid w:val="64BD0585"/>
    <w:rsid w:val="64DAF468"/>
    <w:rsid w:val="6511BB23"/>
    <w:rsid w:val="6536521B"/>
    <w:rsid w:val="65430505"/>
    <w:rsid w:val="6562088C"/>
    <w:rsid w:val="6587D618"/>
    <w:rsid w:val="658D6FD9"/>
    <w:rsid w:val="659B3DCD"/>
    <w:rsid w:val="66054343"/>
    <w:rsid w:val="6609DF09"/>
    <w:rsid w:val="6620E077"/>
    <w:rsid w:val="6679D14A"/>
    <w:rsid w:val="672FE72A"/>
    <w:rsid w:val="67347552"/>
    <w:rsid w:val="67381DB6"/>
    <w:rsid w:val="6766975B"/>
    <w:rsid w:val="67E47046"/>
    <w:rsid w:val="67E9EB39"/>
    <w:rsid w:val="688A6064"/>
    <w:rsid w:val="68B23802"/>
    <w:rsid w:val="68D13300"/>
    <w:rsid w:val="69230B88"/>
    <w:rsid w:val="6937C736"/>
    <w:rsid w:val="694E3B4A"/>
    <w:rsid w:val="69B58FFD"/>
    <w:rsid w:val="6A0F2FF6"/>
    <w:rsid w:val="6A388A2C"/>
    <w:rsid w:val="6A5316E9"/>
    <w:rsid w:val="6A9863DD"/>
    <w:rsid w:val="6A9B9931"/>
    <w:rsid w:val="6AA78668"/>
    <w:rsid w:val="6ACCAED6"/>
    <w:rsid w:val="6ADBB9C7"/>
    <w:rsid w:val="6B0E834E"/>
    <w:rsid w:val="6BA09146"/>
    <w:rsid w:val="6BD79DDE"/>
    <w:rsid w:val="6BDA6819"/>
    <w:rsid w:val="6C17303F"/>
    <w:rsid w:val="6C32AB03"/>
    <w:rsid w:val="6C43C47E"/>
    <w:rsid w:val="6C694596"/>
    <w:rsid w:val="6C6CB3AF"/>
    <w:rsid w:val="6C7050C6"/>
    <w:rsid w:val="6C8E504E"/>
    <w:rsid w:val="6CCAC797"/>
    <w:rsid w:val="6CCEDA41"/>
    <w:rsid w:val="6D128D2A"/>
    <w:rsid w:val="6D24BA8E"/>
    <w:rsid w:val="6D859D1E"/>
    <w:rsid w:val="6DA6E446"/>
    <w:rsid w:val="6DB6EB80"/>
    <w:rsid w:val="6DD0C342"/>
    <w:rsid w:val="6DE0EDE4"/>
    <w:rsid w:val="6DF91EF5"/>
    <w:rsid w:val="6E0FE751"/>
    <w:rsid w:val="6E336327"/>
    <w:rsid w:val="6E65CEAA"/>
    <w:rsid w:val="6E796BD5"/>
    <w:rsid w:val="6EC91724"/>
    <w:rsid w:val="6F306DD0"/>
    <w:rsid w:val="6F3A2FBB"/>
    <w:rsid w:val="6F3CC2BD"/>
    <w:rsid w:val="6F4BBC4F"/>
    <w:rsid w:val="6F547B8B"/>
    <w:rsid w:val="6F5B6BA3"/>
    <w:rsid w:val="6F6735A3"/>
    <w:rsid w:val="6F8C6991"/>
    <w:rsid w:val="6F94EF56"/>
    <w:rsid w:val="6FB59329"/>
    <w:rsid w:val="6FC6C35E"/>
    <w:rsid w:val="6FD270C5"/>
    <w:rsid w:val="6FD7C931"/>
    <w:rsid w:val="6FF3E5F1"/>
    <w:rsid w:val="7074A295"/>
    <w:rsid w:val="70959CBD"/>
    <w:rsid w:val="70B0A545"/>
    <w:rsid w:val="70EF3BA7"/>
    <w:rsid w:val="711F1F97"/>
    <w:rsid w:val="714C2C03"/>
    <w:rsid w:val="7153E5D3"/>
    <w:rsid w:val="71594D2F"/>
    <w:rsid w:val="71CF1A8B"/>
    <w:rsid w:val="71D9D374"/>
    <w:rsid w:val="71DE6455"/>
    <w:rsid w:val="71EBED65"/>
    <w:rsid w:val="721DA2E1"/>
    <w:rsid w:val="724834C6"/>
    <w:rsid w:val="72535594"/>
    <w:rsid w:val="7264B05D"/>
    <w:rsid w:val="72F8EC48"/>
    <w:rsid w:val="731798D0"/>
    <w:rsid w:val="7355B9B8"/>
    <w:rsid w:val="7360202A"/>
    <w:rsid w:val="73840246"/>
    <w:rsid w:val="738873A6"/>
    <w:rsid w:val="73BDECDB"/>
    <w:rsid w:val="73CADA3D"/>
    <w:rsid w:val="7425E3C0"/>
    <w:rsid w:val="7432A267"/>
    <w:rsid w:val="743603F9"/>
    <w:rsid w:val="749AB18A"/>
    <w:rsid w:val="74B4ED0B"/>
    <w:rsid w:val="74E17827"/>
    <w:rsid w:val="74FB8635"/>
    <w:rsid w:val="7580DEB7"/>
    <w:rsid w:val="75C20207"/>
    <w:rsid w:val="75CAB11D"/>
    <w:rsid w:val="760F6E1E"/>
    <w:rsid w:val="7619F62E"/>
    <w:rsid w:val="766347A7"/>
    <w:rsid w:val="7687EE50"/>
    <w:rsid w:val="76A29EB2"/>
    <w:rsid w:val="76B10C2A"/>
    <w:rsid w:val="76B45028"/>
    <w:rsid w:val="77C7E8FC"/>
    <w:rsid w:val="78184A47"/>
    <w:rsid w:val="78676D35"/>
    <w:rsid w:val="787A16D7"/>
    <w:rsid w:val="7884AE3F"/>
    <w:rsid w:val="78C69795"/>
    <w:rsid w:val="791B7BCD"/>
    <w:rsid w:val="7927CC8A"/>
    <w:rsid w:val="79507F52"/>
    <w:rsid w:val="79B01586"/>
    <w:rsid w:val="79CF1531"/>
    <w:rsid w:val="79EA1539"/>
    <w:rsid w:val="79EE107F"/>
    <w:rsid w:val="7A029E97"/>
    <w:rsid w:val="7A1986B0"/>
    <w:rsid w:val="7A5769F6"/>
    <w:rsid w:val="7A6561C5"/>
    <w:rsid w:val="7A6F6956"/>
    <w:rsid w:val="7A6F890D"/>
    <w:rsid w:val="7A770717"/>
    <w:rsid w:val="7A84B140"/>
    <w:rsid w:val="7A88D48D"/>
    <w:rsid w:val="7AA581A2"/>
    <w:rsid w:val="7AE09FA3"/>
    <w:rsid w:val="7B15BA91"/>
    <w:rsid w:val="7B18483A"/>
    <w:rsid w:val="7B4D4BCB"/>
    <w:rsid w:val="7B4EB9DC"/>
    <w:rsid w:val="7B5CD474"/>
    <w:rsid w:val="7B869CC9"/>
    <w:rsid w:val="7B99ADF8"/>
    <w:rsid w:val="7BB31D1C"/>
    <w:rsid w:val="7BF4DC4F"/>
    <w:rsid w:val="7C1474EB"/>
    <w:rsid w:val="7C1768B2"/>
    <w:rsid w:val="7C2081A1"/>
    <w:rsid w:val="7C47AA72"/>
    <w:rsid w:val="7C5CC795"/>
    <w:rsid w:val="7CA46FE6"/>
    <w:rsid w:val="7CC9DE0B"/>
    <w:rsid w:val="7D432D86"/>
    <w:rsid w:val="7D5CE7D8"/>
    <w:rsid w:val="7D7F0EAE"/>
    <w:rsid w:val="7DCF0F0C"/>
    <w:rsid w:val="7DD1B0EF"/>
    <w:rsid w:val="7E0C3529"/>
    <w:rsid w:val="7E2146ED"/>
    <w:rsid w:val="7E24F788"/>
    <w:rsid w:val="7E40C926"/>
    <w:rsid w:val="7E4A03AC"/>
    <w:rsid w:val="7E87E707"/>
    <w:rsid w:val="7ECD96EA"/>
    <w:rsid w:val="7EDF4BC1"/>
    <w:rsid w:val="7F1ADF0F"/>
    <w:rsid w:val="7F9B07BE"/>
    <w:rsid w:val="7FEFF2FD"/>
    <w:rsid w:val="7FFF1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6D3234"/>
  <w15:chartTrackingRefBased/>
  <w15:docId w15:val="{E3C81E11-3595-4A27-AD59-CDA7D3A40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73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3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13DE"/>
    <w:pPr>
      <w:ind w:left="720"/>
      <w:contextualSpacing/>
    </w:pPr>
  </w:style>
  <w:style w:type="table" w:styleId="TableGrid">
    <w:name w:val="Table Grid"/>
    <w:basedOn w:val="TableNormal"/>
    <w:uiPriority w:val="39"/>
    <w:rsid w:val="00413C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373D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43A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67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812"/>
  </w:style>
  <w:style w:type="paragraph" w:styleId="Footer">
    <w:name w:val="footer"/>
    <w:basedOn w:val="Normal"/>
    <w:link w:val="FooterChar"/>
    <w:uiPriority w:val="99"/>
    <w:unhideWhenUsed/>
    <w:rsid w:val="00F67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812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3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cmt.sinclair.edu/" TargetMode="External"/><Relationship Id="rId19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32116B10CFF143A00E529023682EF2" ma:contentTypeVersion="16" ma:contentTypeDescription="Create a new document." ma:contentTypeScope="" ma:versionID="716ef5cc47b18bd71a4cff12fbcf85b0">
  <xsd:schema xmlns:xsd="http://www.w3.org/2001/XMLSchema" xmlns:xs="http://www.w3.org/2001/XMLSchema" xmlns:p="http://schemas.microsoft.com/office/2006/metadata/properties" xmlns:ns2="c2c0462e-67ce-40e5-987f-56140bda8039" xmlns:ns3="ac5cd273-647e-4edf-9d98-293c9cef2a60" targetNamespace="http://schemas.microsoft.com/office/2006/metadata/properties" ma:root="true" ma:fieldsID="f5facb7b2831dc8a50b835cda16e75ec" ns2:_="" ns3:_="">
    <xsd:import namespace="c2c0462e-67ce-40e5-987f-56140bda8039"/>
    <xsd:import namespace="ac5cd273-647e-4edf-9d98-293c9cef2a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0462e-67ce-40e5-987f-56140bda80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6043557-8589-4e0c-ac4b-2f75f645fb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cd273-647e-4edf-9d98-293c9cef2a6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f518cb4-eec2-498f-9cf1-393555b7e49d}" ma:internalName="TaxCatchAll" ma:showField="CatchAllData" ma:web="ac5cd273-647e-4edf-9d98-293c9cef2a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c5cd273-647e-4edf-9d98-293c9cef2a60">
      <UserInfo>
        <DisplayName>Davis, Jennifer</DisplayName>
        <AccountId>15</AccountId>
        <AccountType/>
      </UserInfo>
    </SharedWithUsers>
    <TaxCatchAll xmlns="ac5cd273-647e-4edf-9d98-293c9cef2a60" xsi:nil="true"/>
    <lcf76f155ced4ddcb4097134ff3c332f xmlns="c2c0462e-67ce-40e5-987f-56140bda803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2A06468-2CC6-47FF-A096-645D90012D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c0462e-67ce-40e5-987f-56140bda8039"/>
    <ds:schemaRef ds:uri="ac5cd273-647e-4edf-9d98-293c9cef2a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24E1A0-3D19-435C-A364-D439316A3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B2765C-BB43-4D1A-984D-FFF6A69BFA55}">
  <ds:schemaRefs>
    <ds:schemaRef ds:uri="http://schemas.microsoft.com/office/2006/metadata/properties"/>
    <ds:schemaRef ds:uri="http://schemas.microsoft.com/office/infopath/2007/PartnerControls"/>
    <ds:schemaRef ds:uri="ac5cd273-647e-4edf-9d98-293c9cef2a60"/>
    <ds:schemaRef ds:uri="c2c0462e-67ce-40e5-987f-56140bda80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09</Words>
  <Characters>8034</Characters>
  <Application>Microsoft Office Word</Application>
  <DocSecurity>0</DocSecurity>
  <Lines>66</Lines>
  <Paragraphs>18</Paragraphs>
  <ScaleCrop>false</ScaleCrop>
  <Company/>
  <LinksUpToDate>false</LinksUpToDate>
  <CharactersWithSpaces>9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, Leslie</dc:creator>
  <cp:keywords/>
  <dc:description/>
  <cp:lastModifiedBy>Day, Jennifer</cp:lastModifiedBy>
  <cp:revision>2</cp:revision>
  <dcterms:created xsi:type="dcterms:W3CDTF">2023-08-04T00:04:00Z</dcterms:created>
  <dcterms:modified xsi:type="dcterms:W3CDTF">2023-08-04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32116B10CFF143A00E529023682EF2</vt:lpwstr>
  </property>
  <property fmtid="{D5CDD505-2E9C-101B-9397-08002B2CF9AE}" pid="3" name="MediaServiceImageTags">
    <vt:lpwstr/>
  </property>
  <property fmtid="{D5CDD505-2E9C-101B-9397-08002B2CF9AE}" pid="4" name="GrammarlyDocumentId">
    <vt:lpwstr>5e4fad379a88aa23e51afe55ea1103c4f4b895f62a6f55afa9bde0535a35ab60</vt:lpwstr>
  </property>
</Properties>
</file>